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A73DA7B" w14:textId="71B32F9E" w:rsidR="00030EE3" w:rsidRPr="009D3861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Latn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ИЛОГ </w:t>
      </w:r>
      <w:r w:rsidR="009D3861">
        <w:rPr>
          <w:rFonts w:ascii="Times New Roman" w:hAnsi="Times New Roman" w:cs="Times New Roman"/>
          <w:bCs/>
          <w:sz w:val="24"/>
          <w:szCs w:val="24"/>
          <w:lang w:val="sr-Latn-CS"/>
        </w:rPr>
        <w:t>4</w:t>
      </w:r>
    </w:p>
    <w:p w14:paraId="69743244" w14:textId="77777777" w:rsidR="009D3861" w:rsidRPr="000A0766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29B941CE" w14:textId="3C3E87FC" w:rsidR="009D3861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9D386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КРИТЕРИЈУМИ ЗА ИЗБОР ПРОЈЕКАТА</w:t>
      </w:r>
      <w:r w:rsidR="00AE25BF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(породичне куће/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станов</w:t>
      </w:r>
      <w:r w:rsidR="00AE25BF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и)</w:t>
      </w:r>
    </w:p>
    <w:p w14:paraId="798CBF7E" w14:textId="63C185E0" w:rsidR="00FC1DB8" w:rsidRPr="000A0766" w:rsidRDefault="00FC1DB8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FC1DB8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за доделу бесповратних средстава крајњим корисницима (домаћинствима) у спровођењу мера енергетске санације породичних кућа и станова на територији општине Нови Кнежевац у 2022. години</w:t>
      </w:r>
    </w:p>
    <w:p w14:paraId="1239C762" w14:textId="77777777" w:rsidR="00FC1DB8" w:rsidRDefault="00FC1DB8" w:rsidP="00FC1DB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3F2A72A5" w14:textId="77777777" w:rsidR="00212DF8" w:rsidRPr="00212DF8" w:rsidRDefault="00212DF8" w:rsidP="00FC1DB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5951048B" w14:textId="77777777" w:rsidR="00587985" w:rsidRDefault="00C97E33" w:rsidP="00FC1DB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06ECB">
        <w:rPr>
          <w:rFonts w:ascii="Times New Roman" w:eastAsia="Times New Roman" w:hAnsi="Times New Roman" w:cs="Times New Roman"/>
          <w:sz w:val="24"/>
          <w:szCs w:val="24"/>
          <w:lang w:val="sr-Cyrl-RS"/>
        </w:rPr>
        <w:t>Потребно је да подносилац пријаве, само за меру енергетске санације за коју конкурише, заокружи број бодова код сваког од критеријума на основ</w:t>
      </w:r>
      <w:r w:rsidR="00587985">
        <w:rPr>
          <w:rFonts w:ascii="Times New Roman" w:eastAsia="Times New Roman" w:hAnsi="Times New Roman" w:cs="Times New Roman"/>
          <w:sz w:val="24"/>
          <w:szCs w:val="24"/>
          <w:lang w:val="sr-Cyrl-RS"/>
        </w:rPr>
        <w:t>у којег се врши оцена пројекта.</w:t>
      </w:r>
    </w:p>
    <w:p w14:paraId="6270074E" w14:textId="77777777" w:rsidR="00F30484" w:rsidRDefault="00F30484" w:rsidP="00FC1DB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327EF718" w14:textId="77777777" w:rsidR="00F30484" w:rsidRPr="00F30484" w:rsidRDefault="00F30484" w:rsidP="00F3048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F30484">
        <w:rPr>
          <w:rFonts w:ascii="Times New Roman" w:eastAsia="Times New Roman" w:hAnsi="Times New Roman" w:cs="Times New Roman"/>
          <w:sz w:val="24"/>
          <w:szCs w:val="24"/>
          <w:lang w:val="sr-Cyrl-RS"/>
        </w:rPr>
        <w:t>Јавним позивом се одређује максимални број бодова по сваком од критеријума и број бодова по поткритеријумима, ако су поткритеријуми дефинисани у оквиру појединих критеријума.</w:t>
      </w:r>
    </w:p>
    <w:p w14:paraId="4E04F6FF" w14:textId="77777777" w:rsidR="00212DF8" w:rsidRDefault="00212DF8" w:rsidP="00F3048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4BDA101C" w14:textId="77777777" w:rsidR="00F30484" w:rsidRPr="00F30484" w:rsidRDefault="00F30484" w:rsidP="00F3048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F30484">
        <w:rPr>
          <w:rFonts w:ascii="Times New Roman" w:eastAsia="Times New Roman" w:hAnsi="Times New Roman" w:cs="Times New Roman"/>
          <w:sz w:val="24"/>
          <w:szCs w:val="24"/>
          <w:lang w:val="sr-Cyrl-RS"/>
        </w:rPr>
        <w:t>Укупан максимални број бодова по свим критеријумима и поткритеријумима примењеним на поједини Програм не може прећи 100.</w:t>
      </w:r>
    </w:p>
    <w:p w14:paraId="2F848003" w14:textId="77777777" w:rsidR="00212DF8" w:rsidRDefault="00212DF8" w:rsidP="00F3048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07A8EB73" w14:textId="77777777" w:rsidR="00F30484" w:rsidRPr="00F30484" w:rsidRDefault="00F30484" w:rsidP="00F3048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F30484">
        <w:rPr>
          <w:rFonts w:ascii="Times New Roman" w:eastAsia="Times New Roman" w:hAnsi="Times New Roman" w:cs="Times New Roman"/>
          <w:sz w:val="24"/>
          <w:szCs w:val="24"/>
          <w:lang w:val="sr-Cyrl-RS"/>
        </w:rPr>
        <w:t>Уколико се за грејање користе два или више различитих енергената, број бодова се рачуна као аритметичка средина бодова за наведене енергенте.</w:t>
      </w:r>
    </w:p>
    <w:p w14:paraId="092FB1BC" w14:textId="77777777" w:rsidR="00212DF8" w:rsidRDefault="00212DF8" w:rsidP="00F3048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765D561E" w14:textId="77777777" w:rsidR="00F30484" w:rsidRPr="00F30484" w:rsidRDefault="00F30484" w:rsidP="00F3048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F30484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ликом бодовања столарије на објекту на коме се налази више врста столарије бодоваће се прозори чија је укупна површина највећа.</w:t>
      </w:r>
    </w:p>
    <w:p w14:paraId="05C22715" w14:textId="77777777" w:rsidR="00212DF8" w:rsidRDefault="00212DF8" w:rsidP="00F3048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7ED52D99" w14:textId="75BDB7B4" w:rsidR="00F30484" w:rsidRDefault="00F30484" w:rsidP="00F3048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F30484">
        <w:rPr>
          <w:rFonts w:ascii="Times New Roman" w:eastAsia="Times New Roman" w:hAnsi="Times New Roman" w:cs="Times New Roman"/>
          <w:sz w:val="24"/>
          <w:szCs w:val="24"/>
          <w:lang w:val="sr-Cyrl-RS"/>
        </w:rPr>
        <w:t>Уколико се два захтева оцене са истим бројем бодова, предност имају подносиоци пријава чији је фактор искоришћавања површине К мањи. Уколико је и фактор искоришћавања површине К исте вредности, предност имају подносиоци пријава који су тражили мањи износ средстава.</w:t>
      </w:r>
    </w:p>
    <w:p w14:paraId="73DEF844" w14:textId="77777777" w:rsidR="00F30484" w:rsidRDefault="00F30484" w:rsidP="00F3048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62CD216E" w14:textId="77777777" w:rsidR="00F30484" w:rsidRDefault="00F30484" w:rsidP="00F3048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06ECB">
        <w:rPr>
          <w:rFonts w:ascii="Times New Roman" w:eastAsia="Times New Roman" w:hAnsi="Times New Roman" w:cs="Times New Roman"/>
          <w:sz w:val="24"/>
          <w:szCs w:val="24"/>
          <w:lang w:val="sr-Cyrl-RS"/>
        </w:rPr>
        <w:t>Уколико Комисија приликом теренског обиласка утврди да је подносилац пријаве дао неистините податке у пријави исти ће бити елиминисан из прелиминарне листе и уместо њега спроводи теренски обилазак првог следећег на листи код кога није вршен теренски обилазак.</w:t>
      </w:r>
      <w:r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</w:p>
    <w:p w14:paraId="0B5E699A" w14:textId="77777777" w:rsidR="00C97E33" w:rsidRDefault="00C97E33" w:rsidP="00FC1DB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106162D2" w14:textId="77777777" w:rsidR="00B709D0" w:rsidRDefault="00B709D0" w:rsidP="00FC1DB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0462036F" w14:textId="77777777" w:rsidR="00212DF8" w:rsidRPr="00B709D0" w:rsidRDefault="00212DF8" w:rsidP="00FC1DB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tbl>
      <w:tblPr>
        <w:tblW w:w="5000" w:type="pct"/>
        <w:jc w:val="center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5316"/>
        <w:gridCol w:w="3230"/>
        <w:gridCol w:w="1642"/>
      </w:tblGrid>
      <w:tr w:rsidR="00E66074" w:rsidRPr="00E66074" w14:paraId="24652871" w14:textId="77777777" w:rsidTr="0010444D">
        <w:trPr>
          <w:trHeight w:val="667"/>
          <w:jc w:val="center"/>
        </w:trPr>
        <w:tc>
          <w:tcPr>
            <w:tcW w:w="5000" w:type="pct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BDD6EE"/>
          </w:tcPr>
          <w:p w14:paraId="4CD50D1E" w14:textId="77777777" w:rsidR="00E66074" w:rsidRPr="00E66074" w:rsidRDefault="00E66074" w:rsidP="00E66074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 w:eastAsia="sr-Cyrl-CS"/>
              </w:rPr>
            </w:pPr>
            <w:r w:rsidRPr="00E6607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 w:eastAsia="sr-Cyrl-CS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 за породичне куће и станове</w:t>
            </w:r>
          </w:p>
        </w:tc>
      </w:tr>
      <w:tr w:rsidR="00E66074" w:rsidRPr="00E66074" w14:paraId="641C29BA" w14:textId="77777777" w:rsidTr="0010444D">
        <w:trPr>
          <w:trHeight w:val="389"/>
          <w:jc w:val="center"/>
        </w:trPr>
        <w:tc>
          <w:tcPr>
            <w:tcW w:w="4194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57CD4A25" w14:textId="42B60B46" w:rsidR="00E66074" w:rsidRPr="00E66074" w:rsidRDefault="00E66074" w:rsidP="00E66074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 w:eastAsia="sr-Cyrl-CS"/>
              </w:rPr>
            </w:pPr>
            <w:r w:rsidRPr="00E6607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 w:eastAsia="sr-Cyrl-CS"/>
              </w:rPr>
              <w:t>Постојеће карактеристике спољне столарије</w:t>
            </w:r>
          </w:p>
        </w:tc>
        <w:tc>
          <w:tcPr>
            <w:tcW w:w="80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79A25823" w14:textId="77777777" w:rsidR="00E66074" w:rsidRPr="00E66074" w:rsidRDefault="00E66074" w:rsidP="00E66074">
            <w:pPr>
              <w:spacing w:after="0"/>
              <w:ind w:left="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E66074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Број бодова</w:t>
            </w:r>
          </w:p>
        </w:tc>
      </w:tr>
      <w:tr w:rsidR="00E66074" w:rsidRPr="00E66074" w14:paraId="47222C65" w14:textId="77777777" w:rsidTr="0010444D">
        <w:trPr>
          <w:trHeight w:val="338"/>
          <w:jc w:val="center"/>
        </w:trPr>
        <w:tc>
          <w:tcPr>
            <w:tcW w:w="4194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2779BDE2" w14:textId="77777777" w:rsidR="00E66074" w:rsidRPr="00E66074" w:rsidRDefault="00E66074" w:rsidP="00E66074">
            <w:pPr>
              <w:spacing w:after="0"/>
              <w:ind w:left="7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E66074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Дрвени, једноструки са једним стаклом</w:t>
            </w:r>
          </w:p>
        </w:tc>
        <w:tc>
          <w:tcPr>
            <w:tcW w:w="80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04763D81" w14:textId="77777777" w:rsidR="00E66074" w:rsidRPr="00E66074" w:rsidRDefault="00E66074" w:rsidP="00E66074">
            <w:pPr>
              <w:spacing w:after="0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E66074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50</w:t>
            </w:r>
          </w:p>
        </w:tc>
      </w:tr>
      <w:tr w:rsidR="00E66074" w:rsidRPr="00E66074" w14:paraId="556C7CEA" w14:textId="77777777" w:rsidTr="0010444D">
        <w:trPr>
          <w:trHeight w:val="338"/>
          <w:jc w:val="center"/>
        </w:trPr>
        <w:tc>
          <w:tcPr>
            <w:tcW w:w="4194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050DF0D1" w14:textId="77777777" w:rsidR="00E66074" w:rsidRPr="00E66074" w:rsidRDefault="00E66074" w:rsidP="00E66074">
            <w:pPr>
              <w:spacing w:after="0" w:line="240" w:lineRule="auto"/>
              <w:ind w:left="7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E66074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Дрвени, двоструки са размакнутим крилима</w:t>
            </w:r>
          </w:p>
        </w:tc>
        <w:tc>
          <w:tcPr>
            <w:tcW w:w="80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02DC3867" w14:textId="77777777" w:rsidR="00E66074" w:rsidRPr="00E66074" w:rsidRDefault="00E66074" w:rsidP="00E66074">
            <w:pPr>
              <w:spacing w:after="0" w:line="240" w:lineRule="auto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E66074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40</w:t>
            </w:r>
          </w:p>
        </w:tc>
      </w:tr>
      <w:tr w:rsidR="00E66074" w:rsidRPr="00E66074" w14:paraId="248C77D9" w14:textId="77777777" w:rsidTr="0010444D">
        <w:trPr>
          <w:trHeight w:val="346"/>
          <w:jc w:val="center"/>
        </w:trPr>
        <w:tc>
          <w:tcPr>
            <w:tcW w:w="4194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3E011160" w14:textId="77777777" w:rsidR="00E66074" w:rsidRPr="00E66074" w:rsidRDefault="00E66074" w:rsidP="00E66074">
            <w:pPr>
              <w:spacing w:after="0"/>
              <w:ind w:left="7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E66074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Дрвени, једноструки са дуплим стаклом или вакум стаклом</w:t>
            </w:r>
          </w:p>
        </w:tc>
        <w:tc>
          <w:tcPr>
            <w:tcW w:w="80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4A045DBA" w14:textId="77777777" w:rsidR="00E66074" w:rsidRPr="00E66074" w:rsidRDefault="00E66074" w:rsidP="00E66074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E66074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30</w:t>
            </w:r>
          </w:p>
        </w:tc>
      </w:tr>
      <w:tr w:rsidR="00E66074" w:rsidRPr="00E66074" w14:paraId="6A50A30F" w14:textId="77777777" w:rsidTr="0010444D">
        <w:trPr>
          <w:trHeight w:val="346"/>
          <w:jc w:val="center"/>
        </w:trPr>
        <w:tc>
          <w:tcPr>
            <w:tcW w:w="4194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3BDE7A0D" w14:textId="77777777" w:rsidR="00E66074" w:rsidRPr="00E66074" w:rsidRDefault="00E66074" w:rsidP="00E66074">
            <w:pPr>
              <w:spacing w:after="0" w:line="240" w:lineRule="auto"/>
              <w:ind w:left="7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E66074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 xml:space="preserve">ПВЦ, алуминијум </w:t>
            </w:r>
          </w:p>
        </w:tc>
        <w:tc>
          <w:tcPr>
            <w:tcW w:w="80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60FD23BB" w14:textId="77777777" w:rsidR="00E66074" w:rsidRPr="00E66074" w:rsidRDefault="00E66074" w:rsidP="00E660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E66074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10</w:t>
            </w:r>
          </w:p>
        </w:tc>
      </w:tr>
      <w:tr w:rsidR="00E66074" w:rsidRPr="00E66074" w14:paraId="4F40F267" w14:textId="77777777" w:rsidTr="0010444D">
        <w:trPr>
          <w:trHeight w:val="346"/>
          <w:jc w:val="center"/>
        </w:trPr>
        <w:tc>
          <w:tcPr>
            <w:tcW w:w="5000" w:type="pct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28C6665" w14:textId="77777777" w:rsidR="00E66074" w:rsidRPr="00E66074" w:rsidRDefault="00E66074" w:rsidP="00E660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</w:p>
        </w:tc>
      </w:tr>
      <w:tr w:rsidR="00E66074" w:rsidRPr="00E66074" w14:paraId="1AC7CEF8" w14:textId="77777777" w:rsidTr="0010444D">
        <w:trPr>
          <w:trHeight w:val="389"/>
          <w:jc w:val="center"/>
        </w:trPr>
        <w:tc>
          <w:tcPr>
            <w:tcW w:w="4194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09A03EBA" w14:textId="77777777" w:rsidR="00E66074" w:rsidRPr="00E66074" w:rsidRDefault="00E66074" w:rsidP="00E66074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 w:eastAsia="sr-Cyrl-CS"/>
              </w:rPr>
            </w:pPr>
            <w:r w:rsidRPr="00E6607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 w:eastAsia="sr-Cyrl-CS"/>
              </w:rPr>
              <w:t>Постојеће стање у погледу термичке изолације објекта</w:t>
            </w:r>
          </w:p>
        </w:tc>
        <w:tc>
          <w:tcPr>
            <w:tcW w:w="80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639308DC" w14:textId="77777777" w:rsidR="00E66074" w:rsidRPr="00E66074" w:rsidRDefault="00E66074" w:rsidP="00E66074">
            <w:pPr>
              <w:spacing w:after="0"/>
              <w:ind w:left="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E66074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Број бодова</w:t>
            </w:r>
          </w:p>
        </w:tc>
      </w:tr>
      <w:tr w:rsidR="00E66074" w:rsidRPr="00E66074" w14:paraId="4A49DDCB" w14:textId="77777777" w:rsidTr="0010444D">
        <w:trPr>
          <w:trHeight w:val="338"/>
          <w:jc w:val="center"/>
        </w:trPr>
        <w:tc>
          <w:tcPr>
            <w:tcW w:w="4194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7E5BBAE9" w14:textId="77777777" w:rsidR="00E66074" w:rsidRPr="00E66074" w:rsidRDefault="00E66074" w:rsidP="00E66074">
            <w:pPr>
              <w:spacing w:after="0"/>
              <w:ind w:left="7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E66074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 xml:space="preserve">Спољни зидови и кров без термичке изолације </w:t>
            </w:r>
          </w:p>
        </w:tc>
        <w:tc>
          <w:tcPr>
            <w:tcW w:w="80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201E6D0A" w14:textId="77777777" w:rsidR="00E66074" w:rsidRPr="00E66074" w:rsidRDefault="00E66074" w:rsidP="00E66074">
            <w:pPr>
              <w:spacing w:after="0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E66074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20</w:t>
            </w:r>
          </w:p>
        </w:tc>
      </w:tr>
      <w:tr w:rsidR="00E66074" w:rsidRPr="00E66074" w14:paraId="06820801" w14:textId="77777777" w:rsidTr="0010444D">
        <w:trPr>
          <w:trHeight w:val="346"/>
          <w:jc w:val="center"/>
        </w:trPr>
        <w:tc>
          <w:tcPr>
            <w:tcW w:w="4194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0ECE8153" w14:textId="77777777" w:rsidR="00E66074" w:rsidRPr="00E66074" w:rsidRDefault="00E66074" w:rsidP="00E66074">
            <w:pPr>
              <w:spacing w:after="0"/>
              <w:ind w:left="7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E66074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80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2344190F" w14:textId="77777777" w:rsidR="00E66074" w:rsidRPr="00E66074" w:rsidRDefault="00E66074" w:rsidP="00E66074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E66074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15</w:t>
            </w:r>
          </w:p>
        </w:tc>
      </w:tr>
      <w:tr w:rsidR="00E66074" w:rsidRPr="00E66074" w14:paraId="348BDB6F" w14:textId="77777777" w:rsidTr="0010444D">
        <w:trPr>
          <w:trHeight w:val="346"/>
          <w:jc w:val="center"/>
        </w:trPr>
        <w:tc>
          <w:tcPr>
            <w:tcW w:w="4194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4579C0A4" w14:textId="77777777" w:rsidR="00E66074" w:rsidRPr="00E66074" w:rsidRDefault="00E66074" w:rsidP="00E66074">
            <w:pPr>
              <w:spacing w:after="0" w:line="240" w:lineRule="auto"/>
              <w:ind w:left="7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E66074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lastRenderedPageBreak/>
              <w:t>Спољни зидови са а кров без термичке изолације</w:t>
            </w:r>
          </w:p>
        </w:tc>
        <w:tc>
          <w:tcPr>
            <w:tcW w:w="80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6AE028D8" w14:textId="77777777" w:rsidR="00E66074" w:rsidRPr="00E66074" w:rsidRDefault="00E66074" w:rsidP="00E660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E66074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10</w:t>
            </w:r>
          </w:p>
        </w:tc>
      </w:tr>
      <w:tr w:rsidR="00E66074" w:rsidRPr="00E66074" w14:paraId="5872886F" w14:textId="77777777" w:rsidTr="0010444D">
        <w:trPr>
          <w:trHeight w:val="346"/>
          <w:jc w:val="center"/>
        </w:trPr>
        <w:tc>
          <w:tcPr>
            <w:tcW w:w="4194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746DF9A1" w14:textId="77777777" w:rsidR="00E66074" w:rsidRPr="00E66074" w:rsidRDefault="00E66074" w:rsidP="00E66074">
            <w:pPr>
              <w:spacing w:after="0" w:line="240" w:lineRule="auto"/>
              <w:ind w:left="7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E66074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Спољни зидови и кров са термичком изолацијом</w:t>
            </w:r>
          </w:p>
        </w:tc>
        <w:tc>
          <w:tcPr>
            <w:tcW w:w="80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3A0E7A31" w14:textId="77777777" w:rsidR="00E66074" w:rsidRPr="00E66074" w:rsidRDefault="00E66074" w:rsidP="00E660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E66074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0</w:t>
            </w:r>
          </w:p>
        </w:tc>
      </w:tr>
      <w:tr w:rsidR="00E66074" w:rsidRPr="00E66074" w14:paraId="4FE475A4" w14:textId="77777777" w:rsidTr="0010444D">
        <w:trPr>
          <w:trHeight w:val="281"/>
          <w:jc w:val="center"/>
        </w:trPr>
        <w:tc>
          <w:tcPr>
            <w:tcW w:w="5000" w:type="pct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CE8F3F9" w14:textId="77777777" w:rsidR="00E66074" w:rsidRPr="00E66074" w:rsidRDefault="00E66074" w:rsidP="00E66074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</w:p>
        </w:tc>
      </w:tr>
      <w:tr w:rsidR="00E66074" w:rsidRPr="00E66074" w14:paraId="0F14FDD9" w14:textId="77777777" w:rsidTr="0010444D">
        <w:trPr>
          <w:trHeight w:val="410"/>
          <w:jc w:val="center"/>
        </w:trPr>
        <w:tc>
          <w:tcPr>
            <w:tcW w:w="4194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0A81FAC9" w14:textId="4E30D707" w:rsidR="00E66074" w:rsidRPr="00E66074" w:rsidRDefault="00E66074" w:rsidP="00E66074">
            <w:pPr>
              <w:spacing w:after="0"/>
              <w:ind w:left="14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 w:eastAsia="sr-Cyrl-CS"/>
              </w:rPr>
            </w:pPr>
            <w:r w:rsidRPr="00E6607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 w:eastAsia="sr-Cyrl-CS"/>
              </w:rPr>
              <w:t>Постојећи начин грејања на</w:t>
            </w:r>
          </w:p>
        </w:tc>
        <w:tc>
          <w:tcPr>
            <w:tcW w:w="80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377E9B34" w14:textId="77777777" w:rsidR="00E66074" w:rsidRPr="00E66074" w:rsidRDefault="00E66074" w:rsidP="00E66074">
            <w:pPr>
              <w:spacing w:after="0"/>
              <w:ind w:left="17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E66074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Број бодова</w:t>
            </w:r>
          </w:p>
        </w:tc>
      </w:tr>
      <w:tr w:rsidR="00E66074" w:rsidRPr="00E66074" w14:paraId="645F61A0" w14:textId="77777777" w:rsidTr="0010444D">
        <w:trPr>
          <w:trHeight w:val="346"/>
          <w:jc w:val="center"/>
        </w:trPr>
        <w:tc>
          <w:tcPr>
            <w:tcW w:w="4194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335B2D26" w14:textId="77777777" w:rsidR="00E66074" w:rsidRPr="00E66074" w:rsidRDefault="00E66074" w:rsidP="00E66074">
            <w:pPr>
              <w:spacing w:after="0"/>
              <w:ind w:left="22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E66074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 xml:space="preserve">Угаљ / лож уље / мазут </w:t>
            </w:r>
          </w:p>
        </w:tc>
        <w:tc>
          <w:tcPr>
            <w:tcW w:w="80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4BDFD0F0" w14:textId="77777777" w:rsidR="00E66074" w:rsidRPr="00E66074" w:rsidRDefault="00E66074" w:rsidP="00E66074">
            <w:pPr>
              <w:spacing w:after="0"/>
              <w:ind w:left="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E66074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20</w:t>
            </w:r>
          </w:p>
        </w:tc>
      </w:tr>
      <w:tr w:rsidR="00E66074" w:rsidRPr="00E66074" w14:paraId="36FF1A5C" w14:textId="77777777" w:rsidTr="0010444D">
        <w:trPr>
          <w:trHeight w:val="343"/>
          <w:jc w:val="center"/>
        </w:trPr>
        <w:tc>
          <w:tcPr>
            <w:tcW w:w="4194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3A311A2E" w14:textId="77777777" w:rsidR="00E66074" w:rsidRPr="00E66074" w:rsidRDefault="00E66074" w:rsidP="00E66074">
            <w:pPr>
              <w:spacing w:after="0"/>
              <w:ind w:left="22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E66074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Електрична енергија</w:t>
            </w:r>
          </w:p>
        </w:tc>
        <w:tc>
          <w:tcPr>
            <w:tcW w:w="80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08C63580" w14:textId="77777777" w:rsidR="00E66074" w:rsidRPr="00E66074" w:rsidRDefault="00E66074" w:rsidP="00E66074">
            <w:pPr>
              <w:spacing w:after="0"/>
              <w:ind w:left="27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E66074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15</w:t>
            </w:r>
          </w:p>
        </w:tc>
      </w:tr>
      <w:tr w:rsidR="00E66074" w:rsidRPr="00E66074" w14:paraId="4D423350" w14:textId="77777777" w:rsidTr="0010444D">
        <w:trPr>
          <w:trHeight w:val="346"/>
          <w:jc w:val="center"/>
        </w:trPr>
        <w:tc>
          <w:tcPr>
            <w:tcW w:w="4194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73A3115D" w14:textId="77777777" w:rsidR="00E66074" w:rsidRPr="00E66074" w:rsidRDefault="00E66074" w:rsidP="00E66074">
            <w:pPr>
              <w:spacing w:after="0"/>
              <w:ind w:left="14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E66074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Дрво</w:t>
            </w:r>
          </w:p>
        </w:tc>
        <w:tc>
          <w:tcPr>
            <w:tcW w:w="80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51DE03BC" w14:textId="77777777" w:rsidR="00E66074" w:rsidRPr="00E66074" w:rsidRDefault="00E66074" w:rsidP="00E66074">
            <w:pPr>
              <w:spacing w:after="0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E66074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10</w:t>
            </w:r>
          </w:p>
        </w:tc>
      </w:tr>
      <w:tr w:rsidR="00E66074" w:rsidRPr="00E66074" w14:paraId="7750E160" w14:textId="77777777" w:rsidTr="0010444D">
        <w:trPr>
          <w:trHeight w:val="353"/>
          <w:jc w:val="center"/>
        </w:trPr>
        <w:tc>
          <w:tcPr>
            <w:tcW w:w="4194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7FB7731A" w14:textId="77777777" w:rsidR="00E66074" w:rsidRPr="00E66074" w:rsidRDefault="00E66074" w:rsidP="00E66074">
            <w:pPr>
              <w:spacing w:after="0"/>
              <w:ind w:left="14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E66074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Природни гас / пелет / даљинско грејање</w:t>
            </w:r>
          </w:p>
        </w:tc>
        <w:tc>
          <w:tcPr>
            <w:tcW w:w="80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BC7B3FE" w14:textId="77777777" w:rsidR="00E66074" w:rsidRPr="00E66074" w:rsidRDefault="00E66074" w:rsidP="00E66074">
            <w:pPr>
              <w:spacing w:after="0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E66074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0</w:t>
            </w:r>
          </w:p>
        </w:tc>
      </w:tr>
      <w:tr w:rsidR="00963ED3" w:rsidRPr="00E66074" w14:paraId="1031EEEB" w14:textId="77777777" w:rsidTr="0010444D">
        <w:trPr>
          <w:trHeight w:val="353"/>
          <w:jc w:val="center"/>
        </w:trPr>
        <w:tc>
          <w:tcPr>
            <w:tcW w:w="5000" w:type="pct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556EA161" w14:textId="77777777" w:rsidR="00963ED3" w:rsidRPr="00E66074" w:rsidRDefault="00963ED3" w:rsidP="00E66074">
            <w:pPr>
              <w:spacing w:after="0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</w:p>
        </w:tc>
      </w:tr>
      <w:tr w:rsidR="00E66074" w:rsidRPr="00E66074" w14:paraId="02F9D3D9" w14:textId="77777777" w:rsidTr="0010444D">
        <w:trPr>
          <w:trHeight w:val="410"/>
          <w:jc w:val="center"/>
        </w:trPr>
        <w:tc>
          <w:tcPr>
            <w:tcW w:w="4194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bottom"/>
          </w:tcPr>
          <w:p w14:paraId="1F6996EB" w14:textId="77777777" w:rsidR="00EB5C6E" w:rsidRPr="00E66074" w:rsidRDefault="00EB5C6E" w:rsidP="00EB5C6E">
            <w:pPr>
              <w:spacing w:after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 w:eastAsia="sr-Cyrl-CS"/>
              </w:rPr>
            </w:pPr>
            <w:r w:rsidRPr="00E6607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sr-Cyrl-CS"/>
              </w:rPr>
              <w:t>К фактор заузетости површине за станове</w:t>
            </w:r>
            <w:r w:rsidRPr="00E6607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 w:eastAsia="sr-Cyrl-CS"/>
              </w:rPr>
              <w:t xml:space="preserve"> </w:t>
            </w:r>
          </w:p>
          <w:p w14:paraId="149E06C2" w14:textId="218585AA" w:rsidR="00E66074" w:rsidRPr="00E66074" w:rsidRDefault="00EB5C6E" w:rsidP="00EB5C6E">
            <w:pPr>
              <w:spacing w:after="0"/>
              <w:ind w:left="14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E66074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 xml:space="preserve">К фактор заузетости површине, који представља количник укупне површине стамбеног објекта (из </w:t>
            </w:r>
            <w:r w:rsidR="00ED20C9" w:rsidRPr="00ED20C9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 xml:space="preserve">Решења о порезу на имовину </w:t>
            </w:r>
            <w:r w:rsidR="00ED20C9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 xml:space="preserve">- </w:t>
            </w:r>
            <w:r w:rsidRPr="00E66074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пореске пријаве) и броја корисника тог објекта.</w:t>
            </w:r>
          </w:p>
        </w:tc>
        <w:tc>
          <w:tcPr>
            <w:tcW w:w="80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0D760065" w14:textId="77777777" w:rsidR="00E66074" w:rsidRPr="00E66074" w:rsidRDefault="00E66074" w:rsidP="00E66074">
            <w:pPr>
              <w:spacing w:after="0"/>
              <w:ind w:left="17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E66074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Број бодова</w:t>
            </w:r>
          </w:p>
        </w:tc>
      </w:tr>
      <w:tr w:rsidR="00E66074" w:rsidRPr="00E66074" w14:paraId="37936328" w14:textId="77777777" w:rsidTr="0010444D">
        <w:trPr>
          <w:trHeight w:val="346"/>
          <w:jc w:val="center"/>
        </w:trPr>
        <w:tc>
          <w:tcPr>
            <w:tcW w:w="4194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4540E54D" w14:textId="77777777" w:rsidR="00E66074" w:rsidRPr="00E66074" w:rsidRDefault="00E66074" w:rsidP="00E66074">
            <w:pPr>
              <w:spacing w:after="0"/>
              <w:ind w:left="22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E66074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 xml:space="preserve">К&lt;10 </w:t>
            </w:r>
          </w:p>
        </w:tc>
        <w:tc>
          <w:tcPr>
            <w:tcW w:w="80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65A9A106" w14:textId="77777777" w:rsidR="00E66074" w:rsidRPr="00E66074" w:rsidRDefault="00E66074" w:rsidP="00E66074">
            <w:pPr>
              <w:spacing w:after="0"/>
              <w:ind w:left="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E66074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5</w:t>
            </w:r>
          </w:p>
        </w:tc>
      </w:tr>
      <w:tr w:rsidR="00E66074" w:rsidRPr="00E66074" w14:paraId="0993CBE9" w14:textId="77777777" w:rsidTr="0010444D">
        <w:trPr>
          <w:trHeight w:val="346"/>
          <w:jc w:val="center"/>
        </w:trPr>
        <w:tc>
          <w:tcPr>
            <w:tcW w:w="4194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2C4FD8AA" w14:textId="77777777" w:rsidR="00E66074" w:rsidRPr="00E66074" w:rsidRDefault="00E66074" w:rsidP="00E66074">
            <w:pPr>
              <w:spacing w:after="0" w:line="240" w:lineRule="auto"/>
              <w:ind w:left="22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E66074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10≤К&lt;12,5</w:t>
            </w:r>
          </w:p>
        </w:tc>
        <w:tc>
          <w:tcPr>
            <w:tcW w:w="80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0E37B127" w14:textId="77777777" w:rsidR="00E66074" w:rsidRPr="00E66074" w:rsidRDefault="00E66074" w:rsidP="00E66074">
            <w:pPr>
              <w:spacing w:after="0" w:line="240" w:lineRule="auto"/>
              <w:ind w:left="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E66074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4,5</w:t>
            </w:r>
          </w:p>
        </w:tc>
      </w:tr>
      <w:tr w:rsidR="00E66074" w:rsidRPr="00E66074" w14:paraId="22A31C5B" w14:textId="77777777" w:rsidTr="0010444D">
        <w:trPr>
          <w:trHeight w:val="343"/>
          <w:jc w:val="center"/>
        </w:trPr>
        <w:tc>
          <w:tcPr>
            <w:tcW w:w="4194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0602599A" w14:textId="77777777" w:rsidR="00E66074" w:rsidRPr="00E66074" w:rsidRDefault="00E66074" w:rsidP="00E66074">
            <w:pPr>
              <w:spacing w:after="0"/>
              <w:ind w:left="22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E66074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 xml:space="preserve">12,5≤К&lt;15 </w:t>
            </w:r>
          </w:p>
        </w:tc>
        <w:tc>
          <w:tcPr>
            <w:tcW w:w="80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23342604" w14:textId="77777777" w:rsidR="00E66074" w:rsidRPr="00E66074" w:rsidRDefault="00E66074" w:rsidP="00E66074">
            <w:pPr>
              <w:spacing w:after="0"/>
              <w:ind w:left="27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E66074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4</w:t>
            </w:r>
          </w:p>
        </w:tc>
      </w:tr>
      <w:tr w:rsidR="00E66074" w:rsidRPr="00E66074" w14:paraId="093AA61B" w14:textId="77777777" w:rsidTr="0010444D">
        <w:trPr>
          <w:trHeight w:val="346"/>
          <w:jc w:val="center"/>
        </w:trPr>
        <w:tc>
          <w:tcPr>
            <w:tcW w:w="4194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66838BAC" w14:textId="77777777" w:rsidR="00E66074" w:rsidRPr="00E66074" w:rsidRDefault="00E66074" w:rsidP="00E66074">
            <w:pPr>
              <w:spacing w:after="0"/>
              <w:ind w:left="14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E66074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 xml:space="preserve">15≤К&lt;17,5 </w:t>
            </w:r>
          </w:p>
        </w:tc>
        <w:tc>
          <w:tcPr>
            <w:tcW w:w="80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5F9243A9" w14:textId="77777777" w:rsidR="00E66074" w:rsidRPr="00E66074" w:rsidRDefault="00E66074" w:rsidP="00E66074">
            <w:pPr>
              <w:spacing w:after="0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E66074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3,5</w:t>
            </w:r>
          </w:p>
        </w:tc>
      </w:tr>
      <w:tr w:rsidR="00E66074" w:rsidRPr="00E66074" w14:paraId="5BD24C6C" w14:textId="77777777" w:rsidTr="0010444D">
        <w:trPr>
          <w:trHeight w:val="353"/>
          <w:jc w:val="center"/>
        </w:trPr>
        <w:tc>
          <w:tcPr>
            <w:tcW w:w="4194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2A030904" w14:textId="77777777" w:rsidR="00E66074" w:rsidRPr="00E66074" w:rsidRDefault="00E66074" w:rsidP="00E66074">
            <w:pPr>
              <w:spacing w:after="0" w:line="240" w:lineRule="auto"/>
              <w:ind w:left="14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E66074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17,5≤К&lt;20</w:t>
            </w:r>
          </w:p>
        </w:tc>
        <w:tc>
          <w:tcPr>
            <w:tcW w:w="80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517DA290" w14:textId="77777777" w:rsidR="00E66074" w:rsidRPr="00E66074" w:rsidRDefault="00E66074" w:rsidP="00E66074">
            <w:pPr>
              <w:spacing w:after="0" w:line="240" w:lineRule="auto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E66074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3</w:t>
            </w:r>
          </w:p>
        </w:tc>
      </w:tr>
      <w:tr w:rsidR="00E66074" w:rsidRPr="00E66074" w14:paraId="71C9F7EB" w14:textId="77777777" w:rsidTr="0010444D">
        <w:trPr>
          <w:trHeight w:val="353"/>
          <w:jc w:val="center"/>
        </w:trPr>
        <w:tc>
          <w:tcPr>
            <w:tcW w:w="4194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2DCAAA78" w14:textId="77777777" w:rsidR="00E66074" w:rsidRPr="00E66074" w:rsidRDefault="00E66074" w:rsidP="00E66074">
            <w:pPr>
              <w:spacing w:after="0"/>
              <w:ind w:left="14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E66074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 xml:space="preserve">20≤К≤22,5 </w:t>
            </w:r>
          </w:p>
        </w:tc>
        <w:tc>
          <w:tcPr>
            <w:tcW w:w="80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52FA9243" w14:textId="77777777" w:rsidR="00E66074" w:rsidRPr="00E66074" w:rsidRDefault="00E66074" w:rsidP="00E66074">
            <w:pPr>
              <w:spacing w:after="0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E66074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2,5</w:t>
            </w:r>
          </w:p>
        </w:tc>
      </w:tr>
      <w:tr w:rsidR="00E66074" w:rsidRPr="00E66074" w14:paraId="75DD8CEE" w14:textId="77777777" w:rsidTr="0010444D">
        <w:trPr>
          <w:trHeight w:val="353"/>
          <w:jc w:val="center"/>
        </w:trPr>
        <w:tc>
          <w:tcPr>
            <w:tcW w:w="4194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6C38DB91" w14:textId="77777777" w:rsidR="00E66074" w:rsidRPr="00E66074" w:rsidRDefault="00E66074" w:rsidP="00E66074">
            <w:pPr>
              <w:spacing w:after="0" w:line="240" w:lineRule="auto"/>
              <w:ind w:left="14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E66074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22,5≤К≤25</w:t>
            </w:r>
          </w:p>
        </w:tc>
        <w:tc>
          <w:tcPr>
            <w:tcW w:w="80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5C4C4AC7" w14:textId="77777777" w:rsidR="00E66074" w:rsidRPr="00E66074" w:rsidRDefault="00E66074" w:rsidP="00E66074">
            <w:pPr>
              <w:spacing w:after="0" w:line="240" w:lineRule="auto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E66074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2</w:t>
            </w:r>
          </w:p>
        </w:tc>
      </w:tr>
      <w:tr w:rsidR="00E66074" w:rsidRPr="00E66074" w14:paraId="43D24EC3" w14:textId="77777777" w:rsidTr="0010444D">
        <w:trPr>
          <w:trHeight w:val="353"/>
          <w:jc w:val="center"/>
        </w:trPr>
        <w:tc>
          <w:tcPr>
            <w:tcW w:w="4194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4F748218" w14:textId="77777777" w:rsidR="00E66074" w:rsidRPr="00E66074" w:rsidRDefault="00E66074" w:rsidP="00E66074">
            <w:pPr>
              <w:spacing w:after="0" w:line="240" w:lineRule="auto"/>
              <w:ind w:left="14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E66074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К&gt;25</w:t>
            </w:r>
          </w:p>
        </w:tc>
        <w:tc>
          <w:tcPr>
            <w:tcW w:w="80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43AFA178" w14:textId="77777777" w:rsidR="00E66074" w:rsidRPr="00E66074" w:rsidRDefault="00E66074" w:rsidP="00E66074">
            <w:pPr>
              <w:spacing w:after="0" w:line="240" w:lineRule="auto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E66074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1</w:t>
            </w:r>
          </w:p>
        </w:tc>
      </w:tr>
      <w:tr w:rsidR="00D06ECB" w:rsidRPr="00E66074" w14:paraId="6F5E7B24" w14:textId="77777777" w:rsidTr="0010444D">
        <w:trPr>
          <w:trHeight w:val="353"/>
          <w:jc w:val="center"/>
        </w:trPr>
        <w:tc>
          <w:tcPr>
            <w:tcW w:w="4194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0F5B6A85" w14:textId="43D0DE78" w:rsidR="00D06ECB" w:rsidRPr="00D06ECB" w:rsidRDefault="00DE7B9F" w:rsidP="00E66074">
            <w:pPr>
              <w:spacing w:after="0" w:line="240" w:lineRule="auto"/>
              <w:ind w:left="14"/>
              <w:rPr>
                <w:rFonts w:ascii="Times New Roman" w:eastAsia="Times New Roman" w:hAnsi="Times New Roman" w:cs="Times New Roman"/>
                <w:sz w:val="24"/>
                <w:szCs w:val="24"/>
                <w:lang w:val="sr-Cyrl-RS" w:eastAsia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RS" w:eastAsia="sr-Cyrl-CS"/>
              </w:rPr>
              <w:t>Уколико на адреси стамбеног објекта за који се подноси пријава нико не станује</w:t>
            </w:r>
            <w:bookmarkStart w:id="0" w:name="_GoBack"/>
            <w:bookmarkEnd w:id="0"/>
          </w:p>
        </w:tc>
        <w:tc>
          <w:tcPr>
            <w:tcW w:w="80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41121FE5" w14:textId="1AC1551D" w:rsidR="00D06ECB" w:rsidRPr="00D06ECB" w:rsidRDefault="00D06ECB" w:rsidP="00E66074">
            <w:pPr>
              <w:spacing w:after="0" w:line="240" w:lineRule="auto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RS" w:eastAsia="sr-Cyrl-CS"/>
              </w:rPr>
            </w:pPr>
            <w:r w:rsidRPr="00D06ECB">
              <w:rPr>
                <w:rFonts w:ascii="Times New Roman" w:eastAsia="Times New Roman" w:hAnsi="Times New Roman" w:cs="Times New Roman"/>
                <w:sz w:val="24"/>
                <w:szCs w:val="24"/>
                <w:lang w:val="sr-Cyrl-RS" w:eastAsia="sr-Cyrl-CS"/>
              </w:rPr>
              <w:t>0</w:t>
            </w:r>
          </w:p>
        </w:tc>
      </w:tr>
      <w:tr w:rsidR="00E66074" w:rsidRPr="00E66074" w14:paraId="6D29F462" w14:textId="77777777" w:rsidTr="0010444D">
        <w:trPr>
          <w:trHeight w:val="353"/>
          <w:jc w:val="center"/>
        </w:trPr>
        <w:tc>
          <w:tcPr>
            <w:tcW w:w="5000" w:type="pct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bottom"/>
          </w:tcPr>
          <w:p w14:paraId="76246454" w14:textId="77777777" w:rsidR="00E66074" w:rsidRPr="00E66074" w:rsidRDefault="00E66074" w:rsidP="00E66074">
            <w:pPr>
              <w:spacing w:after="0" w:line="240" w:lineRule="auto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</w:p>
        </w:tc>
      </w:tr>
      <w:tr w:rsidR="00EB5C6E" w:rsidRPr="00E66074" w14:paraId="767DDB4B" w14:textId="10F6CBD8" w:rsidTr="0010444D">
        <w:trPr>
          <w:trHeight w:val="353"/>
          <w:jc w:val="center"/>
        </w:trPr>
        <w:tc>
          <w:tcPr>
            <w:tcW w:w="4194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7D9135D4" w14:textId="77777777" w:rsidR="00EB5C6E" w:rsidRPr="00E66074" w:rsidRDefault="00EB5C6E" w:rsidP="00E66074">
            <w:pPr>
              <w:spacing w:after="0" w:line="240" w:lineRule="auto"/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 w:eastAsia="sr-Cyrl-CS"/>
              </w:rPr>
            </w:pPr>
            <w:r w:rsidRPr="00E6607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sr-Cyrl-CS"/>
              </w:rPr>
              <w:t>К фактор заузетости површине за породичне куће</w:t>
            </w:r>
          </w:p>
          <w:p w14:paraId="46CB0B50" w14:textId="592D1FC7" w:rsidR="00EB5C6E" w:rsidRPr="00E66074" w:rsidRDefault="00EB5C6E" w:rsidP="00E66074">
            <w:pPr>
              <w:spacing w:after="0" w:line="240" w:lineRule="auto"/>
              <w:ind w:left="13"/>
              <w:rPr>
                <w:rFonts w:ascii="Times New Roman" w:eastAsia="Times New Roman" w:hAnsi="Times New Roman" w:cs="Times New Roman"/>
                <w:sz w:val="24"/>
                <w:szCs w:val="24"/>
                <w:lang w:val="sr-Cyrl-RS" w:eastAsia="sr-Cyrl-CS"/>
              </w:rPr>
            </w:pPr>
            <w:r w:rsidRPr="00E66074">
              <w:rPr>
                <w:rFonts w:ascii="Times New Roman" w:eastAsia="Times New Roman" w:hAnsi="Times New Roman" w:cs="Times New Roman"/>
                <w:sz w:val="24"/>
                <w:szCs w:val="24"/>
                <w:lang w:val="sr-Cyrl-RS" w:eastAsia="sr-Cyrl-CS"/>
              </w:rPr>
              <w:t>К фактор заузетости површине, који представља количник укупне површине стамбеног објекта (</w:t>
            </w:r>
            <w:r w:rsidR="00587D98" w:rsidRPr="00587D98">
              <w:rPr>
                <w:rFonts w:ascii="Times New Roman" w:eastAsia="Times New Roman" w:hAnsi="Times New Roman" w:cs="Times New Roman"/>
                <w:sz w:val="24"/>
                <w:szCs w:val="24"/>
                <w:lang w:val="sr-Cyrl-RS" w:eastAsia="sr-Cyrl-CS"/>
              </w:rPr>
              <w:t>из Решења о порезу на имовину - пореске пријаве</w:t>
            </w:r>
            <w:r w:rsidRPr="00E66074">
              <w:rPr>
                <w:rFonts w:ascii="Times New Roman" w:eastAsia="Times New Roman" w:hAnsi="Times New Roman" w:cs="Times New Roman"/>
                <w:sz w:val="24"/>
                <w:szCs w:val="24"/>
                <w:lang w:val="sr-Cyrl-RS" w:eastAsia="sr-Cyrl-CS"/>
              </w:rPr>
              <w:t>) и броја корисника тог објекта.</w:t>
            </w:r>
          </w:p>
        </w:tc>
        <w:tc>
          <w:tcPr>
            <w:tcW w:w="806" w:type="pct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66F6D8A9" w14:textId="08EE0869" w:rsidR="00EB5C6E" w:rsidRPr="00E66074" w:rsidRDefault="00EB5C6E" w:rsidP="00E04390">
            <w:pPr>
              <w:spacing w:after="0" w:line="240" w:lineRule="auto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RS" w:eastAsia="sr-Cyrl-CS"/>
              </w:rPr>
            </w:pPr>
            <w:r w:rsidRPr="00E66074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Број бодова</w:t>
            </w:r>
          </w:p>
        </w:tc>
      </w:tr>
      <w:tr w:rsidR="00E66074" w:rsidRPr="00E66074" w14:paraId="04A02F75" w14:textId="77777777" w:rsidTr="0010444D">
        <w:trPr>
          <w:trHeight w:val="346"/>
          <w:jc w:val="center"/>
        </w:trPr>
        <w:tc>
          <w:tcPr>
            <w:tcW w:w="4194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5552C747" w14:textId="77777777" w:rsidR="00E66074" w:rsidRPr="00E66074" w:rsidRDefault="00E66074" w:rsidP="00E66074">
            <w:pPr>
              <w:spacing w:after="0"/>
              <w:ind w:left="22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E66074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 xml:space="preserve">К&lt;15 </w:t>
            </w:r>
          </w:p>
        </w:tc>
        <w:tc>
          <w:tcPr>
            <w:tcW w:w="80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63B3D285" w14:textId="77777777" w:rsidR="00E66074" w:rsidRPr="00E66074" w:rsidRDefault="00E66074" w:rsidP="00E66074">
            <w:pPr>
              <w:spacing w:after="0"/>
              <w:ind w:left="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E66074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5</w:t>
            </w:r>
          </w:p>
        </w:tc>
      </w:tr>
      <w:tr w:rsidR="00E66074" w:rsidRPr="00E66074" w14:paraId="5C0355A9" w14:textId="77777777" w:rsidTr="0010444D">
        <w:trPr>
          <w:trHeight w:val="346"/>
          <w:jc w:val="center"/>
        </w:trPr>
        <w:tc>
          <w:tcPr>
            <w:tcW w:w="4194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104947A4" w14:textId="77777777" w:rsidR="00E66074" w:rsidRPr="00E66074" w:rsidRDefault="00E66074" w:rsidP="00E66074">
            <w:pPr>
              <w:spacing w:after="0" w:line="240" w:lineRule="auto"/>
              <w:ind w:left="22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E66074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15≤К&lt;17,5</w:t>
            </w:r>
          </w:p>
        </w:tc>
        <w:tc>
          <w:tcPr>
            <w:tcW w:w="80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664E1187" w14:textId="77777777" w:rsidR="00E66074" w:rsidRPr="00E66074" w:rsidRDefault="00E66074" w:rsidP="00E66074">
            <w:pPr>
              <w:spacing w:after="0" w:line="240" w:lineRule="auto"/>
              <w:ind w:left="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E66074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4,5</w:t>
            </w:r>
          </w:p>
        </w:tc>
      </w:tr>
      <w:tr w:rsidR="00E66074" w:rsidRPr="00E66074" w14:paraId="79AECA8B" w14:textId="77777777" w:rsidTr="0010444D">
        <w:trPr>
          <w:trHeight w:val="343"/>
          <w:jc w:val="center"/>
        </w:trPr>
        <w:tc>
          <w:tcPr>
            <w:tcW w:w="4194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06FA2AA3" w14:textId="77777777" w:rsidR="00E66074" w:rsidRPr="00E66074" w:rsidRDefault="00E66074" w:rsidP="00E66074">
            <w:pPr>
              <w:spacing w:after="0"/>
              <w:ind w:left="22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E66074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 xml:space="preserve">17,5≤К&lt;20 </w:t>
            </w:r>
          </w:p>
        </w:tc>
        <w:tc>
          <w:tcPr>
            <w:tcW w:w="80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46425474" w14:textId="77777777" w:rsidR="00E66074" w:rsidRPr="00E66074" w:rsidRDefault="00E66074" w:rsidP="00E66074">
            <w:pPr>
              <w:spacing w:after="0"/>
              <w:ind w:left="27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E66074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4</w:t>
            </w:r>
          </w:p>
        </w:tc>
      </w:tr>
      <w:tr w:rsidR="00E66074" w:rsidRPr="00E66074" w14:paraId="0D7F1FF7" w14:textId="77777777" w:rsidTr="0010444D">
        <w:trPr>
          <w:trHeight w:val="346"/>
          <w:jc w:val="center"/>
        </w:trPr>
        <w:tc>
          <w:tcPr>
            <w:tcW w:w="4194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419D1F9F" w14:textId="77777777" w:rsidR="00E66074" w:rsidRPr="00E66074" w:rsidRDefault="00E66074" w:rsidP="00E66074">
            <w:pPr>
              <w:spacing w:after="0"/>
              <w:ind w:left="14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E66074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 xml:space="preserve">20≤К&lt;22,5 </w:t>
            </w:r>
          </w:p>
        </w:tc>
        <w:tc>
          <w:tcPr>
            <w:tcW w:w="80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43D2EA9B" w14:textId="77777777" w:rsidR="00E66074" w:rsidRPr="00E66074" w:rsidRDefault="00E66074" w:rsidP="00E66074">
            <w:pPr>
              <w:spacing w:after="0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E66074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3,5</w:t>
            </w:r>
          </w:p>
        </w:tc>
      </w:tr>
      <w:tr w:rsidR="00E66074" w:rsidRPr="00E66074" w14:paraId="1C5564E8" w14:textId="77777777" w:rsidTr="0010444D">
        <w:trPr>
          <w:trHeight w:val="353"/>
          <w:jc w:val="center"/>
        </w:trPr>
        <w:tc>
          <w:tcPr>
            <w:tcW w:w="4194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60FA1088" w14:textId="77777777" w:rsidR="00E66074" w:rsidRPr="00E66074" w:rsidRDefault="00E66074" w:rsidP="00E66074">
            <w:pPr>
              <w:spacing w:after="0" w:line="240" w:lineRule="auto"/>
              <w:ind w:left="14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E66074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22,5≤К&lt;25</w:t>
            </w:r>
          </w:p>
        </w:tc>
        <w:tc>
          <w:tcPr>
            <w:tcW w:w="80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74592E62" w14:textId="77777777" w:rsidR="00E66074" w:rsidRPr="00E66074" w:rsidRDefault="00E66074" w:rsidP="00E66074">
            <w:pPr>
              <w:spacing w:after="0" w:line="240" w:lineRule="auto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E66074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3</w:t>
            </w:r>
          </w:p>
        </w:tc>
      </w:tr>
      <w:tr w:rsidR="00E66074" w:rsidRPr="00E66074" w14:paraId="72DDD014" w14:textId="77777777" w:rsidTr="0010444D">
        <w:trPr>
          <w:trHeight w:val="353"/>
          <w:jc w:val="center"/>
        </w:trPr>
        <w:tc>
          <w:tcPr>
            <w:tcW w:w="4194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130CE323" w14:textId="77777777" w:rsidR="00E66074" w:rsidRPr="00E66074" w:rsidRDefault="00E66074" w:rsidP="00E66074">
            <w:pPr>
              <w:spacing w:after="0"/>
              <w:ind w:left="14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E66074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 xml:space="preserve">25≤К≤27,5 </w:t>
            </w:r>
          </w:p>
        </w:tc>
        <w:tc>
          <w:tcPr>
            <w:tcW w:w="80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70727ACC" w14:textId="77777777" w:rsidR="00E66074" w:rsidRPr="00E66074" w:rsidRDefault="00E66074" w:rsidP="00E66074">
            <w:pPr>
              <w:spacing w:after="0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E66074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2,5</w:t>
            </w:r>
          </w:p>
        </w:tc>
      </w:tr>
      <w:tr w:rsidR="00E66074" w:rsidRPr="00E66074" w14:paraId="509DE42D" w14:textId="77777777" w:rsidTr="0010444D">
        <w:trPr>
          <w:trHeight w:val="353"/>
          <w:jc w:val="center"/>
        </w:trPr>
        <w:tc>
          <w:tcPr>
            <w:tcW w:w="4194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428485BA" w14:textId="77777777" w:rsidR="00E66074" w:rsidRPr="00E66074" w:rsidRDefault="00E66074" w:rsidP="00E66074">
            <w:pPr>
              <w:spacing w:after="0" w:line="240" w:lineRule="auto"/>
              <w:ind w:left="14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E66074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27,5≤К≤30</w:t>
            </w:r>
          </w:p>
        </w:tc>
        <w:tc>
          <w:tcPr>
            <w:tcW w:w="80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710B1126" w14:textId="77777777" w:rsidR="00E66074" w:rsidRPr="00E66074" w:rsidRDefault="00E66074" w:rsidP="00E66074">
            <w:pPr>
              <w:spacing w:after="0" w:line="240" w:lineRule="auto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E66074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2</w:t>
            </w:r>
          </w:p>
        </w:tc>
      </w:tr>
      <w:tr w:rsidR="00E66074" w:rsidRPr="00E66074" w14:paraId="09B3C4A2" w14:textId="77777777" w:rsidTr="0010444D">
        <w:trPr>
          <w:trHeight w:val="353"/>
          <w:jc w:val="center"/>
        </w:trPr>
        <w:tc>
          <w:tcPr>
            <w:tcW w:w="4194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54477879" w14:textId="77777777" w:rsidR="00E66074" w:rsidRPr="00E66074" w:rsidRDefault="00E66074" w:rsidP="00E66074">
            <w:pPr>
              <w:spacing w:after="0" w:line="240" w:lineRule="auto"/>
              <w:ind w:left="14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E66074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К&gt;30</w:t>
            </w:r>
          </w:p>
        </w:tc>
        <w:tc>
          <w:tcPr>
            <w:tcW w:w="80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54E5A9E6" w14:textId="77777777" w:rsidR="00E66074" w:rsidRPr="00E66074" w:rsidRDefault="00E66074" w:rsidP="00E66074">
            <w:pPr>
              <w:spacing w:after="0" w:line="240" w:lineRule="auto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E66074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1</w:t>
            </w:r>
          </w:p>
        </w:tc>
      </w:tr>
      <w:tr w:rsidR="00D06ECB" w:rsidRPr="00E66074" w14:paraId="38F07ADB" w14:textId="77777777" w:rsidTr="0010444D">
        <w:trPr>
          <w:trHeight w:val="353"/>
          <w:jc w:val="center"/>
        </w:trPr>
        <w:tc>
          <w:tcPr>
            <w:tcW w:w="4194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7E317463" w14:textId="4058BB24" w:rsidR="00D06ECB" w:rsidRPr="00E66074" w:rsidRDefault="00E56DC1" w:rsidP="00E66074">
            <w:pPr>
              <w:spacing w:after="0" w:line="240" w:lineRule="auto"/>
              <w:ind w:left="14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RS" w:eastAsia="sr-Cyrl-CS"/>
              </w:rPr>
              <w:t>Уколико на адреси стамбеног објекта за који се подноси пријава нико не станује</w:t>
            </w:r>
          </w:p>
        </w:tc>
        <w:tc>
          <w:tcPr>
            <w:tcW w:w="80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4A4AF6F2" w14:textId="767C517D" w:rsidR="00D06ECB" w:rsidRPr="00E66074" w:rsidRDefault="00D06ECB" w:rsidP="00E66074">
            <w:pPr>
              <w:spacing w:after="0" w:line="240" w:lineRule="auto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RS" w:eastAsia="sr-Cyrl-CS"/>
              </w:rPr>
              <w:t>0</w:t>
            </w:r>
          </w:p>
        </w:tc>
      </w:tr>
      <w:tr w:rsidR="00E66074" w:rsidRPr="00E66074" w14:paraId="0834EA68" w14:textId="77777777" w:rsidTr="0010444D">
        <w:trPr>
          <w:trHeight w:val="353"/>
          <w:jc w:val="center"/>
        </w:trPr>
        <w:tc>
          <w:tcPr>
            <w:tcW w:w="5000" w:type="pct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bottom"/>
          </w:tcPr>
          <w:p w14:paraId="508B39CA" w14:textId="77777777" w:rsidR="00E66074" w:rsidRPr="00E66074" w:rsidRDefault="00E66074" w:rsidP="00E66074">
            <w:pPr>
              <w:spacing w:after="0" w:line="240" w:lineRule="auto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</w:p>
        </w:tc>
      </w:tr>
      <w:tr w:rsidR="00E66074" w:rsidRPr="00E66074" w14:paraId="1E600FF9" w14:textId="77777777" w:rsidTr="0010444D">
        <w:trPr>
          <w:trHeight w:val="410"/>
          <w:jc w:val="center"/>
        </w:trPr>
        <w:tc>
          <w:tcPr>
            <w:tcW w:w="4194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bottom"/>
          </w:tcPr>
          <w:p w14:paraId="0299FA30" w14:textId="77777777" w:rsidR="00EB5C6E" w:rsidRDefault="00EB5C6E" w:rsidP="00E66074">
            <w:pPr>
              <w:spacing w:after="0"/>
              <w:ind w:left="14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 w:eastAsia="sr-Cyrl-CS"/>
              </w:rPr>
            </w:pPr>
            <w:r w:rsidRPr="00E6607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 w:eastAsia="sr-Cyrl-CS"/>
              </w:rPr>
              <w:t xml:space="preserve">Коришћење субвенција за енергетску санацију </w:t>
            </w:r>
          </w:p>
          <w:p w14:paraId="2C39A4CF" w14:textId="681FBD5B" w:rsidR="00E66074" w:rsidRPr="00E66074" w:rsidRDefault="00EB5C6E" w:rsidP="00E66074">
            <w:pPr>
              <w:spacing w:after="0"/>
              <w:ind w:left="14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E6607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 w:eastAsia="sr-Cyrl-CS"/>
              </w:rPr>
              <w:t>(средства општине/републике)</w:t>
            </w:r>
          </w:p>
        </w:tc>
        <w:tc>
          <w:tcPr>
            <w:tcW w:w="80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3A746554" w14:textId="77777777" w:rsidR="00E66074" w:rsidRPr="00E66074" w:rsidRDefault="00E66074" w:rsidP="00E66074">
            <w:pPr>
              <w:spacing w:after="0"/>
              <w:ind w:left="17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E66074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Број бодова</w:t>
            </w:r>
          </w:p>
        </w:tc>
      </w:tr>
      <w:tr w:rsidR="00E66074" w:rsidRPr="00E66074" w14:paraId="4CF54B56" w14:textId="77777777" w:rsidTr="0010444D">
        <w:trPr>
          <w:trHeight w:val="346"/>
          <w:jc w:val="center"/>
        </w:trPr>
        <w:tc>
          <w:tcPr>
            <w:tcW w:w="4194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66518FBB" w14:textId="77777777" w:rsidR="00E66074" w:rsidRPr="00E66074" w:rsidRDefault="00E66074" w:rsidP="00E66074">
            <w:pPr>
              <w:spacing w:after="0"/>
              <w:ind w:left="22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E66074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lastRenderedPageBreak/>
              <w:t xml:space="preserve">Средства нису коришћена у последње три године  </w:t>
            </w:r>
          </w:p>
        </w:tc>
        <w:tc>
          <w:tcPr>
            <w:tcW w:w="80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6203F5B0" w14:textId="77777777" w:rsidR="00E66074" w:rsidRPr="00E66074" w:rsidRDefault="00E66074" w:rsidP="00E66074">
            <w:pPr>
              <w:spacing w:after="0"/>
              <w:ind w:left="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E66074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5</w:t>
            </w:r>
          </w:p>
        </w:tc>
      </w:tr>
      <w:tr w:rsidR="00E66074" w:rsidRPr="00E66074" w14:paraId="0BC91674" w14:textId="77777777" w:rsidTr="0010444D">
        <w:trPr>
          <w:trHeight w:val="346"/>
          <w:jc w:val="center"/>
        </w:trPr>
        <w:tc>
          <w:tcPr>
            <w:tcW w:w="4194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7957F961" w14:textId="77777777" w:rsidR="00E66074" w:rsidRPr="00E66074" w:rsidRDefault="00E66074" w:rsidP="00E66074">
            <w:pPr>
              <w:spacing w:after="0" w:line="240" w:lineRule="auto"/>
              <w:ind w:left="22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E66074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 xml:space="preserve">Средства су коришћена у последње три године  </w:t>
            </w:r>
          </w:p>
        </w:tc>
        <w:tc>
          <w:tcPr>
            <w:tcW w:w="80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3F0707F5" w14:textId="77777777" w:rsidR="00E66074" w:rsidRPr="00E66074" w:rsidRDefault="00E66074" w:rsidP="00E66074">
            <w:pPr>
              <w:spacing w:after="0" w:line="240" w:lineRule="auto"/>
              <w:ind w:left="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E66074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0</w:t>
            </w:r>
          </w:p>
        </w:tc>
      </w:tr>
      <w:tr w:rsidR="002918D4" w:rsidRPr="00E66074" w14:paraId="40403E7F" w14:textId="77777777" w:rsidTr="00A66508">
        <w:trPr>
          <w:trHeight w:val="346"/>
          <w:jc w:val="center"/>
        </w:trPr>
        <w:tc>
          <w:tcPr>
            <w:tcW w:w="2609" w:type="pct"/>
            <w:tcBorders>
              <w:top w:val="single" w:sz="2" w:space="0" w:color="000000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07AAA57" w14:textId="77777777" w:rsidR="002918D4" w:rsidRDefault="002918D4" w:rsidP="00CD6339">
            <w:pPr>
              <w:spacing w:after="0" w:line="240" w:lineRule="auto"/>
              <w:ind w:left="22"/>
              <w:jc w:val="right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 w:eastAsia="sr-Cyrl-CS"/>
              </w:rPr>
            </w:pPr>
          </w:p>
          <w:p w14:paraId="2E88BB6B" w14:textId="77777777" w:rsidR="002918D4" w:rsidRDefault="002918D4" w:rsidP="00CD6339">
            <w:pPr>
              <w:spacing w:after="0" w:line="240" w:lineRule="auto"/>
              <w:ind w:left="22"/>
              <w:jc w:val="right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 w:eastAsia="sr-Cyrl-CS"/>
              </w:rPr>
            </w:pPr>
          </w:p>
          <w:p w14:paraId="49CBA386" w14:textId="513EAC31" w:rsidR="002918D4" w:rsidRPr="00CD6339" w:rsidRDefault="002918D4" w:rsidP="002918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 w:eastAsia="sr-Cyrl-CS"/>
              </w:rPr>
            </w:pPr>
          </w:p>
        </w:tc>
        <w:tc>
          <w:tcPr>
            <w:tcW w:w="1585" w:type="pct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1DBE9DFB" w14:textId="77777777" w:rsidR="002918D4" w:rsidRDefault="002918D4" w:rsidP="002918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 w:eastAsia="sr-Cyrl-CS"/>
              </w:rPr>
            </w:pPr>
          </w:p>
          <w:p w14:paraId="3BE743F5" w14:textId="77777777" w:rsidR="002918D4" w:rsidRDefault="002918D4" w:rsidP="002918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 w:eastAsia="sr-Cyrl-CS"/>
              </w:rPr>
            </w:pPr>
            <w:r w:rsidRPr="00CD6339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 w:eastAsia="sr-Cyrl-CS"/>
              </w:rPr>
              <w:t>УКУПАН БРОЈ БОДОВА:</w:t>
            </w:r>
          </w:p>
          <w:p w14:paraId="6EC57DA4" w14:textId="77777777" w:rsidR="002918D4" w:rsidRPr="00CD6339" w:rsidRDefault="002918D4" w:rsidP="002918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 w:eastAsia="sr-Cyrl-CS"/>
              </w:rPr>
            </w:pPr>
          </w:p>
        </w:tc>
        <w:tc>
          <w:tcPr>
            <w:tcW w:w="80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244D303C" w14:textId="2B54C991" w:rsidR="002918D4" w:rsidRPr="00E66074" w:rsidRDefault="002918D4" w:rsidP="00E66074">
            <w:pPr>
              <w:spacing w:after="0" w:line="240" w:lineRule="auto"/>
              <w:ind w:left="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</w:p>
        </w:tc>
      </w:tr>
    </w:tbl>
    <w:p w14:paraId="7A15DB75" w14:textId="77777777" w:rsidR="0010444D" w:rsidRDefault="0010444D" w:rsidP="006C6E1F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3226E320" w14:textId="77777777" w:rsidR="002918D4" w:rsidRDefault="002918D4" w:rsidP="002918D4">
      <w:pPr>
        <w:spacing w:after="0" w:line="276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14:paraId="0F4577DE" w14:textId="77777777" w:rsidR="006255D8" w:rsidRDefault="006255D8" w:rsidP="002918D4">
      <w:pPr>
        <w:spacing w:after="0" w:line="276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14:paraId="69853DA4" w14:textId="77777777" w:rsidR="002918D4" w:rsidRPr="002918D4" w:rsidRDefault="002918D4" w:rsidP="002918D4">
      <w:pPr>
        <w:spacing w:after="0" w:line="276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2918D4">
        <w:rPr>
          <w:rFonts w:ascii="Times New Roman" w:eastAsia="Calibri" w:hAnsi="Times New Roman" w:cs="Times New Roman"/>
          <w:sz w:val="24"/>
          <w:szCs w:val="24"/>
          <w:lang w:val="sr-Cyrl-CS"/>
        </w:rPr>
        <w:t>У ____________________</w:t>
      </w:r>
    </w:p>
    <w:p w14:paraId="379A9CF0" w14:textId="77777777" w:rsidR="002918D4" w:rsidRPr="002918D4" w:rsidRDefault="002918D4" w:rsidP="002918D4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sr-Cyrl-RS"/>
        </w:rPr>
      </w:pPr>
      <w:r w:rsidRPr="002918D4">
        <w:rPr>
          <w:rFonts w:ascii="Times New Roman" w:eastAsia="Calibri" w:hAnsi="Times New Roman" w:cs="Times New Roman"/>
          <w:i/>
          <w:sz w:val="20"/>
          <w:szCs w:val="20"/>
          <w:lang w:val="sr-Cyrl-CS"/>
        </w:rPr>
        <w:t xml:space="preserve">                     (место)</w:t>
      </w:r>
      <w:r w:rsidRPr="002918D4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  </w:t>
      </w:r>
    </w:p>
    <w:p w14:paraId="41836D4B" w14:textId="77777777" w:rsidR="002918D4" w:rsidRPr="002918D4" w:rsidRDefault="002918D4" w:rsidP="002918D4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sr-Cyrl-RS"/>
        </w:rPr>
      </w:pPr>
    </w:p>
    <w:p w14:paraId="6A04A25F" w14:textId="77777777" w:rsidR="002918D4" w:rsidRPr="002918D4" w:rsidRDefault="002918D4" w:rsidP="002918D4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2918D4">
        <w:rPr>
          <w:rFonts w:ascii="Times New Roman" w:eastAsia="Calibri" w:hAnsi="Times New Roman" w:cs="Times New Roman"/>
          <w:sz w:val="24"/>
          <w:szCs w:val="24"/>
        </w:rPr>
        <w:t>Датум:</w:t>
      </w:r>
      <w:r w:rsidRPr="002918D4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___.___.</w:t>
      </w:r>
      <w:r w:rsidRPr="002918D4">
        <w:rPr>
          <w:rFonts w:ascii="Times New Roman" w:eastAsia="Calibri" w:hAnsi="Times New Roman" w:cs="Times New Roman"/>
          <w:sz w:val="24"/>
          <w:szCs w:val="24"/>
        </w:rPr>
        <w:t>202</w:t>
      </w:r>
      <w:r w:rsidRPr="002918D4">
        <w:rPr>
          <w:rFonts w:ascii="Times New Roman" w:eastAsia="Calibri" w:hAnsi="Times New Roman" w:cs="Times New Roman"/>
          <w:sz w:val="24"/>
          <w:szCs w:val="24"/>
          <w:lang w:val="sr-Cyrl-RS"/>
        </w:rPr>
        <w:t>2</w:t>
      </w:r>
      <w:r w:rsidRPr="002918D4">
        <w:rPr>
          <w:rFonts w:ascii="Times New Roman" w:eastAsia="Calibri" w:hAnsi="Times New Roman" w:cs="Times New Roman"/>
          <w:sz w:val="24"/>
          <w:szCs w:val="24"/>
        </w:rPr>
        <w:t>.</w:t>
      </w:r>
      <w:r w:rsidRPr="002918D4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</w:t>
      </w:r>
      <w:r w:rsidRPr="002918D4">
        <w:rPr>
          <w:rFonts w:ascii="Times New Roman" w:eastAsia="Calibri" w:hAnsi="Times New Roman" w:cs="Times New Roman"/>
          <w:sz w:val="24"/>
          <w:szCs w:val="24"/>
        </w:rPr>
        <w:t>год</w:t>
      </w:r>
      <w:r w:rsidRPr="002918D4">
        <w:rPr>
          <w:rFonts w:ascii="Times New Roman" w:eastAsia="Calibri" w:hAnsi="Times New Roman" w:cs="Times New Roman"/>
          <w:sz w:val="24"/>
          <w:szCs w:val="24"/>
          <w:lang w:val="sr-Cyrl-RS"/>
        </w:rPr>
        <w:t>ине</w:t>
      </w:r>
      <w:r w:rsidRPr="002918D4">
        <w:rPr>
          <w:rFonts w:ascii="Times New Roman" w:eastAsia="Calibri" w:hAnsi="Times New Roman" w:cs="Times New Roman"/>
          <w:sz w:val="24"/>
          <w:szCs w:val="24"/>
        </w:rPr>
        <w:tab/>
      </w:r>
      <w:r w:rsidRPr="002918D4">
        <w:rPr>
          <w:rFonts w:ascii="Times New Roman" w:eastAsia="Calibri" w:hAnsi="Times New Roman" w:cs="Times New Roman"/>
          <w:sz w:val="24"/>
          <w:szCs w:val="24"/>
        </w:rPr>
        <w:tab/>
      </w:r>
      <w:r w:rsidRPr="002918D4">
        <w:rPr>
          <w:rFonts w:ascii="Times New Roman" w:eastAsia="Calibri" w:hAnsi="Times New Roman" w:cs="Times New Roman"/>
          <w:sz w:val="24"/>
          <w:szCs w:val="24"/>
        </w:rPr>
        <w:tab/>
      </w:r>
      <w:r w:rsidRPr="002918D4">
        <w:rPr>
          <w:rFonts w:ascii="Times New Roman" w:eastAsia="Calibri" w:hAnsi="Times New Roman" w:cs="Times New Roman"/>
          <w:sz w:val="24"/>
          <w:szCs w:val="24"/>
        </w:rPr>
        <w:tab/>
      </w:r>
      <w:r w:rsidRPr="002918D4">
        <w:rPr>
          <w:rFonts w:ascii="Times New Roman" w:eastAsia="Calibri" w:hAnsi="Times New Roman" w:cs="Times New Roman"/>
          <w:sz w:val="24"/>
          <w:szCs w:val="24"/>
        </w:rPr>
        <w:tab/>
      </w:r>
      <w:r w:rsidRPr="002918D4">
        <w:rPr>
          <w:rFonts w:ascii="Times New Roman" w:eastAsia="Calibri" w:hAnsi="Times New Roman" w:cs="Times New Roman"/>
          <w:sz w:val="24"/>
          <w:szCs w:val="24"/>
        </w:rPr>
        <w:tab/>
      </w:r>
      <w:r w:rsidRPr="002918D4">
        <w:rPr>
          <w:rFonts w:ascii="Times New Roman" w:eastAsia="Calibri" w:hAnsi="Times New Roman" w:cs="Times New Roman"/>
          <w:sz w:val="24"/>
          <w:szCs w:val="24"/>
        </w:rPr>
        <w:tab/>
      </w:r>
      <w:r w:rsidRPr="002918D4">
        <w:rPr>
          <w:rFonts w:ascii="Times New Roman" w:eastAsia="Calibri" w:hAnsi="Times New Roman" w:cs="Times New Roman"/>
          <w:sz w:val="24"/>
          <w:szCs w:val="24"/>
        </w:rPr>
        <w:tab/>
      </w:r>
      <w:r w:rsidRPr="002918D4">
        <w:rPr>
          <w:rFonts w:ascii="Times New Roman" w:eastAsia="Calibri" w:hAnsi="Times New Roman" w:cs="Times New Roman"/>
          <w:sz w:val="24"/>
          <w:szCs w:val="24"/>
        </w:rPr>
        <w:tab/>
      </w:r>
      <w:r w:rsidRPr="002918D4">
        <w:rPr>
          <w:rFonts w:ascii="Times New Roman" w:eastAsia="Calibri" w:hAnsi="Times New Roman" w:cs="Times New Roman"/>
          <w:sz w:val="24"/>
          <w:szCs w:val="24"/>
        </w:rPr>
        <w:tab/>
      </w:r>
      <w:r w:rsidRPr="002918D4">
        <w:rPr>
          <w:rFonts w:ascii="Times New Roman" w:eastAsia="Calibri" w:hAnsi="Times New Roman" w:cs="Times New Roman"/>
          <w:sz w:val="24"/>
          <w:szCs w:val="24"/>
        </w:rPr>
        <w:tab/>
      </w:r>
      <w:r w:rsidRPr="002918D4">
        <w:rPr>
          <w:rFonts w:ascii="Times New Roman" w:eastAsia="Calibri" w:hAnsi="Times New Roman" w:cs="Times New Roman"/>
          <w:sz w:val="24"/>
          <w:szCs w:val="24"/>
        </w:rPr>
        <w:tab/>
      </w:r>
    </w:p>
    <w:p w14:paraId="4ED60555" w14:textId="77777777" w:rsidR="002918D4" w:rsidRPr="002918D4" w:rsidRDefault="002918D4" w:rsidP="002918D4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sr-Cyrl-RS"/>
        </w:rPr>
      </w:pPr>
      <w:r w:rsidRPr="002918D4">
        <w:rPr>
          <w:rFonts w:ascii="Times New Roman" w:eastAsia="Calibri" w:hAnsi="Times New Roman" w:cs="Times New Roman"/>
          <w:sz w:val="24"/>
          <w:szCs w:val="24"/>
        </w:rPr>
        <w:tab/>
      </w:r>
    </w:p>
    <w:tbl>
      <w:tblPr>
        <w:tblStyle w:val="TableGrid"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2"/>
      </w:tblGrid>
      <w:tr w:rsidR="002918D4" w:rsidRPr="002918D4" w14:paraId="606A86EC" w14:textId="77777777" w:rsidTr="00830386">
        <w:trPr>
          <w:trHeight w:val="284"/>
          <w:jc w:val="right"/>
        </w:trPr>
        <w:tc>
          <w:tcPr>
            <w:tcW w:w="3262" w:type="dxa"/>
          </w:tcPr>
          <w:p w14:paraId="03975A29" w14:textId="77777777" w:rsidR="002918D4" w:rsidRPr="002918D4" w:rsidRDefault="002918D4" w:rsidP="002918D4">
            <w:pPr>
              <w:spacing w:after="160" w:line="259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</w:pPr>
            <w:r w:rsidRPr="002918D4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>Потпис подносиоца пријаве</w:t>
            </w:r>
          </w:p>
        </w:tc>
      </w:tr>
      <w:tr w:rsidR="002918D4" w:rsidRPr="002918D4" w14:paraId="5CF2BE34" w14:textId="77777777" w:rsidTr="00830386">
        <w:trPr>
          <w:trHeight w:val="585"/>
          <w:jc w:val="right"/>
        </w:trPr>
        <w:tc>
          <w:tcPr>
            <w:tcW w:w="3262" w:type="dxa"/>
          </w:tcPr>
          <w:p w14:paraId="71C6F621" w14:textId="77777777" w:rsidR="002918D4" w:rsidRPr="002918D4" w:rsidRDefault="002918D4" w:rsidP="002918D4">
            <w:pPr>
              <w:spacing w:after="160" w:line="259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</w:pPr>
          </w:p>
          <w:p w14:paraId="78DD4D7D" w14:textId="77777777" w:rsidR="002918D4" w:rsidRPr="002918D4" w:rsidRDefault="002918D4" w:rsidP="002918D4">
            <w:pPr>
              <w:spacing w:after="160" w:line="259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</w:pPr>
            <w:r w:rsidRPr="002918D4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>_________________________</w:t>
            </w:r>
          </w:p>
        </w:tc>
      </w:tr>
    </w:tbl>
    <w:p w14:paraId="7ACED17F" w14:textId="77777777" w:rsidR="009D3861" w:rsidRDefault="009D3861" w:rsidP="00013856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5A7CFC0E" w14:textId="77777777" w:rsidR="00212DF8" w:rsidRDefault="00212DF8" w:rsidP="00013856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07DE964E" w14:textId="77777777" w:rsidR="00212DF8" w:rsidRDefault="00212DF8" w:rsidP="00013856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0138F36D" w14:textId="77777777" w:rsidR="00212DF8" w:rsidRDefault="00212DF8" w:rsidP="00013856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00DF3BD9" w14:textId="77777777" w:rsidR="00212DF8" w:rsidRDefault="00212DF8" w:rsidP="00013856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0F079D7F" w14:textId="77777777" w:rsidR="00212DF8" w:rsidRDefault="00212DF8" w:rsidP="00013856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3231CFD0" w14:textId="77777777" w:rsidR="00212DF8" w:rsidRDefault="00212DF8" w:rsidP="00013856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3BFE325F" w14:textId="77777777" w:rsidR="00212DF8" w:rsidRDefault="00212DF8" w:rsidP="00013856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21DF3381" w14:textId="77777777" w:rsidR="00212DF8" w:rsidRDefault="00212DF8" w:rsidP="00013856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0AC79483" w14:textId="77777777" w:rsidR="00212DF8" w:rsidRDefault="00212DF8" w:rsidP="00013856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2599255B" w14:textId="77777777" w:rsidR="00212DF8" w:rsidRDefault="00212DF8" w:rsidP="00013856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7F3ADDA2" w14:textId="77777777" w:rsidR="00212DF8" w:rsidRDefault="00212DF8" w:rsidP="00013856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10559E4B" w14:textId="77777777" w:rsidR="00212DF8" w:rsidRDefault="00212DF8" w:rsidP="00013856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3FA66243" w14:textId="77777777" w:rsidR="00212DF8" w:rsidRDefault="00212DF8" w:rsidP="00013856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6D1474F6" w14:textId="77777777" w:rsidR="00212DF8" w:rsidRDefault="00212DF8" w:rsidP="00013856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44D7EC4A" w14:textId="77777777" w:rsidR="00212DF8" w:rsidRDefault="00212DF8" w:rsidP="00013856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2A90B484" w14:textId="77777777" w:rsidR="00212DF8" w:rsidRDefault="00212DF8" w:rsidP="00013856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0C69F96F" w14:textId="77777777" w:rsidR="00212DF8" w:rsidRDefault="00212DF8" w:rsidP="00013856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5892C3C1" w14:textId="77777777" w:rsidR="00212DF8" w:rsidRDefault="00212DF8" w:rsidP="00013856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116CB84E" w14:textId="77777777" w:rsidR="00212DF8" w:rsidRDefault="00212DF8" w:rsidP="00013856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12E73F1D" w14:textId="77777777" w:rsidR="00212DF8" w:rsidRDefault="00212DF8" w:rsidP="00013856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4C6CE68B" w14:textId="77777777" w:rsidR="00212DF8" w:rsidRDefault="00212DF8" w:rsidP="00013856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08D54661" w14:textId="77777777" w:rsidR="00212DF8" w:rsidRDefault="00212DF8" w:rsidP="00013856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78F9AF95" w14:textId="77777777" w:rsidR="00212DF8" w:rsidRDefault="00212DF8" w:rsidP="00013856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1DD1D7C0" w14:textId="77777777" w:rsidR="00212DF8" w:rsidRDefault="00212DF8" w:rsidP="00013856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164E9487" w14:textId="77777777" w:rsidR="00212DF8" w:rsidRDefault="00212DF8" w:rsidP="00013856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5FA4C639" w14:textId="77777777" w:rsidR="00212DF8" w:rsidRDefault="00212DF8" w:rsidP="00013856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tbl>
      <w:tblPr>
        <w:tblW w:w="5000" w:type="pct"/>
        <w:jc w:val="center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5353"/>
        <w:gridCol w:w="3195"/>
        <w:gridCol w:w="1640"/>
      </w:tblGrid>
      <w:tr w:rsidR="00013856" w:rsidRPr="00013856" w14:paraId="155A4342" w14:textId="77777777" w:rsidTr="00091A74">
        <w:trPr>
          <w:trHeight w:val="667"/>
          <w:jc w:val="center"/>
        </w:trPr>
        <w:tc>
          <w:tcPr>
            <w:tcW w:w="5000" w:type="pct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BDD6EE"/>
          </w:tcPr>
          <w:p w14:paraId="1D77BB54" w14:textId="46340488" w:rsidR="00013856" w:rsidRPr="00013856" w:rsidRDefault="00013856" w:rsidP="00013856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 w:eastAsia="sr-Cyrl-CS"/>
              </w:rPr>
              <w:lastRenderedPageBreak/>
              <w:t>Набавка и  инсталација котлова на природни гас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 w:eastAsia="sr-Cyrl-CS"/>
              </w:rPr>
              <w:t xml:space="preserve">, грејача простора, или замена постојећег грејача простора (котао или пећ) ефикаснијим и замена постојеће или </w:t>
            </w:r>
            <w:r w:rsidRPr="00013856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 w:eastAsia="sr-Cyrl-CS"/>
              </w:rPr>
              <w:t>уградња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 w:eastAsia="sr-Cyrl-CS"/>
              </w:rPr>
              <w:t xml:space="preserve"> нове</w:t>
            </w:r>
            <w:r w:rsidRPr="00013856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 w:eastAsia="sr-Cyrl-CS"/>
              </w:rPr>
              <w:t xml:space="preserve"> цевне мреже, грејних тела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 w:eastAsia="sr-Cyrl-CS"/>
              </w:rPr>
              <w:t>-радијатора и пратећег прибора за породичне куће и станове</w:t>
            </w:r>
          </w:p>
        </w:tc>
      </w:tr>
      <w:tr w:rsidR="00013856" w:rsidRPr="00013856" w14:paraId="34EF7D53" w14:textId="77777777" w:rsidTr="00091A74">
        <w:trPr>
          <w:trHeight w:val="281"/>
          <w:jc w:val="center"/>
        </w:trPr>
        <w:tc>
          <w:tcPr>
            <w:tcW w:w="5000" w:type="pct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42D3083A" w14:textId="77777777" w:rsidR="00013856" w:rsidRPr="00013856" w:rsidRDefault="00013856" w:rsidP="00013856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</w:p>
        </w:tc>
      </w:tr>
      <w:tr w:rsidR="00013856" w:rsidRPr="00013856" w14:paraId="5D1B0E56" w14:textId="77777777" w:rsidTr="004C3656">
        <w:trPr>
          <w:trHeight w:val="410"/>
          <w:jc w:val="center"/>
        </w:trPr>
        <w:tc>
          <w:tcPr>
            <w:tcW w:w="4195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62A7B457" w14:textId="77777777" w:rsidR="00013856" w:rsidRPr="00013856" w:rsidRDefault="00013856" w:rsidP="00013856">
            <w:pPr>
              <w:spacing w:after="0"/>
              <w:ind w:left="14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 w:eastAsia="sr-Cyrl-CS"/>
              </w:rPr>
              <w:t>Постојећи начин грејања на</w:t>
            </w:r>
          </w:p>
        </w:tc>
        <w:tc>
          <w:tcPr>
            <w:tcW w:w="80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56BE499E" w14:textId="77777777" w:rsidR="00013856" w:rsidRPr="00013856" w:rsidRDefault="00013856" w:rsidP="00013856">
            <w:pPr>
              <w:spacing w:after="0"/>
              <w:ind w:left="17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Број бодова</w:t>
            </w:r>
          </w:p>
        </w:tc>
      </w:tr>
      <w:tr w:rsidR="00013856" w:rsidRPr="00013856" w14:paraId="17E3E68C" w14:textId="77777777" w:rsidTr="004C3656">
        <w:trPr>
          <w:trHeight w:val="346"/>
          <w:jc w:val="center"/>
        </w:trPr>
        <w:tc>
          <w:tcPr>
            <w:tcW w:w="4195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7201CE35" w14:textId="77777777" w:rsidR="00013856" w:rsidRPr="00013856" w:rsidRDefault="00013856" w:rsidP="00013856">
            <w:pPr>
              <w:spacing w:after="0"/>
              <w:ind w:left="22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 xml:space="preserve">Угаљ / лож уље / мазут </w:t>
            </w:r>
          </w:p>
        </w:tc>
        <w:tc>
          <w:tcPr>
            <w:tcW w:w="80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4A50C6B5" w14:textId="77777777" w:rsidR="00013856" w:rsidRPr="00013856" w:rsidRDefault="00013856" w:rsidP="00013856">
            <w:pPr>
              <w:spacing w:after="0"/>
              <w:ind w:left="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50</w:t>
            </w:r>
          </w:p>
        </w:tc>
      </w:tr>
      <w:tr w:rsidR="00013856" w:rsidRPr="00013856" w14:paraId="2EAB1EBB" w14:textId="77777777" w:rsidTr="004C3656">
        <w:trPr>
          <w:trHeight w:val="343"/>
          <w:jc w:val="center"/>
        </w:trPr>
        <w:tc>
          <w:tcPr>
            <w:tcW w:w="4195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1D1045B4" w14:textId="77777777" w:rsidR="00013856" w:rsidRPr="00013856" w:rsidRDefault="00013856" w:rsidP="00013856">
            <w:pPr>
              <w:spacing w:after="0"/>
              <w:ind w:left="22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Електрична енергија</w:t>
            </w:r>
          </w:p>
        </w:tc>
        <w:tc>
          <w:tcPr>
            <w:tcW w:w="80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144ED0C0" w14:textId="77777777" w:rsidR="00013856" w:rsidRPr="00013856" w:rsidRDefault="00013856" w:rsidP="00013856">
            <w:pPr>
              <w:spacing w:after="0"/>
              <w:ind w:left="27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40</w:t>
            </w:r>
          </w:p>
        </w:tc>
      </w:tr>
      <w:tr w:rsidR="00013856" w:rsidRPr="00013856" w14:paraId="6415A3ED" w14:textId="77777777" w:rsidTr="004C3656">
        <w:trPr>
          <w:trHeight w:val="346"/>
          <w:jc w:val="center"/>
        </w:trPr>
        <w:tc>
          <w:tcPr>
            <w:tcW w:w="4195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75C6C29F" w14:textId="77777777" w:rsidR="00013856" w:rsidRPr="00013856" w:rsidRDefault="00013856" w:rsidP="00013856">
            <w:pPr>
              <w:spacing w:after="0"/>
              <w:ind w:left="14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Дрво</w:t>
            </w:r>
          </w:p>
        </w:tc>
        <w:tc>
          <w:tcPr>
            <w:tcW w:w="80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65255408" w14:textId="77777777" w:rsidR="00013856" w:rsidRPr="00013856" w:rsidRDefault="00013856" w:rsidP="00013856">
            <w:pPr>
              <w:spacing w:after="0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20</w:t>
            </w:r>
          </w:p>
        </w:tc>
      </w:tr>
      <w:tr w:rsidR="00013856" w:rsidRPr="00013856" w14:paraId="316B7B3D" w14:textId="77777777" w:rsidTr="004C3656">
        <w:trPr>
          <w:trHeight w:val="353"/>
          <w:jc w:val="center"/>
        </w:trPr>
        <w:tc>
          <w:tcPr>
            <w:tcW w:w="4195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2D3E9FF4" w14:textId="77777777" w:rsidR="00013856" w:rsidRPr="00013856" w:rsidRDefault="00013856" w:rsidP="00013856">
            <w:pPr>
              <w:spacing w:after="0"/>
              <w:ind w:left="14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Природни гас / пелет / даљинско грејање</w:t>
            </w:r>
          </w:p>
        </w:tc>
        <w:tc>
          <w:tcPr>
            <w:tcW w:w="80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568B19D9" w14:textId="77777777" w:rsidR="00013856" w:rsidRPr="00013856" w:rsidRDefault="00013856" w:rsidP="00013856">
            <w:pPr>
              <w:spacing w:after="0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5</w:t>
            </w:r>
          </w:p>
        </w:tc>
      </w:tr>
      <w:tr w:rsidR="00013856" w:rsidRPr="00013856" w14:paraId="22B421E1" w14:textId="77777777" w:rsidTr="00091A74">
        <w:trPr>
          <w:trHeight w:val="353"/>
          <w:jc w:val="center"/>
        </w:trPr>
        <w:tc>
          <w:tcPr>
            <w:tcW w:w="5000" w:type="pct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0363B219" w14:textId="77777777" w:rsidR="00013856" w:rsidRPr="00013856" w:rsidRDefault="00013856" w:rsidP="00013856">
            <w:pPr>
              <w:spacing w:after="0" w:line="240" w:lineRule="auto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</w:p>
        </w:tc>
      </w:tr>
      <w:tr w:rsidR="00013856" w:rsidRPr="00013856" w14:paraId="6208C0CA" w14:textId="77777777" w:rsidTr="004C3656">
        <w:trPr>
          <w:trHeight w:val="389"/>
          <w:jc w:val="center"/>
        </w:trPr>
        <w:tc>
          <w:tcPr>
            <w:tcW w:w="4195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73848270" w14:textId="77777777" w:rsidR="00013856" w:rsidRPr="00013856" w:rsidRDefault="00013856" w:rsidP="00013856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 w:eastAsia="sr-Cyrl-CS"/>
              </w:rPr>
              <w:t>Постојеће карактеристике спољне столарије</w:t>
            </w:r>
          </w:p>
        </w:tc>
        <w:tc>
          <w:tcPr>
            <w:tcW w:w="80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3D8CEA64" w14:textId="77777777" w:rsidR="00013856" w:rsidRPr="00013856" w:rsidRDefault="00013856" w:rsidP="00013856">
            <w:pPr>
              <w:spacing w:after="0"/>
              <w:ind w:left="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Број бодова</w:t>
            </w:r>
          </w:p>
        </w:tc>
      </w:tr>
      <w:tr w:rsidR="00013856" w:rsidRPr="00013856" w14:paraId="53AA4D2D" w14:textId="77777777" w:rsidTr="004C3656">
        <w:trPr>
          <w:trHeight w:val="338"/>
          <w:jc w:val="center"/>
        </w:trPr>
        <w:tc>
          <w:tcPr>
            <w:tcW w:w="4195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04D8E3A6" w14:textId="77777777" w:rsidR="00013856" w:rsidRPr="00013856" w:rsidRDefault="00013856" w:rsidP="00013856">
            <w:pPr>
              <w:spacing w:after="0"/>
              <w:ind w:left="7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Дрвени, једноструки са једним стаклом</w:t>
            </w:r>
          </w:p>
        </w:tc>
        <w:tc>
          <w:tcPr>
            <w:tcW w:w="80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0FA1F7C0" w14:textId="77777777" w:rsidR="00013856" w:rsidRPr="00013856" w:rsidRDefault="00013856" w:rsidP="00013856">
            <w:pPr>
              <w:spacing w:after="0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5</w:t>
            </w:r>
          </w:p>
        </w:tc>
      </w:tr>
      <w:tr w:rsidR="00013856" w:rsidRPr="00013856" w14:paraId="7F5FE440" w14:textId="77777777" w:rsidTr="004C3656">
        <w:trPr>
          <w:trHeight w:val="338"/>
          <w:jc w:val="center"/>
        </w:trPr>
        <w:tc>
          <w:tcPr>
            <w:tcW w:w="4195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475F9BAD" w14:textId="77777777" w:rsidR="00013856" w:rsidRPr="00013856" w:rsidRDefault="00013856" w:rsidP="00013856">
            <w:pPr>
              <w:spacing w:after="0" w:line="240" w:lineRule="auto"/>
              <w:ind w:left="7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Дрвени, двоструки са размакнутим крилима</w:t>
            </w:r>
          </w:p>
        </w:tc>
        <w:tc>
          <w:tcPr>
            <w:tcW w:w="80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39E41E01" w14:textId="77777777" w:rsidR="00013856" w:rsidRPr="00013856" w:rsidRDefault="00013856" w:rsidP="00013856">
            <w:pPr>
              <w:spacing w:after="0" w:line="240" w:lineRule="auto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10</w:t>
            </w:r>
          </w:p>
        </w:tc>
      </w:tr>
      <w:tr w:rsidR="00013856" w:rsidRPr="00013856" w14:paraId="16013559" w14:textId="77777777" w:rsidTr="004C3656">
        <w:trPr>
          <w:trHeight w:val="346"/>
          <w:jc w:val="center"/>
        </w:trPr>
        <w:tc>
          <w:tcPr>
            <w:tcW w:w="4195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1CC46DED" w14:textId="77777777" w:rsidR="00013856" w:rsidRPr="00013856" w:rsidRDefault="00013856" w:rsidP="00013856">
            <w:pPr>
              <w:spacing w:after="0"/>
              <w:ind w:left="7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Дрвени, једноструки са дуплим стаклом или вакум стаклом</w:t>
            </w:r>
          </w:p>
        </w:tc>
        <w:tc>
          <w:tcPr>
            <w:tcW w:w="80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36B9EE8C" w14:textId="77777777" w:rsidR="00013856" w:rsidRPr="00013856" w:rsidRDefault="00013856" w:rsidP="0001385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15</w:t>
            </w:r>
          </w:p>
        </w:tc>
      </w:tr>
      <w:tr w:rsidR="00013856" w:rsidRPr="00013856" w14:paraId="10233F50" w14:textId="77777777" w:rsidTr="004C3656">
        <w:trPr>
          <w:trHeight w:val="346"/>
          <w:jc w:val="center"/>
        </w:trPr>
        <w:tc>
          <w:tcPr>
            <w:tcW w:w="4195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47684B8F" w14:textId="77777777" w:rsidR="00013856" w:rsidRPr="00013856" w:rsidRDefault="00013856" w:rsidP="00013856">
            <w:pPr>
              <w:spacing w:after="0" w:line="240" w:lineRule="auto"/>
              <w:ind w:left="7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 xml:space="preserve">ПВЦ, алуминијум </w:t>
            </w:r>
          </w:p>
        </w:tc>
        <w:tc>
          <w:tcPr>
            <w:tcW w:w="80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07277795" w14:textId="77777777" w:rsidR="00013856" w:rsidRPr="00013856" w:rsidRDefault="00013856" w:rsidP="00013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20</w:t>
            </w:r>
          </w:p>
        </w:tc>
      </w:tr>
      <w:tr w:rsidR="00013856" w:rsidRPr="00013856" w14:paraId="4E3B1462" w14:textId="77777777" w:rsidTr="00091A74">
        <w:trPr>
          <w:trHeight w:val="346"/>
          <w:jc w:val="center"/>
        </w:trPr>
        <w:tc>
          <w:tcPr>
            <w:tcW w:w="5000" w:type="pct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33408BAC" w14:textId="77777777" w:rsidR="00013856" w:rsidRPr="00013856" w:rsidRDefault="00013856" w:rsidP="00013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</w:p>
        </w:tc>
      </w:tr>
      <w:tr w:rsidR="00013856" w:rsidRPr="00013856" w14:paraId="61B0F29E" w14:textId="77777777" w:rsidTr="004C3656">
        <w:trPr>
          <w:trHeight w:val="389"/>
          <w:jc w:val="center"/>
        </w:trPr>
        <w:tc>
          <w:tcPr>
            <w:tcW w:w="4195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4B89D7B5" w14:textId="77777777" w:rsidR="00013856" w:rsidRPr="00013856" w:rsidRDefault="00013856" w:rsidP="00013856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 w:eastAsia="sr-Cyrl-CS"/>
              </w:rPr>
              <w:t>Постојеће стање у погледу термичке изолације објекта</w:t>
            </w:r>
          </w:p>
        </w:tc>
        <w:tc>
          <w:tcPr>
            <w:tcW w:w="80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02250802" w14:textId="77777777" w:rsidR="00013856" w:rsidRPr="00013856" w:rsidRDefault="00013856" w:rsidP="00013856">
            <w:pPr>
              <w:spacing w:after="0"/>
              <w:ind w:left="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Број бодова</w:t>
            </w:r>
          </w:p>
        </w:tc>
      </w:tr>
      <w:tr w:rsidR="00013856" w:rsidRPr="00013856" w14:paraId="14C8691A" w14:textId="77777777" w:rsidTr="004C3656">
        <w:trPr>
          <w:trHeight w:val="338"/>
          <w:jc w:val="center"/>
        </w:trPr>
        <w:tc>
          <w:tcPr>
            <w:tcW w:w="4195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5C587296" w14:textId="77777777" w:rsidR="00013856" w:rsidRPr="00013856" w:rsidRDefault="00013856" w:rsidP="00013856">
            <w:pPr>
              <w:spacing w:after="0"/>
              <w:ind w:left="7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 xml:space="preserve">Спољни зидови и кров без термичке изолације </w:t>
            </w:r>
          </w:p>
        </w:tc>
        <w:tc>
          <w:tcPr>
            <w:tcW w:w="80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4830D782" w14:textId="77777777" w:rsidR="00013856" w:rsidRPr="00013856" w:rsidRDefault="00013856" w:rsidP="00013856">
            <w:pPr>
              <w:spacing w:after="0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5</w:t>
            </w:r>
          </w:p>
        </w:tc>
      </w:tr>
      <w:tr w:rsidR="00013856" w:rsidRPr="00013856" w14:paraId="4CEE9113" w14:textId="77777777" w:rsidTr="004C3656">
        <w:trPr>
          <w:trHeight w:val="346"/>
          <w:jc w:val="center"/>
        </w:trPr>
        <w:tc>
          <w:tcPr>
            <w:tcW w:w="4195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6774B9DF" w14:textId="77777777" w:rsidR="00013856" w:rsidRPr="00013856" w:rsidRDefault="00013856" w:rsidP="00013856">
            <w:pPr>
              <w:spacing w:after="0"/>
              <w:ind w:left="7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80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040B9F65" w14:textId="77777777" w:rsidR="00013856" w:rsidRPr="00013856" w:rsidRDefault="00013856" w:rsidP="0001385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10</w:t>
            </w:r>
          </w:p>
        </w:tc>
      </w:tr>
      <w:tr w:rsidR="00013856" w:rsidRPr="00013856" w14:paraId="1CBEFB9E" w14:textId="77777777" w:rsidTr="004C3656">
        <w:trPr>
          <w:trHeight w:val="346"/>
          <w:jc w:val="center"/>
        </w:trPr>
        <w:tc>
          <w:tcPr>
            <w:tcW w:w="4195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77406642" w14:textId="77777777" w:rsidR="00013856" w:rsidRPr="00013856" w:rsidRDefault="00013856" w:rsidP="00013856">
            <w:pPr>
              <w:spacing w:after="0" w:line="240" w:lineRule="auto"/>
              <w:ind w:left="7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Спољни зидови са а кров без термичке изолације</w:t>
            </w:r>
          </w:p>
        </w:tc>
        <w:tc>
          <w:tcPr>
            <w:tcW w:w="80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7C9FE271" w14:textId="77777777" w:rsidR="00013856" w:rsidRPr="00013856" w:rsidRDefault="00013856" w:rsidP="00013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15</w:t>
            </w:r>
          </w:p>
        </w:tc>
      </w:tr>
      <w:tr w:rsidR="00013856" w:rsidRPr="00013856" w14:paraId="67BB96DB" w14:textId="77777777" w:rsidTr="004C3656">
        <w:trPr>
          <w:trHeight w:val="346"/>
          <w:jc w:val="center"/>
        </w:trPr>
        <w:tc>
          <w:tcPr>
            <w:tcW w:w="4195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65C7ABE5" w14:textId="77777777" w:rsidR="00013856" w:rsidRPr="00013856" w:rsidRDefault="00013856" w:rsidP="00013856">
            <w:pPr>
              <w:spacing w:after="0" w:line="240" w:lineRule="auto"/>
              <w:ind w:left="7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Спољни зидови и кров са термичком изолацијом</w:t>
            </w:r>
          </w:p>
        </w:tc>
        <w:tc>
          <w:tcPr>
            <w:tcW w:w="80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381A65AE" w14:textId="77777777" w:rsidR="00013856" w:rsidRPr="00013856" w:rsidRDefault="00013856" w:rsidP="00013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20</w:t>
            </w:r>
          </w:p>
        </w:tc>
      </w:tr>
      <w:tr w:rsidR="00013856" w:rsidRPr="00013856" w14:paraId="1E1E8894" w14:textId="77777777" w:rsidTr="00091A74">
        <w:trPr>
          <w:trHeight w:val="281"/>
          <w:jc w:val="center"/>
        </w:trPr>
        <w:tc>
          <w:tcPr>
            <w:tcW w:w="5000" w:type="pct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229736D0" w14:textId="77777777" w:rsidR="00013856" w:rsidRPr="00013856" w:rsidRDefault="00013856" w:rsidP="00013856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</w:p>
        </w:tc>
      </w:tr>
      <w:tr w:rsidR="00013856" w:rsidRPr="00013856" w14:paraId="5B12F602" w14:textId="77777777" w:rsidTr="004C3656">
        <w:trPr>
          <w:trHeight w:val="410"/>
          <w:jc w:val="center"/>
        </w:trPr>
        <w:tc>
          <w:tcPr>
            <w:tcW w:w="4195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6B3E4D0C" w14:textId="77777777" w:rsidR="0021059F" w:rsidRPr="00013856" w:rsidRDefault="0021059F" w:rsidP="0021059F">
            <w:pPr>
              <w:spacing w:after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sr-Cyrl-CS"/>
              </w:rPr>
              <w:t>К фактор заузетости површине за станове</w:t>
            </w:r>
          </w:p>
          <w:p w14:paraId="0E88F8B1" w14:textId="2E25943C" w:rsidR="00013856" w:rsidRPr="00013856" w:rsidRDefault="0021059F" w:rsidP="0021059F">
            <w:pPr>
              <w:spacing w:after="0"/>
              <w:ind w:left="14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К фактор заузетости површине, који представља количник укупне површине стамбеног објекта (</w:t>
            </w:r>
            <w:r w:rsidR="001E41ED" w:rsidRPr="001E41ED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из Решења о порезу на имовину - пореске пријаве</w:t>
            </w: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) и броја корисника тог објекта.</w:t>
            </w:r>
          </w:p>
        </w:tc>
        <w:tc>
          <w:tcPr>
            <w:tcW w:w="80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37B94EDB" w14:textId="77777777" w:rsidR="00013856" w:rsidRPr="00013856" w:rsidRDefault="00013856" w:rsidP="00013856">
            <w:pPr>
              <w:spacing w:after="0"/>
              <w:ind w:left="17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Број бодова</w:t>
            </w:r>
          </w:p>
        </w:tc>
      </w:tr>
      <w:tr w:rsidR="00013856" w:rsidRPr="00013856" w14:paraId="706653C5" w14:textId="77777777" w:rsidTr="004C3656">
        <w:trPr>
          <w:trHeight w:val="346"/>
          <w:jc w:val="center"/>
        </w:trPr>
        <w:tc>
          <w:tcPr>
            <w:tcW w:w="4195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01748B63" w14:textId="77777777" w:rsidR="00013856" w:rsidRPr="00013856" w:rsidRDefault="00013856" w:rsidP="00013856">
            <w:pPr>
              <w:spacing w:after="0"/>
              <w:ind w:left="22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 xml:space="preserve">К&lt;10 </w:t>
            </w:r>
          </w:p>
        </w:tc>
        <w:tc>
          <w:tcPr>
            <w:tcW w:w="80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6F141494" w14:textId="77777777" w:rsidR="00013856" w:rsidRPr="00013856" w:rsidRDefault="00013856" w:rsidP="00013856">
            <w:pPr>
              <w:spacing w:after="0"/>
              <w:ind w:left="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5</w:t>
            </w:r>
          </w:p>
        </w:tc>
      </w:tr>
      <w:tr w:rsidR="00013856" w:rsidRPr="00013856" w14:paraId="45DB86C3" w14:textId="77777777" w:rsidTr="004C3656">
        <w:trPr>
          <w:trHeight w:val="346"/>
          <w:jc w:val="center"/>
        </w:trPr>
        <w:tc>
          <w:tcPr>
            <w:tcW w:w="4195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20A8A86D" w14:textId="77777777" w:rsidR="00013856" w:rsidRPr="00013856" w:rsidRDefault="00013856" w:rsidP="00013856">
            <w:pPr>
              <w:spacing w:after="0" w:line="240" w:lineRule="auto"/>
              <w:ind w:left="22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10≤К&lt;12,5</w:t>
            </w:r>
          </w:p>
        </w:tc>
        <w:tc>
          <w:tcPr>
            <w:tcW w:w="80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01521AD1" w14:textId="77777777" w:rsidR="00013856" w:rsidRPr="00013856" w:rsidRDefault="00013856" w:rsidP="00013856">
            <w:pPr>
              <w:spacing w:after="0" w:line="240" w:lineRule="auto"/>
              <w:ind w:left="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4,5</w:t>
            </w:r>
          </w:p>
        </w:tc>
      </w:tr>
      <w:tr w:rsidR="00013856" w:rsidRPr="00013856" w14:paraId="0C780E65" w14:textId="77777777" w:rsidTr="004C3656">
        <w:trPr>
          <w:trHeight w:val="343"/>
          <w:jc w:val="center"/>
        </w:trPr>
        <w:tc>
          <w:tcPr>
            <w:tcW w:w="4195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11CDC195" w14:textId="77777777" w:rsidR="00013856" w:rsidRPr="00013856" w:rsidRDefault="00013856" w:rsidP="00013856">
            <w:pPr>
              <w:spacing w:after="0"/>
              <w:ind w:left="22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 xml:space="preserve">12,5≤К&lt;15 </w:t>
            </w:r>
          </w:p>
        </w:tc>
        <w:tc>
          <w:tcPr>
            <w:tcW w:w="80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1D882ECC" w14:textId="77777777" w:rsidR="00013856" w:rsidRPr="00013856" w:rsidRDefault="00013856" w:rsidP="00013856">
            <w:pPr>
              <w:spacing w:after="0"/>
              <w:ind w:left="27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4</w:t>
            </w:r>
          </w:p>
        </w:tc>
      </w:tr>
      <w:tr w:rsidR="00013856" w:rsidRPr="00013856" w14:paraId="7186F86C" w14:textId="77777777" w:rsidTr="004C3656">
        <w:trPr>
          <w:trHeight w:val="346"/>
          <w:jc w:val="center"/>
        </w:trPr>
        <w:tc>
          <w:tcPr>
            <w:tcW w:w="4195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74CCFAB3" w14:textId="77777777" w:rsidR="00013856" w:rsidRPr="00013856" w:rsidRDefault="00013856" w:rsidP="00013856">
            <w:pPr>
              <w:spacing w:after="0"/>
              <w:ind w:left="14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 xml:space="preserve">15≤К&lt;17,5 </w:t>
            </w:r>
          </w:p>
        </w:tc>
        <w:tc>
          <w:tcPr>
            <w:tcW w:w="80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76BAA633" w14:textId="77777777" w:rsidR="00013856" w:rsidRPr="00013856" w:rsidRDefault="00013856" w:rsidP="00013856">
            <w:pPr>
              <w:spacing w:after="0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3,5</w:t>
            </w:r>
          </w:p>
        </w:tc>
      </w:tr>
      <w:tr w:rsidR="00013856" w:rsidRPr="00013856" w14:paraId="38842A6D" w14:textId="77777777" w:rsidTr="004C3656">
        <w:trPr>
          <w:trHeight w:val="353"/>
          <w:jc w:val="center"/>
        </w:trPr>
        <w:tc>
          <w:tcPr>
            <w:tcW w:w="4195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61F537DA" w14:textId="77777777" w:rsidR="00013856" w:rsidRPr="00013856" w:rsidRDefault="00013856" w:rsidP="00013856">
            <w:pPr>
              <w:spacing w:after="0" w:line="240" w:lineRule="auto"/>
              <w:ind w:left="14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17,5≤К&lt;20</w:t>
            </w:r>
          </w:p>
        </w:tc>
        <w:tc>
          <w:tcPr>
            <w:tcW w:w="80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176C8056" w14:textId="77777777" w:rsidR="00013856" w:rsidRPr="00013856" w:rsidRDefault="00013856" w:rsidP="00013856">
            <w:pPr>
              <w:spacing w:after="0" w:line="240" w:lineRule="auto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3</w:t>
            </w:r>
          </w:p>
        </w:tc>
      </w:tr>
      <w:tr w:rsidR="00013856" w:rsidRPr="00013856" w14:paraId="5F8FD285" w14:textId="77777777" w:rsidTr="004C3656">
        <w:trPr>
          <w:trHeight w:val="353"/>
          <w:jc w:val="center"/>
        </w:trPr>
        <w:tc>
          <w:tcPr>
            <w:tcW w:w="4195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415C6081" w14:textId="77777777" w:rsidR="00013856" w:rsidRPr="00013856" w:rsidRDefault="00013856" w:rsidP="00013856">
            <w:pPr>
              <w:spacing w:after="0"/>
              <w:ind w:left="14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 xml:space="preserve">20≤К≤22,5 </w:t>
            </w:r>
          </w:p>
        </w:tc>
        <w:tc>
          <w:tcPr>
            <w:tcW w:w="80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0FEF0497" w14:textId="77777777" w:rsidR="00013856" w:rsidRPr="00013856" w:rsidRDefault="00013856" w:rsidP="00013856">
            <w:pPr>
              <w:spacing w:after="0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2,5</w:t>
            </w:r>
          </w:p>
        </w:tc>
      </w:tr>
      <w:tr w:rsidR="00013856" w:rsidRPr="00013856" w14:paraId="631828D6" w14:textId="77777777" w:rsidTr="004C3656">
        <w:trPr>
          <w:trHeight w:val="353"/>
          <w:jc w:val="center"/>
        </w:trPr>
        <w:tc>
          <w:tcPr>
            <w:tcW w:w="4195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2B8C24F7" w14:textId="77777777" w:rsidR="00013856" w:rsidRPr="00013856" w:rsidRDefault="00013856" w:rsidP="00013856">
            <w:pPr>
              <w:spacing w:after="0" w:line="240" w:lineRule="auto"/>
              <w:ind w:left="14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22,5≤К≤25</w:t>
            </w:r>
          </w:p>
        </w:tc>
        <w:tc>
          <w:tcPr>
            <w:tcW w:w="80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3A72D9BE" w14:textId="77777777" w:rsidR="00013856" w:rsidRPr="00013856" w:rsidRDefault="00013856" w:rsidP="00013856">
            <w:pPr>
              <w:spacing w:after="0" w:line="240" w:lineRule="auto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2</w:t>
            </w:r>
          </w:p>
        </w:tc>
      </w:tr>
      <w:tr w:rsidR="00013856" w:rsidRPr="00013856" w14:paraId="06D1BD8E" w14:textId="77777777" w:rsidTr="004C3656">
        <w:trPr>
          <w:trHeight w:val="353"/>
          <w:jc w:val="center"/>
        </w:trPr>
        <w:tc>
          <w:tcPr>
            <w:tcW w:w="4195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30E37947" w14:textId="77777777" w:rsidR="00013856" w:rsidRPr="00013856" w:rsidRDefault="00013856" w:rsidP="00013856">
            <w:pPr>
              <w:spacing w:after="0" w:line="240" w:lineRule="auto"/>
              <w:ind w:left="14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К&gt;25</w:t>
            </w:r>
          </w:p>
        </w:tc>
        <w:tc>
          <w:tcPr>
            <w:tcW w:w="80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21B062F9" w14:textId="77777777" w:rsidR="00013856" w:rsidRPr="00013856" w:rsidRDefault="00013856" w:rsidP="00013856">
            <w:pPr>
              <w:spacing w:after="0" w:line="240" w:lineRule="auto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1</w:t>
            </w:r>
          </w:p>
        </w:tc>
      </w:tr>
      <w:tr w:rsidR="004C3656" w:rsidRPr="00013856" w14:paraId="002BA19F" w14:textId="77777777" w:rsidTr="004C3656">
        <w:trPr>
          <w:trHeight w:val="353"/>
          <w:jc w:val="center"/>
        </w:trPr>
        <w:tc>
          <w:tcPr>
            <w:tcW w:w="4195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11DAEE84" w14:textId="1850FA78" w:rsidR="004C3656" w:rsidRPr="00013856" w:rsidRDefault="00066C9E" w:rsidP="00013856">
            <w:pPr>
              <w:spacing w:after="0" w:line="240" w:lineRule="auto"/>
              <w:ind w:left="14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RS" w:eastAsia="sr-Cyrl-CS"/>
              </w:rPr>
              <w:t>Уколико на адреси стамбеног објекта за који се подноси пријава нико не станује</w:t>
            </w:r>
          </w:p>
        </w:tc>
        <w:tc>
          <w:tcPr>
            <w:tcW w:w="80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16FCED63" w14:textId="4545AF11" w:rsidR="004C3656" w:rsidRPr="00013856" w:rsidRDefault="004C3656" w:rsidP="00013856">
            <w:pPr>
              <w:spacing w:after="0" w:line="240" w:lineRule="auto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RS" w:eastAsia="sr-Cyrl-CS"/>
              </w:rPr>
              <w:t>0</w:t>
            </w:r>
          </w:p>
        </w:tc>
      </w:tr>
      <w:tr w:rsidR="00013856" w:rsidRPr="00013856" w14:paraId="3A668E63" w14:textId="77777777" w:rsidTr="00091A74">
        <w:trPr>
          <w:trHeight w:val="353"/>
          <w:jc w:val="center"/>
        </w:trPr>
        <w:tc>
          <w:tcPr>
            <w:tcW w:w="5000" w:type="pct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3761B4EC" w14:textId="77777777" w:rsidR="00013856" w:rsidRPr="00013856" w:rsidRDefault="00013856" w:rsidP="00013856">
            <w:pPr>
              <w:spacing w:after="0" w:line="240" w:lineRule="auto"/>
              <w:ind w:left="13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</w:p>
        </w:tc>
      </w:tr>
      <w:tr w:rsidR="00963ED3" w:rsidRPr="00013856" w14:paraId="7D6AF9C8" w14:textId="506A0D95" w:rsidTr="004C3656">
        <w:trPr>
          <w:trHeight w:val="353"/>
          <w:jc w:val="center"/>
        </w:trPr>
        <w:tc>
          <w:tcPr>
            <w:tcW w:w="4195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0B713ED7" w14:textId="77777777" w:rsidR="00963ED3" w:rsidRPr="00013856" w:rsidRDefault="00963ED3" w:rsidP="00013856">
            <w:pPr>
              <w:spacing w:after="0" w:line="240" w:lineRule="auto"/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sr-Cyrl-CS"/>
              </w:rPr>
              <w:t>К фактор заузетости површине за породичне куће</w:t>
            </w:r>
          </w:p>
          <w:p w14:paraId="12846D8A" w14:textId="33E03115" w:rsidR="00963ED3" w:rsidRPr="00013856" w:rsidRDefault="00963ED3" w:rsidP="00013856">
            <w:pPr>
              <w:spacing w:after="0" w:line="240" w:lineRule="auto"/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К фактор заузетости површине, који представља количник укупне површине стамбеног објекта (</w:t>
            </w:r>
            <w:r w:rsidR="001E41ED" w:rsidRPr="001E41ED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из Решења о порезу на имовину - пореске пријаве</w:t>
            </w: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) и броја корисника тог објекта.</w:t>
            </w:r>
          </w:p>
        </w:tc>
        <w:tc>
          <w:tcPr>
            <w:tcW w:w="805" w:type="pct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0F97E0FA" w14:textId="72AA4CE6" w:rsidR="00963ED3" w:rsidRPr="00013856" w:rsidRDefault="00FF4DBD" w:rsidP="00E04390">
            <w:pPr>
              <w:spacing w:after="0" w:line="240" w:lineRule="auto"/>
              <w:ind w:left="13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Број бодова</w:t>
            </w:r>
          </w:p>
        </w:tc>
      </w:tr>
      <w:tr w:rsidR="00013856" w:rsidRPr="00013856" w14:paraId="175D6E4A" w14:textId="77777777" w:rsidTr="004C3656">
        <w:trPr>
          <w:trHeight w:val="346"/>
          <w:jc w:val="center"/>
        </w:trPr>
        <w:tc>
          <w:tcPr>
            <w:tcW w:w="4195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0BFD65C5" w14:textId="77777777" w:rsidR="00013856" w:rsidRPr="00013856" w:rsidRDefault="00013856" w:rsidP="00013856">
            <w:pPr>
              <w:spacing w:after="0"/>
              <w:ind w:left="22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lastRenderedPageBreak/>
              <w:t xml:space="preserve">К&lt;15 </w:t>
            </w:r>
          </w:p>
        </w:tc>
        <w:tc>
          <w:tcPr>
            <w:tcW w:w="80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1335F0A4" w14:textId="77777777" w:rsidR="00013856" w:rsidRPr="00013856" w:rsidRDefault="00013856" w:rsidP="00013856">
            <w:pPr>
              <w:spacing w:after="0"/>
              <w:ind w:left="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5</w:t>
            </w:r>
          </w:p>
        </w:tc>
      </w:tr>
      <w:tr w:rsidR="00013856" w:rsidRPr="00013856" w14:paraId="16ACD727" w14:textId="77777777" w:rsidTr="004C3656">
        <w:trPr>
          <w:trHeight w:val="346"/>
          <w:jc w:val="center"/>
        </w:trPr>
        <w:tc>
          <w:tcPr>
            <w:tcW w:w="4195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765CD4E3" w14:textId="77777777" w:rsidR="00013856" w:rsidRPr="00013856" w:rsidRDefault="00013856" w:rsidP="00013856">
            <w:pPr>
              <w:spacing w:after="0" w:line="240" w:lineRule="auto"/>
              <w:ind w:left="22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15≤К&lt;17,5</w:t>
            </w:r>
          </w:p>
        </w:tc>
        <w:tc>
          <w:tcPr>
            <w:tcW w:w="80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625FF7A8" w14:textId="77777777" w:rsidR="00013856" w:rsidRPr="00013856" w:rsidRDefault="00013856" w:rsidP="00013856">
            <w:pPr>
              <w:spacing w:after="0" w:line="240" w:lineRule="auto"/>
              <w:ind w:left="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4,5</w:t>
            </w:r>
          </w:p>
        </w:tc>
      </w:tr>
      <w:tr w:rsidR="00013856" w:rsidRPr="00013856" w14:paraId="2679369E" w14:textId="77777777" w:rsidTr="004C3656">
        <w:trPr>
          <w:trHeight w:val="343"/>
          <w:jc w:val="center"/>
        </w:trPr>
        <w:tc>
          <w:tcPr>
            <w:tcW w:w="4195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7FC6B4F4" w14:textId="77777777" w:rsidR="00013856" w:rsidRPr="00013856" w:rsidRDefault="00013856" w:rsidP="00013856">
            <w:pPr>
              <w:spacing w:after="0"/>
              <w:ind w:left="22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 xml:space="preserve">17,5≤К&lt;20 </w:t>
            </w:r>
          </w:p>
        </w:tc>
        <w:tc>
          <w:tcPr>
            <w:tcW w:w="80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0518E0EA" w14:textId="77777777" w:rsidR="00013856" w:rsidRPr="00013856" w:rsidRDefault="00013856" w:rsidP="00013856">
            <w:pPr>
              <w:spacing w:after="0"/>
              <w:ind w:left="27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4</w:t>
            </w:r>
          </w:p>
        </w:tc>
      </w:tr>
      <w:tr w:rsidR="00013856" w:rsidRPr="00013856" w14:paraId="3B63A318" w14:textId="77777777" w:rsidTr="004C3656">
        <w:trPr>
          <w:trHeight w:val="346"/>
          <w:jc w:val="center"/>
        </w:trPr>
        <w:tc>
          <w:tcPr>
            <w:tcW w:w="4195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13311B6D" w14:textId="77777777" w:rsidR="00013856" w:rsidRPr="00013856" w:rsidRDefault="00013856" w:rsidP="00013856">
            <w:pPr>
              <w:spacing w:after="0"/>
              <w:ind w:left="14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 xml:space="preserve">20≤К&lt;22,5 </w:t>
            </w:r>
          </w:p>
        </w:tc>
        <w:tc>
          <w:tcPr>
            <w:tcW w:w="80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5DF5D7C6" w14:textId="77777777" w:rsidR="00013856" w:rsidRPr="00013856" w:rsidRDefault="00013856" w:rsidP="00013856">
            <w:pPr>
              <w:spacing w:after="0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3,5</w:t>
            </w:r>
          </w:p>
        </w:tc>
      </w:tr>
      <w:tr w:rsidR="00013856" w:rsidRPr="00013856" w14:paraId="7955FDBB" w14:textId="77777777" w:rsidTr="004C3656">
        <w:trPr>
          <w:trHeight w:val="353"/>
          <w:jc w:val="center"/>
        </w:trPr>
        <w:tc>
          <w:tcPr>
            <w:tcW w:w="4195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7874933A" w14:textId="77777777" w:rsidR="00013856" w:rsidRPr="00013856" w:rsidRDefault="00013856" w:rsidP="00013856">
            <w:pPr>
              <w:spacing w:after="0" w:line="240" w:lineRule="auto"/>
              <w:ind w:left="14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22,5≤К&lt;25</w:t>
            </w:r>
          </w:p>
        </w:tc>
        <w:tc>
          <w:tcPr>
            <w:tcW w:w="80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2B410B29" w14:textId="77777777" w:rsidR="00013856" w:rsidRPr="00013856" w:rsidRDefault="00013856" w:rsidP="00013856">
            <w:pPr>
              <w:spacing w:after="0" w:line="240" w:lineRule="auto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3</w:t>
            </w:r>
          </w:p>
        </w:tc>
      </w:tr>
      <w:tr w:rsidR="00013856" w:rsidRPr="00013856" w14:paraId="550FD016" w14:textId="77777777" w:rsidTr="004C3656">
        <w:trPr>
          <w:trHeight w:val="353"/>
          <w:jc w:val="center"/>
        </w:trPr>
        <w:tc>
          <w:tcPr>
            <w:tcW w:w="4195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72F3E6F7" w14:textId="77777777" w:rsidR="00013856" w:rsidRPr="00013856" w:rsidRDefault="00013856" w:rsidP="00013856">
            <w:pPr>
              <w:spacing w:after="0"/>
              <w:ind w:left="14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 xml:space="preserve">25≤К≤27,5 </w:t>
            </w:r>
          </w:p>
        </w:tc>
        <w:tc>
          <w:tcPr>
            <w:tcW w:w="80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11F091A3" w14:textId="77777777" w:rsidR="00013856" w:rsidRPr="00013856" w:rsidRDefault="00013856" w:rsidP="00013856">
            <w:pPr>
              <w:spacing w:after="0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2,5</w:t>
            </w:r>
          </w:p>
        </w:tc>
      </w:tr>
      <w:tr w:rsidR="00013856" w:rsidRPr="00013856" w14:paraId="169B8E8C" w14:textId="77777777" w:rsidTr="004C3656">
        <w:trPr>
          <w:trHeight w:val="353"/>
          <w:jc w:val="center"/>
        </w:trPr>
        <w:tc>
          <w:tcPr>
            <w:tcW w:w="4195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5AAECCD5" w14:textId="77777777" w:rsidR="00013856" w:rsidRPr="00013856" w:rsidRDefault="00013856" w:rsidP="00013856">
            <w:pPr>
              <w:spacing w:after="0" w:line="240" w:lineRule="auto"/>
              <w:ind w:left="14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27,5≤К≤30</w:t>
            </w:r>
          </w:p>
        </w:tc>
        <w:tc>
          <w:tcPr>
            <w:tcW w:w="80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7EF4F658" w14:textId="77777777" w:rsidR="00013856" w:rsidRPr="00013856" w:rsidRDefault="00013856" w:rsidP="00013856">
            <w:pPr>
              <w:spacing w:after="0" w:line="240" w:lineRule="auto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2</w:t>
            </w:r>
          </w:p>
        </w:tc>
      </w:tr>
      <w:tr w:rsidR="00013856" w:rsidRPr="00013856" w14:paraId="1D0AF37A" w14:textId="77777777" w:rsidTr="004C3656">
        <w:trPr>
          <w:trHeight w:val="353"/>
          <w:jc w:val="center"/>
        </w:trPr>
        <w:tc>
          <w:tcPr>
            <w:tcW w:w="4195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68B85F02" w14:textId="77777777" w:rsidR="00013856" w:rsidRPr="00013856" w:rsidRDefault="00013856" w:rsidP="00013856">
            <w:pPr>
              <w:spacing w:after="0" w:line="240" w:lineRule="auto"/>
              <w:ind w:left="14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К&gt;30</w:t>
            </w:r>
          </w:p>
        </w:tc>
        <w:tc>
          <w:tcPr>
            <w:tcW w:w="80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0421BAE1" w14:textId="77777777" w:rsidR="00013856" w:rsidRPr="00013856" w:rsidRDefault="00013856" w:rsidP="00013856">
            <w:pPr>
              <w:spacing w:after="0" w:line="240" w:lineRule="auto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1</w:t>
            </w:r>
          </w:p>
        </w:tc>
      </w:tr>
      <w:tr w:rsidR="004C3656" w:rsidRPr="00013856" w14:paraId="4344DEA8" w14:textId="77777777" w:rsidTr="004C3656">
        <w:trPr>
          <w:trHeight w:val="353"/>
          <w:jc w:val="center"/>
        </w:trPr>
        <w:tc>
          <w:tcPr>
            <w:tcW w:w="4195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78CB4BF6" w14:textId="4C5973F0" w:rsidR="004C3656" w:rsidRPr="00013856" w:rsidRDefault="001E7448" w:rsidP="00013856">
            <w:pPr>
              <w:spacing w:after="0" w:line="240" w:lineRule="auto"/>
              <w:ind w:left="14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RS" w:eastAsia="sr-Cyrl-CS"/>
              </w:rPr>
              <w:t>Уколико на адреси стамбеног објекта за који се подноси пријава нико не станује</w:t>
            </w:r>
          </w:p>
        </w:tc>
        <w:tc>
          <w:tcPr>
            <w:tcW w:w="80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2A2E0A10" w14:textId="09864A09" w:rsidR="004C3656" w:rsidRPr="00013856" w:rsidRDefault="004C3656" w:rsidP="00013856">
            <w:pPr>
              <w:spacing w:after="0" w:line="240" w:lineRule="auto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RS" w:eastAsia="sr-Cyrl-CS"/>
              </w:rPr>
              <w:t>0</w:t>
            </w:r>
          </w:p>
        </w:tc>
      </w:tr>
      <w:tr w:rsidR="00013856" w:rsidRPr="00013856" w14:paraId="3FAE3246" w14:textId="77777777" w:rsidTr="00091A74">
        <w:trPr>
          <w:trHeight w:val="353"/>
          <w:jc w:val="center"/>
        </w:trPr>
        <w:tc>
          <w:tcPr>
            <w:tcW w:w="5000" w:type="pct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482B4977" w14:textId="77777777" w:rsidR="00013856" w:rsidRPr="00013856" w:rsidRDefault="00013856" w:rsidP="00013856">
            <w:pPr>
              <w:spacing w:after="0" w:line="240" w:lineRule="auto"/>
              <w:ind w:left="13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</w:p>
        </w:tc>
      </w:tr>
      <w:tr w:rsidR="00013856" w:rsidRPr="00013856" w14:paraId="6C851BE9" w14:textId="77777777" w:rsidTr="004C3656">
        <w:trPr>
          <w:trHeight w:val="410"/>
          <w:jc w:val="center"/>
        </w:trPr>
        <w:tc>
          <w:tcPr>
            <w:tcW w:w="4195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2981A71B" w14:textId="77777777" w:rsidR="00FE1F7F" w:rsidRDefault="00E44D38" w:rsidP="00013856">
            <w:pPr>
              <w:spacing w:after="0"/>
              <w:ind w:left="14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 w:eastAsia="sr-Cyrl-CS"/>
              </w:rPr>
              <w:t xml:space="preserve">Коришћење субвенција за енергетску санацију </w:t>
            </w:r>
          </w:p>
          <w:p w14:paraId="20F0CB16" w14:textId="6DF48063" w:rsidR="00013856" w:rsidRPr="00013856" w:rsidRDefault="00E44D38" w:rsidP="00013856">
            <w:pPr>
              <w:spacing w:after="0"/>
              <w:ind w:left="14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 w:eastAsia="sr-Cyrl-CS"/>
              </w:rPr>
              <w:t>(средства општине/републике)</w:t>
            </w:r>
          </w:p>
        </w:tc>
        <w:tc>
          <w:tcPr>
            <w:tcW w:w="80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50ABDE89" w14:textId="77777777" w:rsidR="00013856" w:rsidRPr="00013856" w:rsidRDefault="00013856" w:rsidP="00013856">
            <w:pPr>
              <w:spacing w:after="0"/>
              <w:ind w:left="17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Број бодова</w:t>
            </w:r>
          </w:p>
        </w:tc>
      </w:tr>
      <w:tr w:rsidR="00013856" w:rsidRPr="00013856" w14:paraId="76180877" w14:textId="77777777" w:rsidTr="004C3656">
        <w:trPr>
          <w:trHeight w:val="346"/>
          <w:jc w:val="center"/>
        </w:trPr>
        <w:tc>
          <w:tcPr>
            <w:tcW w:w="4195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498CBA4C" w14:textId="77777777" w:rsidR="00013856" w:rsidRPr="00013856" w:rsidRDefault="00013856" w:rsidP="00013856">
            <w:pPr>
              <w:spacing w:after="0"/>
              <w:ind w:left="22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80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36D3CACE" w14:textId="77777777" w:rsidR="00013856" w:rsidRPr="00013856" w:rsidRDefault="00013856" w:rsidP="00013856">
            <w:pPr>
              <w:spacing w:after="0"/>
              <w:ind w:left="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5</w:t>
            </w:r>
          </w:p>
        </w:tc>
      </w:tr>
      <w:tr w:rsidR="00013856" w:rsidRPr="00013856" w14:paraId="70A6A793" w14:textId="77777777" w:rsidTr="004C3656">
        <w:trPr>
          <w:trHeight w:val="346"/>
          <w:jc w:val="center"/>
        </w:trPr>
        <w:tc>
          <w:tcPr>
            <w:tcW w:w="4195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1309AFF3" w14:textId="77777777" w:rsidR="00013856" w:rsidRPr="00013856" w:rsidRDefault="00013856" w:rsidP="00013856">
            <w:pPr>
              <w:spacing w:after="0" w:line="240" w:lineRule="auto"/>
              <w:ind w:left="22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 xml:space="preserve">Средства су коришћена у последње три године  </w:t>
            </w:r>
          </w:p>
        </w:tc>
        <w:tc>
          <w:tcPr>
            <w:tcW w:w="80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75AFB459" w14:textId="77777777" w:rsidR="00013856" w:rsidRPr="00013856" w:rsidRDefault="00013856" w:rsidP="00013856">
            <w:pPr>
              <w:spacing w:after="0" w:line="240" w:lineRule="auto"/>
              <w:ind w:left="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0</w:t>
            </w:r>
          </w:p>
        </w:tc>
      </w:tr>
      <w:tr w:rsidR="004C3656" w:rsidRPr="00013856" w14:paraId="305F0C5B" w14:textId="77777777" w:rsidTr="004C3656">
        <w:trPr>
          <w:trHeight w:val="346"/>
          <w:jc w:val="center"/>
        </w:trPr>
        <w:tc>
          <w:tcPr>
            <w:tcW w:w="2627" w:type="pct"/>
            <w:tcBorders>
              <w:top w:val="single" w:sz="2" w:space="0" w:color="000000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B8E6CD4" w14:textId="77777777" w:rsidR="004C3656" w:rsidRDefault="004C3656" w:rsidP="0083038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 w:eastAsia="sr-Cyrl-CS"/>
              </w:rPr>
            </w:pPr>
          </w:p>
          <w:p w14:paraId="364CF3FB" w14:textId="77777777" w:rsidR="004C3656" w:rsidRDefault="004C3656" w:rsidP="008303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 w:eastAsia="sr-Cyrl-CS"/>
              </w:rPr>
            </w:pPr>
          </w:p>
          <w:p w14:paraId="438893C0" w14:textId="77777777" w:rsidR="004C3656" w:rsidRPr="00013856" w:rsidRDefault="004C3656" w:rsidP="004C365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</w:p>
        </w:tc>
        <w:tc>
          <w:tcPr>
            <w:tcW w:w="1568" w:type="pct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61A5EBEF" w14:textId="77777777" w:rsidR="004C3656" w:rsidRDefault="004C3656" w:rsidP="0083038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 w:eastAsia="sr-Cyrl-CS"/>
              </w:rPr>
            </w:pPr>
          </w:p>
          <w:p w14:paraId="352A2888" w14:textId="77777777" w:rsidR="004C3656" w:rsidRDefault="004C3656" w:rsidP="008303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 w:eastAsia="sr-Cyrl-CS"/>
              </w:rPr>
            </w:pPr>
            <w:r w:rsidRPr="00CD6339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 w:eastAsia="sr-Cyrl-CS"/>
              </w:rPr>
              <w:t>УКУПАН БРОЈ БОДОВА:</w:t>
            </w:r>
          </w:p>
          <w:p w14:paraId="7EB5C19D" w14:textId="77777777" w:rsidR="004C3656" w:rsidRPr="00013856" w:rsidRDefault="004C3656" w:rsidP="004C365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</w:p>
        </w:tc>
        <w:tc>
          <w:tcPr>
            <w:tcW w:w="80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69991247" w14:textId="4E431627" w:rsidR="004C3656" w:rsidRPr="00013856" w:rsidRDefault="004C3656" w:rsidP="00013856">
            <w:pPr>
              <w:spacing w:after="0" w:line="240" w:lineRule="auto"/>
              <w:ind w:left="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</w:p>
        </w:tc>
      </w:tr>
    </w:tbl>
    <w:p w14:paraId="413B5D51" w14:textId="77777777" w:rsidR="00013856" w:rsidRPr="00013856" w:rsidRDefault="00013856" w:rsidP="00013856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4DA2A862" w14:textId="77777777" w:rsidR="00FC1DB8" w:rsidRDefault="00FC1DB8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729FFAB1" w14:textId="77777777" w:rsidR="00BB6F40" w:rsidRDefault="00BB6F40" w:rsidP="00BB6F40">
      <w:pPr>
        <w:spacing w:after="0" w:line="276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14:paraId="67AAA53D" w14:textId="77777777" w:rsidR="00BB6F40" w:rsidRPr="002918D4" w:rsidRDefault="00BB6F40" w:rsidP="00BB6F40">
      <w:pPr>
        <w:spacing w:after="0" w:line="276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2918D4">
        <w:rPr>
          <w:rFonts w:ascii="Times New Roman" w:eastAsia="Calibri" w:hAnsi="Times New Roman" w:cs="Times New Roman"/>
          <w:sz w:val="24"/>
          <w:szCs w:val="24"/>
          <w:lang w:val="sr-Cyrl-CS"/>
        </w:rPr>
        <w:t>У ____________________</w:t>
      </w:r>
    </w:p>
    <w:p w14:paraId="1891F200" w14:textId="77777777" w:rsidR="00BB6F40" w:rsidRPr="002918D4" w:rsidRDefault="00BB6F40" w:rsidP="00BB6F40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sr-Cyrl-RS"/>
        </w:rPr>
      </w:pPr>
      <w:r w:rsidRPr="002918D4">
        <w:rPr>
          <w:rFonts w:ascii="Times New Roman" w:eastAsia="Calibri" w:hAnsi="Times New Roman" w:cs="Times New Roman"/>
          <w:i/>
          <w:sz w:val="20"/>
          <w:szCs w:val="20"/>
          <w:lang w:val="sr-Cyrl-CS"/>
        </w:rPr>
        <w:t xml:space="preserve">                     (место)</w:t>
      </w:r>
      <w:r w:rsidRPr="002918D4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  </w:t>
      </w:r>
    </w:p>
    <w:p w14:paraId="31FD9F80" w14:textId="77777777" w:rsidR="00BB6F40" w:rsidRPr="002918D4" w:rsidRDefault="00BB6F40" w:rsidP="00BB6F40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sr-Cyrl-RS"/>
        </w:rPr>
      </w:pPr>
    </w:p>
    <w:p w14:paraId="69DCBF80" w14:textId="77777777" w:rsidR="00BB6F40" w:rsidRPr="002918D4" w:rsidRDefault="00BB6F40" w:rsidP="00BB6F40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2918D4">
        <w:rPr>
          <w:rFonts w:ascii="Times New Roman" w:eastAsia="Calibri" w:hAnsi="Times New Roman" w:cs="Times New Roman"/>
          <w:sz w:val="24"/>
          <w:szCs w:val="24"/>
        </w:rPr>
        <w:t>Датум:</w:t>
      </w:r>
      <w:r w:rsidRPr="002918D4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___.___.</w:t>
      </w:r>
      <w:r w:rsidRPr="002918D4">
        <w:rPr>
          <w:rFonts w:ascii="Times New Roman" w:eastAsia="Calibri" w:hAnsi="Times New Roman" w:cs="Times New Roman"/>
          <w:sz w:val="24"/>
          <w:szCs w:val="24"/>
        </w:rPr>
        <w:t>202</w:t>
      </w:r>
      <w:r w:rsidRPr="002918D4">
        <w:rPr>
          <w:rFonts w:ascii="Times New Roman" w:eastAsia="Calibri" w:hAnsi="Times New Roman" w:cs="Times New Roman"/>
          <w:sz w:val="24"/>
          <w:szCs w:val="24"/>
          <w:lang w:val="sr-Cyrl-RS"/>
        </w:rPr>
        <w:t>2</w:t>
      </w:r>
      <w:r w:rsidRPr="002918D4">
        <w:rPr>
          <w:rFonts w:ascii="Times New Roman" w:eastAsia="Calibri" w:hAnsi="Times New Roman" w:cs="Times New Roman"/>
          <w:sz w:val="24"/>
          <w:szCs w:val="24"/>
        </w:rPr>
        <w:t>.</w:t>
      </w:r>
      <w:r w:rsidRPr="002918D4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</w:t>
      </w:r>
      <w:r w:rsidRPr="002918D4">
        <w:rPr>
          <w:rFonts w:ascii="Times New Roman" w:eastAsia="Calibri" w:hAnsi="Times New Roman" w:cs="Times New Roman"/>
          <w:sz w:val="24"/>
          <w:szCs w:val="24"/>
        </w:rPr>
        <w:t>год</w:t>
      </w:r>
      <w:r w:rsidRPr="002918D4">
        <w:rPr>
          <w:rFonts w:ascii="Times New Roman" w:eastAsia="Calibri" w:hAnsi="Times New Roman" w:cs="Times New Roman"/>
          <w:sz w:val="24"/>
          <w:szCs w:val="24"/>
          <w:lang w:val="sr-Cyrl-RS"/>
        </w:rPr>
        <w:t>ине</w:t>
      </w:r>
      <w:r w:rsidRPr="002918D4">
        <w:rPr>
          <w:rFonts w:ascii="Times New Roman" w:eastAsia="Calibri" w:hAnsi="Times New Roman" w:cs="Times New Roman"/>
          <w:sz w:val="24"/>
          <w:szCs w:val="24"/>
        </w:rPr>
        <w:tab/>
      </w:r>
      <w:r w:rsidRPr="002918D4">
        <w:rPr>
          <w:rFonts w:ascii="Times New Roman" w:eastAsia="Calibri" w:hAnsi="Times New Roman" w:cs="Times New Roman"/>
          <w:sz w:val="24"/>
          <w:szCs w:val="24"/>
        </w:rPr>
        <w:tab/>
      </w:r>
      <w:r w:rsidRPr="002918D4">
        <w:rPr>
          <w:rFonts w:ascii="Times New Roman" w:eastAsia="Calibri" w:hAnsi="Times New Roman" w:cs="Times New Roman"/>
          <w:sz w:val="24"/>
          <w:szCs w:val="24"/>
        </w:rPr>
        <w:tab/>
      </w:r>
      <w:r w:rsidRPr="002918D4">
        <w:rPr>
          <w:rFonts w:ascii="Times New Roman" w:eastAsia="Calibri" w:hAnsi="Times New Roman" w:cs="Times New Roman"/>
          <w:sz w:val="24"/>
          <w:szCs w:val="24"/>
        </w:rPr>
        <w:tab/>
      </w:r>
      <w:r w:rsidRPr="002918D4">
        <w:rPr>
          <w:rFonts w:ascii="Times New Roman" w:eastAsia="Calibri" w:hAnsi="Times New Roman" w:cs="Times New Roman"/>
          <w:sz w:val="24"/>
          <w:szCs w:val="24"/>
        </w:rPr>
        <w:tab/>
      </w:r>
      <w:r w:rsidRPr="002918D4">
        <w:rPr>
          <w:rFonts w:ascii="Times New Roman" w:eastAsia="Calibri" w:hAnsi="Times New Roman" w:cs="Times New Roman"/>
          <w:sz w:val="24"/>
          <w:szCs w:val="24"/>
        </w:rPr>
        <w:tab/>
      </w:r>
      <w:r w:rsidRPr="002918D4">
        <w:rPr>
          <w:rFonts w:ascii="Times New Roman" w:eastAsia="Calibri" w:hAnsi="Times New Roman" w:cs="Times New Roman"/>
          <w:sz w:val="24"/>
          <w:szCs w:val="24"/>
        </w:rPr>
        <w:tab/>
      </w:r>
      <w:r w:rsidRPr="002918D4">
        <w:rPr>
          <w:rFonts w:ascii="Times New Roman" w:eastAsia="Calibri" w:hAnsi="Times New Roman" w:cs="Times New Roman"/>
          <w:sz w:val="24"/>
          <w:szCs w:val="24"/>
        </w:rPr>
        <w:tab/>
      </w:r>
      <w:r w:rsidRPr="002918D4">
        <w:rPr>
          <w:rFonts w:ascii="Times New Roman" w:eastAsia="Calibri" w:hAnsi="Times New Roman" w:cs="Times New Roman"/>
          <w:sz w:val="24"/>
          <w:szCs w:val="24"/>
        </w:rPr>
        <w:tab/>
      </w:r>
      <w:r w:rsidRPr="002918D4">
        <w:rPr>
          <w:rFonts w:ascii="Times New Roman" w:eastAsia="Calibri" w:hAnsi="Times New Roman" w:cs="Times New Roman"/>
          <w:sz w:val="24"/>
          <w:szCs w:val="24"/>
        </w:rPr>
        <w:tab/>
      </w:r>
      <w:r w:rsidRPr="002918D4">
        <w:rPr>
          <w:rFonts w:ascii="Times New Roman" w:eastAsia="Calibri" w:hAnsi="Times New Roman" w:cs="Times New Roman"/>
          <w:sz w:val="24"/>
          <w:szCs w:val="24"/>
        </w:rPr>
        <w:tab/>
      </w:r>
      <w:r w:rsidRPr="002918D4">
        <w:rPr>
          <w:rFonts w:ascii="Times New Roman" w:eastAsia="Calibri" w:hAnsi="Times New Roman" w:cs="Times New Roman"/>
          <w:sz w:val="24"/>
          <w:szCs w:val="24"/>
        </w:rPr>
        <w:tab/>
      </w:r>
    </w:p>
    <w:p w14:paraId="54AB6EB6" w14:textId="77777777" w:rsidR="00BB6F40" w:rsidRPr="002918D4" w:rsidRDefault="00BB6F40" w:rsidP="00BB6F40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sr-Cyrl-RS"/>
        </w:rPr>
      </w:pPr>
      <w:r w:rsidRPr="002918D4">
        <w:rPr>
          <w:rFonts w:ascii="Times New Roman" w:eastAsia="Calibri" w:hAnsi="Times New Roman" w:cs="Times New Roman"/>
          <w:sz w:val="24"/>
          <w:szCs w:val="24"/>
        </w:rPr>
        <w:tab/>
      </w:r>
    </w:p>
    <w:tbl>
      <w:tblPr>
        <w:tblStyle w:val="TableGrid"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2"/>
      </w:tblGrid>
      <w:tr w:rsidR="00BB6F40" w:rsidRPr="002918D4" w14:paraId="09F4AC44" w14:textId="77777777" w:rsidTr="00830386">
        <w:trPr>
          <w:trHeight w:val="284"/>
          <w:jc w:val="right"/>
        </w:trPr>
        <w:tc>
          <w:tcPr>
            <w:tcW w:w="3262" w:type="dxa"/>
          </w:tcPr>
          <w:p w14:paraId="4FC31475" w14:textId="77777777" w:rsidR="00BB6F40" w:rsidRPr="002918D4" w:rsidRDefault="00BB6F40" w:rsidP="00830386">
            <w:pPr>
              <w:spacing w:after="160" w:line="259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</w:pPr>
            <w:r w:rsidRPr="002918D4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>Потпис подносиоца пријаве</w:t>
            </w:r>
          </w:p>
        </w:tc>
      </w:tr>
      <w:tr w:rsidR="00BB6F40" w:rsidRPr="002918D4" w14:paraId="68FDFB56" w14:textId="77777777" w:rsidTr="00830386">
        <w:trPr>
          <w:trHeight w:val="585"/>
          <w:jc w:val="right"/>
        </w:trPr>
        <w:tc>
          <w:tcPr>
            <w:tcW w:w="3262" w:type="dxa"/>
          </w:tcPr>
          <w:p w14:paraId="0A81656D" w14:textId="77777777" w:rsidR="00BB6F40" w:rsidRPr="002918D4" w:rsidRDefault="00BB6F40" w:rsidP="00830386">
            <w:pPr>
              <w:spacing w:after="160" w:line="259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</w:pPr>
          </w:p>
          <w:p w14:paraId="211CCD55" w14:textId="77777777" w:rsidR="00BB6F40" w:rsidRPr="002918D4" w:rsidRDefault="00BB6F40" w:rsidP="00830386">
            <w:pPr>
              <w:spacing w:after="160" w:line="259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</w:pPr>
            <w:r w:rsidRPr="002918D4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>_________________________</w:t>
            </w:r>
          </w:p>
        </w:tc>
      </w:tr>
    </w:tbl>
    <w:p w14:paraId="622E72A7" w14:textId="77777777" w:rsidR="00FC1DB8" w:rsidRDefault="00FC1DB8" w:rsidP="00583781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76F26B57" w14:textId="77777777" w:rsidR="002B2F47" w:rsidRDefault="002B2F47" w:rsidP="00583781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4D0CE2BD" w14:textId="77777777" w:rsidR="002B2F47" w:rsidRDefault="002B2F47" w:rsidP="00583781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02634980" w14:textId="77777777" w:rsidR="002B2F47" w:rsidRDefault="002B2F47" w:rsidP="00583781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7E613A14" w14:textId="77777777" w:rsidR="00BB6F40" w:rsidRDefault="00BB6F40" w:rsidP="00583781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72FE131D" w14:textId="77777777" w:rsidR="00BB6F40" w:rsidRDefault="00BB6F40" w:rsidP="00583781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18303780" w14:textId="77777777" w:rsidR="00BB6F40" w:rsidRDefault="00BB6F40" w:rsidP="00583781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0CCDD5A3" w14:textId="77777777" w:rsidR="00BB6F40" w:rsidRDefault="00BB6F40" w:rsidP="00583781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4F89812A" w14:textId="77777777" w:rsidR="00BB6F40" w:rsidRDefault="00BB6F40" w:rsidP="00583781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692D15E0" w14:textId="77777777" w:rsidR="00BB6F40" w:rsidRDefault="00BB6F40" w:rsidP="00583781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01AD289E" w14:textId="77777777" w:rsidR="00BB6F40" w:rsidRDefault="00BB6F40" w:rsidP="00583781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36076900" w14:textId="77777777" w:rsidR="002B2F47" w:rsidRDefault="002B2F47" w:rsidP="00583781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tbl>
      <w:tblPr>
        <w:tblW w:w="5000" w:type="pct"/>
        <w:jc w:val="center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5353"/>
        <w:gridCol w:w="3193"/>
        <w:gridCol w:w="1642"/>
      </w:tblGrid>
      <w:tr w:rsidR="002B0B03" w:rsidRPr="00013856" w14:paraId="778385AD" w14:textId="77777777" w:rsidTr="00583781">
        <w:trPr>
          <w:trHeight w:val="667"/>
          <w:jc w:val="center"/>
        </w:trPr>
        <w:tc>
          <w:tcPr>
            <w:tcW w:w="5000" w:type="pct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BDD6EE"/>
          </w:tcPr>
          <w:p w14:paraId="1EDF4C6C" w14:textId="5C7400CA" w:rsidR="002B0B03" w:rsidRPr="00013856" w:rsidRDefault="002B0B03" w:rsidP="00897092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 w:eastAsia="sr-Cyrl-CS"/>
              </w:rPr>
              <w:lastRenderedPageBreak/>
              <w:t xml:space="preserve">Набавка и  инсталација котлова на </w:t>
            </w:r>
            <w:r w:rsidR="0089709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 w:eastAsia="sr-Cyrl-CS"/>
              </w:rPr>
              <w:t>биомасу (дрвни пелет, брикет, сечка)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 w:eastAsia="sr-Cyrl-CS"/>
              </w:rPr>
              <w:t xml:space="preserve">, грејача простора, или замена постојећег грејача простора (котао или пећ) ефикаснијим и замена постојеће или </w:t>
            </w:r>
            <w:r w:rsidRPr="00013856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 w:eastAsia="sr-Cyrl-CS"/>
              </w:rPr>
              <w:t>уградња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 w:eastAsia="sr-Cyrl-CS"/>
              </w:rPr>
              <w:t xml:space="preserve"> нове</w:t>
            </w:r>
            <w:r w:rsidRPr="00013856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 w:eastAsia="sr-Cyrl-CS"/>
              </w:rPr>
              <w:t xml:space="preserve"> цевне мреже, грејних тела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 w:eastAsia="sr-Cyrl-CS"/>
              </w:rPr>
              <w:t>-радијатора и пратећег прибора за породичне куће и станове</w:t>
            </w:r>
          </w:p>
        </w:tc>
      </w:tr>
      <w:tr w:rsidR="002B0B03" w:rsidRPr="00013856" w14:paraId="67FDDFAD" w14:textId="77777777" w:rsidTr="00583781">
        <w:trPr>
          <w:trHeight w:val="281"/>
          <w:jc w:val="center"/>
        </w:trPr>
        <w:tc>
          <w:tcPr>
            <w:tcW w:w="5000" w:type="pct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0BAC31C4" w14:textId="77777777" w:rsidR="002B0B03" w:rsidRPr="00013856" w:rsidRDefault="002B0B03" w:rsidP="005E4CE8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</w:p>
        </w:tc>
      </w:tr>
      <w:tr w:rsidR="002B0B03" w:rsidRPr="00013856" w14:paraId="394C8A00" w14:textId="77777777" w:rsidTr="00583781">
        <w:trPr>
          <w:trHeight w:val="410"/>
          <w:jc w:val="center"/>
        </w:trPr>
        <w:tc>
          <w:tcPr>
            <w:tcW w:w="4194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117AE7E3" w14:textId="77777777" w:rsidR="002B0B03" w:rsidRPr="00013856" w:rsidRDefault="002B0B03" w:rsidP="005E4CE8">
            <w:pPr>
              <w:spacing w:after="0"/>
              <w:ind w:left="14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 w:eastAsia="sr-Cyrl-CS"/>
              </w:rPr>
              <w:t>Постојећи начин грејања на</w:t>
            </w:r>
          </w:p>
        </w:tc>
        <w:tc>
          <w:tcPr>
            <w:tcW w:w="80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331EA27E" w14:textId="77777777" w:rsidR="002B0B03" w:rsidRPr="00013856" w:rsidRDefault="002B0B03" w:rsidP="005E4CE8">
            <w:pPr>
              <w:spacing w:after="0"/>
              <w:ind w:left="17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Број бодова</w:t>
            </w:r>
          </w:p>
        </w:tc>
      </w:tr>
      <w:tr w:rsidR="002B0B03" w:rsidRPr="00013856" w14:paraId="76C1403C" w14:textId="77777777" w:rsidTr="00583781">
        <w:trPr>
          <w:trHeight w:val="346"/>
          <w:jc w:val="center"/>
        </w:trPr>
        <w:tc>
          <w:tcPr>
            <w:tcW w:w="4194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4856EDC1" w14:textId="77777777" w:rsidR="002B0B03" w:rsidRPr="00013856" w:rsidRDefault="002B0B03" w:rsidP="005E4CE8">
            <w:pPr>
              <w:spacing w:after="0"/>
              <w:ind w:left="22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 xml:space="preserve">Угаљ / лож уље / мазут </w:t>
            </w:r>
          </w:p>
        </w:tc>
        <w:tc>
          <w:tcPr>
            <w:tcW w:w="80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49EBD117" w14:textId="77777777" w:rsidR="002B0B03" w:rsidRPr="00013856" w:rsidRDefault="002B0B03" w:rsidP="005E4CE8">
            <w:pPr>
              <w:spacing w:after="0"/>
              <w:ind w:left="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50</w:t>
            </w:r>
          </w:p>
        </w:tc>
      </w:tr>
      <w:tr w:rsidR="002B0B03" w:rsidRPr="00013856" w14:paraId="4EDDDCB6" w14:textId="77777777" w:rsidTr="00583781">
        <w:trPr>
          <w:trHeight w:val="343"/>
          <w:jc w:val="center"/>
        </w:trPr>
        <w:tc>
          <w:tcPr>
            <w:tcW w:w="4194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6ECA38AD" w14:textId="77777777" w:rsidR="002B0B03" w:rsidRPr="00013856" w:rsidRDefault="002B0B03" w:rsidP="005E4CE8">
            <w:pPr>
              <w:spacing w:after="0"/>
              <w:ind w:left="22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Електрична енергија</w:t>
            </w:r>
          </w:p>
        </w:tc>
        <w:tc>
          <w:tcPr>
            <w:tcW w:w="80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5EED40DA" w14:textId="77777777" w:rsidR="002B0B03" w:rsidRPr="00013856" w:rsidRDefault="002B0B03" w:rsidP="005E4CE8">
            <w:pPr>
              <w:spacing w:after="0"/>
              <w:ind w:left="27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40</w:t>
            </w:r>
          </w:p>
        </w:tc>
      </w:tr>
      <w:tr w:rsidR="002B0B03" w:rsidRPr="00013856" w14:paraId="070F1CDB" w14:textId="77777777" w:rsidTr="00583781">
        <w:trPr>
          <w:trHeight w:val="346"/>
          <w:jc w:val="center"/>
        </w:trPr>
        <w:tc>
          <w:tcPr>
            <w:tcW w:w="4194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30691313" w14:textId="77777777" w:rsidR="002B0B03" w:rsidRPr="00013856" w:rsidRDefault="002B0B03" w:rsidP="005E4CE8">
            <w:pPr>
              <w:spacing w:after="0"/>
              <w:ind w:left="14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Дрво</w:t>
            </w:r>
          </w:p>
        </w:tc>
        <w:tc>
          <w:tcPr>
            <w:tcW w:w="80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4A0D9B64" w14:textId="77777777" w:rsidR="002B0B03" w:rsidRPr="00013856" w:rsidRDefault="002B0B03" w:rsidP="005E4CE8">
            <w:pPr>
              <w:spacing w:after="0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20</w:t>
            </w:r>
          </w:p>
        </w:tc>
      </w:tr>
      <w:tr w:rsidR="002B0B03" w:rsidRPr="00013856" w14:paraId="06DCC6F0" w14:textId="77777777" w:rsidTr="00583781">
        <w:trPr>
          <w:trHeight w:val="353"/>
          <w:jc w:val="center"/>
        </w:trPr>
        <w:tc>
          <w:tcPr>
            <w:tcW w:w="4194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69D2A2A5" w14:textId="77777777" w:rsidR="002B0B03" w:rsidRPr="00013856" w:rsidRDefault="002B0B03" w:rsidP="005E4CE8">
            <w:pPr>
              <w:spacing w:after="0"/>
              <w:ind w:left="14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Природни гас / пелет / даљинско грејање</w:t>
            </w:r>
          </w:p>
        </w:tc>
        <w:tc>
          <w:tcPr>
            <w:tcW w:w="80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50B690C5" w14:textId="77777777" w:rsidR="002B0B03" w:rsidRPr="00013856" w:rsidRDefault="002B0B03" w:rsidP="005E4CE8">
            <w:pPr>
              <w:spacing w:after="0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5</w:t>
            </w:r>
          </w:p>
        </w:tc>
      </w:tr>
      <w:tr w:rsidR="002B0B03" w:rsidRPr="00013856" w14:paraId="4F8FEF33" w14:textId="77777777" w:rsidTr="00583781">
        <w:trPr>
          <w:trHeight w:val="353"/>
          <w:jc w:val="center"/>
        </w:trPr>
        <w:tc>
          <w:tcPr>
            <w:tcW w:w="5000" w:type="pct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5EC891D8" w14:textId="77777777" w:rsidR="002B0B03" w:rsidRPr="00013856" w:rsidRDefault="002B0B03" w:rsidP="005E4CE8">
            <w:pPr>
              <w:spacing w:after="0" w:line="240" w:lineRule="auto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</w:p>
        </w:tc>
      </w:tr>
      <w:tr w:rsidR="002B0B03" w:rsidRPr="00013856" w14:paraId="3698C8E9" w14:textId="77777777" w:rsidTr="00583781">
        <w:trPr>
          <w:trHeight w:val="389"/>
          <w:jc w:val="center"/>
        </w:trPr>
        <w:tc>
          <w:tcPr>
            <w:tcW w:w="4194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5FD8484C" w14:textId="77777777" w:rsidR="002B0B03" w:rsidRPr="00013856" w:rsidRDefault="002B0B03" w:rsidP="005E4CE8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 w:eastAsia="sr-Cyrl-CS"/>
              </w:rPr>
              <w:t>Постојеће карактеристике спољне столарије</w:t>
            </w:r>
          </w:p>
        </w:tc>
        <w:tc>
          <w:tcPr>
            <w:tcW w:w="80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075A8479" w14:textId="77777777" w:rsidR="002B0B03" w:rsidRPr="00013856" w:rsidRDefault="002B0B03" w:rsidP="005E4CE8">
            <w:pPr>
              <w:spacing w:after="0"/>
              <w:ind w:left="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Број бодова</w:t>
            </w:r>
          </w:p>
        </w:tc>
      </w:tr>
      <w:tr w:rsidR="002B0B03" w:rsidRPr="00013856" w14:paraId="67EEB159" w14:textId="77777777" w:rsidTr="00583781">
        <w:trPr>
          <w:trHeight w:val="338"/>
          <w:jc w:val="center"/>
        </w:trPr>
        <w:tc>
          <w:tcPr>
            <w:tcW w:w="4194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1E6059E7" w14:textId="77777777" w:rsidR="002B0B03" w:rsidRPr="00013856" w:rsidRDefault="002B0B03" w:rsidP="005E4CE8">
            <w:pPr>
              <w:spacing w:after="0"/>
              <w:ind w:left="7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Дрвени, једноструки са једним стаклом</w:t>
            </w:r>
          </w:p>
        </w:tc>
        <w:tc>
          <w:tcPr>
            <w:tcW w:w="80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7165C2CA" w14:textId="77777777" w:rsidR="002B0B03" w:rsidRPr="00013856" w:rsidRDefault="002B0B03" w:rsidP="005E4CE8">
            <w:pPr>
              <w:spacing w:after="0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5</w:t>
            </w:r>
          </w:p>
        </w:tc>
      </w:tr>
      <w:tr w:rsidR="002B0B03" w:rsidRPr="00013856" w14:paraId="4FC90CE5" w14:textId="77777777" w:rsidTr="00583781">
        <w:trPr>
          <w:trHeight w:val="338"/>
          <w:jc w:val="center"/>
        </w:trPr>
        <w:tc>
          <w:tcPr>
            <w:tcW w:w="4194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4B1687CF" w14:textId="77777777" w:rsidR="002B0B03" w:rsidRPr="00013856" w:rsidRDefault="002B0B03" w:rsidP="005E4CE8">
            <w:pPr>
              <w:spacing w:after="0" w:line="240" w:lineRule="auto"/>
              <w:ind w:left="7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Дрвени, двоструки са размакнутим крилима</w:t>
            </w:r>
          </w:p>
        </w:tc>
        <w:tc>
          <w:tcPr>
            <w:tcW w:w="80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3A65004B" w14:textId="77777777" w:rsidR="002B0B03" w:rsidRPr="00013856" w:rsidRDefault="002B0B03" w:rsidP="005E4CE8">
            <w:pPr>
              <w:spacing w:after="0" w:line="240" w:lineRule="auto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10</w:t>
            </w:r>
          </w:p>
        </w:tc>
      </w:tr>
      <w:tr w:rsidR="002B0B03" w:rsidRPr="00013856" w14:paraId="4DBB4387" w14:textId="77777777" w:rsidTr="00583781">
        <w:trPr>
          <w:trHeight w:val="346"/>
          <w:jc w:val="center"/>
        </w:trPr>
        <w:tc>
          <w:tcPr>
            <w:tcW w:w="4194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6F008A40" w14:textId="77777777" w:rsidR="002B0B03" w:rsidRPr="00013856" w:rsidRDefault="002B0B03" w:rsidP="005E4CE8">
            <w:pPr>
              <w:spacing w:after="0"/>
              <w:ind w:left="7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Дрвени, једноструки са дуплим стаклом или вакум стаклом</w:t>
            </w:r>
          </w:p>
        </w:tc>
        <w:tc>
          <w:tcPr>
            <w:tcW w:w="80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02C4AA05" w14:textId="77777777" w:rsidR="002B0B03" w:rsidRPr="00013856" w:rsidRDefault="002B0B03" w:rsidP="005E4CE8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15</w:t>
            </w:r>
          </w:p>
        </w:tc>
      </w:tr>
      <w:tr w:rsidR="002B0B03" w:rsidRPr="00013856" w14:paraId="035EDCE4" w14:textId="77777777" w:rsidTr="00583781">
        <w:trPr>
          <w:trHeight w:val="346"/>
          <w:jc w:val="center"/>
        </w:trPr>
        <w:tc>
          <w:tcPr>
            <w:tcW w:w="4194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241A775A" w14:textId="77777777" w:rsidR="002B0B03" w:rsidRPr="00013856" w:rsidRDefault="002B0B03" w:rsidP="005E4CE8">
            <w:pPr>
              <w:spacing w:after="0" w:line="240" w:lineRule="auto"/>
              <w:ind w:left="7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 xml:space="preserve">ПВЦ, алуминијум </w:t>
            </w:r>
          </w:p>
        </w:tc>
        <w:tc>
          <w:tcPr>
            <w:tcW w:w="80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266171FE" w14:textId="77777777" w:rsidR="002B0B03" w:rsidRPr="00013856" w:rsidRDefault="002B0B03" w:rsidP="005E4CE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20</w:t>
            </w:r>
          </w:p>
        </w:tc>
      </w:tr>
      <w:tr w:rsidR="002B0B03" w:rsidRPr="00013856" w14:paraId="433335E9" w14:textId="77777777" w:rsidTr="00583781">
        <w:trPr>
          <w:trHeight w:val="346"/>
          <w:jc w:val="center"/>
        </w:trPr>
        <w:tc>
          <w:tcPr>
            <w:tcW w:w="5000" w:type="pct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694CD278" w14:textId="77777777" w:rsidR="002B0B03" w:rsidRPr="00013856" w:rsidRDefault="002B0B03" w:rsidP="005E4CE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</w:p>
        </w:tc>
      </w:tr>
      <w:tr w:rsidR="002B0B03" w:rsidRPr="00013856" w14:paraId="10A68D9A" w14:textId="77777777" w:rsidTr="00583781">
        <w:trPr>
          <w:trHeight w:val="389"/>
          <w:jc w:val="center"/>
        </w:trPr>
        <w:tc>
          <w:tcPr>
            <w:tcW w:w="4194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1EA81033" w14:textId="77777777" w:rsidR="002B0B03" w:rsidRPr="00013856" w:rsidRDefault="002B0B03" w:rsidP="005E4CE8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 w:eastAsia="sr-Cyrl-CS"/>
              </w:rPr>
              <w:t>Постојеће стање у погледу термичке изолације објекта</w:t>
            </w:r>
          </w:p>
        </w:tc>
        <w:tc>
          <w:tcPr>
            <w:tcW w:w="80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3082453A" w14:textId="77777777" w:rsidR="002B0B03" w:rsidRPr="00013856" w:rsidRDefault="002B0B03" w:rsidP="005E4CE8">
            <w:pPr>
              <w:spacing w:after="0"/>
              <w:ind w:left="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Број бодова</w:t>
            </w:r>
          </w:p>
        </w:tc>
      </w:tr>
      <w:tr w:rsidR="002B0B03" w:rsidRPr="00013856" w14:paraId="4A57786C" w14:textId="77777777" w:rsidTr="00583781">
        <w:trPr>
          <w:trHeight w:val="338"/>
          <w:jc w:val="center"/>
        </w:trPr>
        <w:tc>
          <w:tcPr>
            <w:tcW w:w="4194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60930404" w14:textId="77777777" w:rsidR="002B0B03" w:rsidRPr="00013856" w:rsidRDefault="002B0B03" w:rsidP="005E4CE8">
            <w:pPr>
              <w:spacing w:after="0"/>
              <w:ind w:left="7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 xml:space="preserve">Спољни зидови и кров без термичке изолације </w:t>
            </w:r>
          </w:p>
        </w:tc>
        <w:tc>
          <w:tcPr>
            <w:tcW w:w="80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030DFAB4" w14:textId="77777777" w:rsidR="002B0B03" w:rsidRPr="00013856" w:rsidRDefault="002B0B03" w:rsidP="005E4CE8">
            <w:pPr>
              <w:spacing w:after="0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5</w:t>
            </w:r>
          </w:p>
        </w:tc>
      </w:tr>
      <w:tr w:rsidR="002B0B03" w:rsidRPr="00013856" w14:paraId="05C9ACCD" w14:textId="77777777" w:rsidTr="00583781">
        <w:trPr>
          <w:trHeight w:val="346"/>
          <w:jc w:val="center"/>
        </w:trPr>
        <w:tc>
          <w:tcPr>
            <w:tcW w:w="4194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18B3A773" w14:textId="77777777" w:rsidR="002B0B03" w:rsidRPr="00013856" w:rsidRDefault="002B0B03" w:rsidP="005E4CE8">
            <w:pPr>
              <w:spacing w:after="0"/>
              <w:ind w:left="7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80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3F2B9396" w14:textId="77777777" w:rsidR="002B0B03" w:rsidRPr="00013856" w:rsidRDefault="002B0B03" w:rsidP="005E4CE8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10</w:t>
            </w:r>
          </w:p>
        </w:tc>
      </w:tr>
      <w:tr w:rsidR="002B0B03" w:rsidRPr="00013856" w14:paraId="70B284EC" w14:textId="77777777" w:rsidTr="00583781">
        <w:trPr>
          <w:trHeight w:val="346"/>
          <w:jc w:val="center"/>
        </w:trPr>
        <w:tc>
          <w:tcPr>
            <w:tcW w:w="4194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24F6D6A4" w14:textId="77777777" w:rsidR="002B0B03" w:rsidRPr="00013856" w:rsidRDefault="002B0B03" w:rsidP="005E4CE8">
            <w:pPr>
              <w:spacing w:after="0" w:line="240" w:lineRule="auto"/>
              <w:ind w:left="7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Спољни зидови са а кров без термичке изолације</w:t>
            </w:r>
          </w:p>
        </w:tc>
        <w:tc>
          <w:tcPr>
            <w:tcW w:w="80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2C9524D3" w14:textId="77777777" w:rsidR="002B0B03" w:rsidRPr="00013856" w:rsidRDefault="002B0B03" w:rsidP="005E4CE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15</w:t>
            </w:r>
          </w:p>
        </w:tc>
      </w:tr>
      <w:tr w:rsidR="002B0B03" w:rsidRPr="00013856" w14:paraId="6E2DA573" w14:textId="77777777" w:rsidTr="00583781">
        <w:trPr>
          <w:trHeight w:val="346"/>
          <w:jc w:val="center"/>
        </w:trPr>
        <w:tc>
          <w:tcPr>
            <w:tcW w:w="4194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0BA23C83" w14:textId="77777777" w:rsidR="002B0B03" w:rsidRPr="00013856" w:rsidRDefault="002B0B03" w:rsidP="005E4CE8">
            <w:pPr>
              <w:spacing w:after="0" w:line="240" w:lineRule="auto"/>
              <w:ind w:left="7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Спољни зидови и кров са термичком изолацијом</w:t>
            </w:r>
          </w:p>
        </w:tc>
        <w:tc>
          <w:tcPr>
            <w:tcW w:w="80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69F81AEB" w14:textId="77777777" w:rsidR="002B0B03" w:rsidRPr="00013856" w:rsidRDefault="002B0B03" w:rsidP="005E4CE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20</w:t>
            </w:r>
          </w:p>
        </w:tc>
      </w:tr>
      <w:tr w:rsidR="002B0B03" w:rsidRPr="00013856" w14:paraId="406C7861" w14:textId="77777777" w:rsidTr="00583781">
        <w:trPr>
          <w:trHeight w:val="281"/>
          <w:jc w:val="center"/>
        </w:trPr>
        <w:tc>
          <w:tcPr>
            <w:tcW w:w="5000" w:type="pct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6831252F" w14:textId="77777777" w:rsidR="002B0B03" w:rsidRPr="00013856" w:rsidRDefault="002B0B03" w:rsidP="005E4CE8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</w:p>
        </w:tc>
      </w:tr>
      <w:tr w:rsidR="002B0B03" w:rsidRPr="00013856" w14:paraId="5A9A9679" w14:textId="77777777" w:rsidTr="00583781">
        <w:trPr>
          <w:trHeight w:val="410"/>
          <w:jc w:val="center"/>
        </w:trPr>
        <w:tc>
          <w:tcPr>
            <w:tcW w:w="4194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1C530831" w14:textId="77777777" w:rsidR="002B0B03" w:rsidRPr="00013856" w:rsidRDefault="002B0B03" w:rsidP="005E4CE8">
            <w:pPr>
              <w:spacing w:after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sr-Cyrl-CS"/>
              </w:rPr>
              <w:t>К фактор заузетости површине за станове</w:t>
            </w:r>
          </w:p>
          <w:p w14:paraId="386E094E" w14:textId="1318FCFA" w:rsidR="002B0B03" w:rsidRPr="00013856" w:rsidRDefault="002B0B03" w:rsidP="005E4CE8">
            <w:pPr>
              <w:spacing w:after="0"/>
              <w:ind w:left="14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К фактор заузетости површине, који представља количник укупне површине стамбеног објекта (</w:t>
            </w:r>
            <w:r w:rsidR="002B2F47" w:rsidRPr="002B2F47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из Решења о порезу на имовину - пореске пријаве</w:t>
            </w: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) и броја корисника тог објекта.</w:t>
            </w:r>
          </w:p>
        </w:tc>
        <w:tc>
          <w:tcPr>
            <w:tcW w:w="80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7067D671" w14:textId="77777777" w:rsidR="002B0B03" w:rsidRPr="00013856" w:rsidRDefault="002B0B03" w:rsidP="005E4CE8">
            <w:pPr>
              <w:spacing w:after="0"/>
              <w:ind w:left="17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Број бодова</w:t>
            </w:r>
          </w:p>
        </w:tc>
      </w:tr>
      <w:tr w:rsidR="002B0B03" w:rsidRPr="00013856" w14:paraId="4EC79245" w14:textId="77777777" w:rsidTr="00583781">
        <w:trPr>
          <w:trHeight w:val="346"/>
          <w:jc w:val="center"/>
        </w:trPr>
        <w:tc>
          <w:tcPr>
            <w:tcW w:w="4194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778B8FAC" w14:textId="77777777" w:rsidR="002B0B03" w:rsidRPr="00013856" w:rsidRDefault="002B0B03" w:rsidP="005E4CE8">
            <w:pPr>
              <w:spacing w:after="0"/>
              <w:ind w:left="22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 xml:space="preserve">К&lt;10 </w:t>
            </w:r>
          </w:p>
        </w:tc>
        <w:tc>
          <w:tcPr>
            <w:tcW w:w="80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4013B305" w14:textId="77777777" w:rsidR="002B0B03" w:rsidRPr="00013856" w:rsidRDefault="002B0B03" w:rsidP="005E4CE8">
            <w:pPr>
              <w:spacing w:after="0"/>
              <w:ind w:left="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5</w:t>
            </w:r>
          </w:p>
        </w:tc>
      </w:tr>
      <w:tr w:rsidR="002B0B03" w:rsidRPr="00013856" w14:paraId="26D277F4" w14:textId="77777777" w:rsidTr="00583781">
        <w:trPr>
          <w:trHeight w:val="346"/>
          <w:jc w:val="center"/>
        </w:trPr>
        <w:tc>
          <w:tcPr>
            <w:tcW w:w="4194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59433788" w14:textId="77777777" w:rsidR="002B0B03" w:rsidRPr="00013856" w:rsidRDefault="002B0B03" w:rsidP="005E4CE8">
            <w:pPr>
              <w:spacing w:after="0" w:line="240" w:lineRule="auto"/>
              <w:ind w:left="22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10≤К&lt;12,5</w:t>
            </w:r>
          </w:p>
        </w:tc>
        <w:tc>
          <w:tcPr>
            <w:tcW w:w="80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02B64DC7" w14:textId="77777777" w:rsidR="002B0B03" w:rsidRPr="00013856" w:rsidRDefault="002B0B03" w:rsidP="005E4CE8">
            <w:pPr>
              <w:spacing w:after="0" w:line="240" w:lineRule="auto"/>
              <w:ind w:left="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4,5</w:t>
            </w:r>
          </w:p>
        </w:tc>
      </w:tr>
      <w:tr w:rsidR="002B0B03" w:rsidRPr="00013856" w14:paraId="1B04935F" w14:textId="77777777" w:rsidTr="00583781">
        <w:trPr>
          <w:trHeight w:val="343"/>
          <w:jc w:val="center"/>
        </w:trPr>
        <w:tc>
          <w:tcPr>
            <w:tcW w:w="4194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73508902" w14:textId="77777777" w:rsidR="002B0B03" w:rsidRPr="00013856" w:rsidRDefault="002B0B03" w:rsidP="005E4CE8">
            <w:pPr>
              <w:spacing w:after="0"/>
              <w:ind w:left="22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 xml:space="preserve">12,5≤К&lt;15 </w:t>
            </w:r>
          </w:p>
        </w:tc>
        <w:tc>
          <w:tcPr>
            <w:tcW w:w="80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73A4F980" w14:textId="77777777" w:rsidR="002B0B03" w:rsidRPr="00013856" w:rsidRDefault="002B0B03" w:rsidP="005E4CE8">
            <w:pPr>
              <w:spacing w:after="0"/>
              <w:ind w:left="27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4</w:t>
            </w:r>
          </w:p>
        </w:tc>
      </w:tr>
      <w:tr w:rsidR="002B0B03" w:rsidRPr="00013856" w14:paraId="79CF2BCD" w14:textId="77777777" w:rsidTr="00583781">
        <w:trPr>
          <w:trHeight w:val="346"/>
          <w:jc w:val="center"/>
        </w:trPr>
        <w:tc>
          <w:tcPr>
            <w:tcW w:w="4194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19965E55" w14:textId="77777777" w:rsidR="002B0B03" w:rsidRPr="00013856" w:rsidRDefault="002B0B03" w:rsidP="005E4CE8">
            <w:pPr>
              <w:spacing w:after="0"/>
              <w:ind w:left="14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 xml:space="preserve">15≤К&lt;17,5 </w:t>
            </w:r>
          </w:p>
        </w:tc>
        <w:tc>
          <w:tcPr>
            <w:tcW w:w="80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38ADACE9" w14:textId="77777777" w:rsidR="002B0B03" w:rsidRPr="00013856" w:rsidRDefault="002B0B03" w:rsidP="005E4CE8">
            <w:pPr>
              <w:spacing w:after="0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3,5</w:t>
            </w:r>
          </w:p>
        </w:tc>
      </w:tr>
      <w:tr w:rsidR="002B0B03" w:rsidRPr="00013856" w14:paraId="098DA5CE" w14:textId="77777777" w:rsidTr="00583781">
        <w:trPr>
          <w:trHeight w:val="353"/>
          <w:jc w:val="center"/>
        </w:trPr>
        <w:tc>
          <w:tcPr>
            <w:tcW w:w="4194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1BD04A6A" w14:textId="77777777" w:rsidR="002B0B03" w:rsidRPr="00013856" w:rsidRDefault="002B0B03" w:rsidP="005E4CE8">
            <w:pPr>
              <w:spacing w:after="0" w:line="240" w:lineRule="auto"/>
              <w:ind w:left="14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17,5≤К&lt;20</w:t>
            </w:r>
          </w:p>
        </w:tc>
        <w:tc>
          <w:tcPr>
            <w:tcW w:w="80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20C39090" w14:textId="77777777" w:rsidR="002B0B03" w:rsidRPr="00013856" w:rsidRDefault="002B0B03" w:rsidP="005E4CE8">
            <w:pPr>
              <w:spacing w:after="0" w:line="240" w:lineRule="auto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3</w:t>
            </w:r>
          </w:p>
        </w:tc>
      </w:tr>
      <w:tr w:rsidR="002B0B03" w:rsidRPr="00013856" w14:paraId="20C39877" w14:textId="77777777" w:rsidTr="00583781">
        <w:trPr>
          <w:trHeight w:val="353"/>
          <w:jc w:val="center"/>
        </w:trPr>
        <w:tc>
          <w:tcPr>
            <w:tcW w:w="4194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1A1E79E0" w14:textId="77777777" w:rsidR="002B0B03" w:rsidRPr="00013856" w:rsidRDefault="002B0B03" w:rsidP="005E4CE8">
            <w:pPr>
              <w:spacing w:after="0"/>
              <w:ind w:left="14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 xml:space="preserve">20≤К≤22,5 </w:t>
            </w:r>
          </w:p>
        </w:tc>
        <w:tc>
          <w:tcPr>
            <w:tcW w:w="80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1E363608" w14:textId="77777777" w:rsidR="002B0B03" w:rsidRPr="00013856" w:rsidRDefault="002B0B03" w:rsidP="005E4CE8">
            <w:pPr>
              <w:spacing w:after="0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2,5</w:t>
            </w:r>
          </w:p>
        </w:tc>
      </w:tr>
      <w:tr w:rsidR="002B0B03" w:rsidRPr="00013856" w14:paraId="621557DB" w14:textId="77777777" w:rsidTr="00583781">
        <w:trPr>
          <w:trHeight w:val="353"/>
          <w:jc w:val="center"/>
        </w:trPr>
        <w:tc>
          <w:tcPr>
            <w:tcW w:w="4194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0ABCD29E" w14:textId="77777777" w:rsidR="002B0B03" w:rsidRPr="00013856" w:rsidRDefault="002B0B03" w:rsidP="005E4CE8">
            <w:pPr>
              <w:spacing w:after="0" w:line="240" w:lineRule="auto"/>
              <w:ind w:left="14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22,5≤К≤25</w:t>
            </w:r>
          </w:p>
        </w:tc>
        <w:tc>
          <w:tcPr>
            <w:tcW w:w="80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08E8B285" w14:textId="77777777" w:rsidR="002B0B03" w:rsidRPr="00013856" w:rsidRDefault="002B0B03" w:rsidP="005E4CE8">
            <w:pPr>
              <w:spacing w:after="0" w:line="240" w:lineRule="auto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2</w:t>
            </w:r>
          </w:p>
        </w:tc>
      </w:tr>
      <w:tr w:rsidR="002B0B03" w:rsidRPr="00013856" w14:paraId="731DBF35" w14:textId="77777777" w:rsidTr="00583781">
        <w:trPr>
          <w:trHeight w:val="353"/>
          <w:jc w:val="center"/>
        </w:trPr>
        <w:tc>
          <w:tcPr>
            <w:tcW w:w="4194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67D84798" w14:textId="77777777" w:rsidR="002B0B03" w:rsidRPr="00013856" w:rsidRDefault="002B0B03" w:rsidP="005E4CE8">
            <w:pPr>
              <w:spacing w:after="0" w:line="240" w:lineRule="auto"/>
              <w:ind w:left="14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К&gt;25</w:t>
            </w:r>
          </w:p>
        </w:tc>
        <w:tc>
          <w:tcPr>
            <w:tcW w:w="80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6F3F86A8" w14:textId="77777777" w:rsidR="002B0B03" w:rsidRPr="00013856" w:rsidRDefault="002B0B03" w:rsidP="005E4CE8">
            <w:pPr>
              <w:spacing w:after="0" w:line="240" w:lineRule="auto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1</w:t>
            </w:r>
          </w:p>
        </w:tc>
      </w:tr>
      <w:tr w:rsidR="00766B40" w:rsidRPr="00013856" w14:paraId="46D21AA7" w14:textId="77777777" w:rsidTr="00583781">
        <w:trPr>
          <w:trHeight w:val="353"/>
          <w:jc w:val="center"/>
        </w:trPr>
        <w:tc>
          <w:tcPr>
            <w:tcW w:w="4194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3F40E75A" w14:textId="17151F50" w:rsidR="00766B40" w:rsidRPr="00013856" w:rsidRDefault="00527CF4" w:rsidP="005E4CE8">
            <w:pPr>
              <w:spacing w:after="0" w:line="240" w:lineRule="auto"/>
              <w:ind w:left="14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RS" w:eastAsia="sr-Cyrl-CS"/>
              </w:rPr>
              <w:t>Уколико на адреси стамбеног објекта за који се подноси пријава нико не станује</w:t>
            </w:r>
          </w:p>
        </w:tc>
        <w:tc>
          <w:tcPr>
            <w:tcW w:w="80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37F82C8E" w14:textId="2DBAAF2D" w:rsidR="00766B40" w:rsidRPr="00013856" w:rsidRDefault="00766B40" w:rsidP="005E4CE8">
            <w:pPr>
              <w:spacing w:after="0" w:line="240" w:lineRule="auto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RS" w:eastAsia="sr-Cyrl-CS"/>
              </w:rPr>
              <w:t>0</w:t>
            </w:r>
          </w:p>
        </w:tc>
      </w:tr>
      <w:tr w:rsidR="002B0B03" w:rsidRPr="00013856" w14:paraId="660927D2" w14:textId="77777777" w:rsidTr="00583781">
        <w:trPr>
          <w:trHeight w:val="353"/>
          <w:jc w:val="center"/>
        </w:trPr>
        <w:tc>
          <w:tcPr>
            <w:tcW w:w="5000" w:type="pct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573D4EE9" w14:textId="77777777" w:rsidR="002B0B03" w:rsidRPr="00013856" w:rsidRDefault="002B0B03" w:rsidP="005E4CE8">
            <w:pPr>
              <w:spacing w:after="0" w:line="240" w:lineRule="auto"/>
              <w:ind w:left="13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</w:p>
        </w:tc>
      </w:tr>
      <w:tr w:rsidR="002B0B03" w:rsidRPr="00013856" w14:paraId="60C0919D" w14:textId="77777777" w:rsidTr="00583781">
        <w:trPr>
          <w:trHeight w:val="353"/>
          <w:jc w:val="center"/>
        </w:trPr>
        <w:tc>
          <w:tcPr>
            <w:tcW w:w="4194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084981B4" w14:textId="77777777" w:rsidR="002B0B03" w:rsidRPr="00013856" w:rsidRDefault="002B0B03" w:rsidP="005E4CE8">
            <w:pPr>
              <w:spacing w:after="0" w:line="240" w:lineRule="auto"/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sr-Cyrl-CS"/>
              </w:rPr>
              <w:t>К фактор заузетости површине за породичне куће</w:t>
            </w:r>
          </w:p>
          <w:p w14:paraId="070184C6" w14:textId="703C8E94" w:rsidR="002B0B03" w:rsidRPr="00013856" w:rsidRDefault="002B0B03" w:rsidP="005E4CE8">
            <w:pPr>
              <w:spacing w:after="0" w:line="240" w:lineRule="auto"/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К фактор заузетости површине, који представља количник укупне површине стамбеног објекта (</w:t>
            </w:r>
            <w:r w:rsidR="002B2F47" w:rsidRPr="002B2F47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из Решења о порезу на имовину - пореске пријаве</w:t>
            </w: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 xml:space="preserve">) и броја </w:t>
            </w: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lastRenderedPageBreak/>
              <w:t>корисника тог објекта.</w:t>
            </w:r>
          </w:p>
        </w:tc>
        <w:tc>
          <w:tcPr>
            <w:tcW w:w="806" w:type="pct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604F641D" w14:textId="77777777" w:rsidR="002B0B03" w:rsidRPr="00013856" w:rsidRDefault="002B0B03" w:rsidP="00E04390">
            <w:pPr>
              <w:spacing w:after="0" w:line="240" w:lineRule="auto"/>
              <w:ind w:left="13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lastRenderedPageBreak/>
              <w:t>Број бодова</w:t>
            </w:r>
          </w:p>
        </w:tc>
      </w:tr>
      <w:tr w:rsidR="002B0B03" w:rsidRPr="00013856" w14:paraId="52C1D9E4" w14:textId="77777777" w:rsidTr="00583781">
        <w:trPr>
          <w:trHeight w:val="346"/>
          <w:jc w:val="center"/>
        </w:trPr>
        <w:tc>
          <w:tcPr>
            <w:tcW w:w="4194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569F0F26" w14:textId="77777777" w:rsidR="002B0B03" w:rsidRPr="00013856" w:rsidRDefault="002B0B03" w:rsidP="005E4CE8">
            <w:pPr>
              <w:spacing w:after="0"/>
              <w:ind w:left="22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lastRenderedPageBreak/>
              <w:t xml:space="preserve">К&lt;15 </w:t>
            </w:r>
          </w:p>
        </w:tc>
        <w:tc>
          <w:tcPr>
            <w:tcW w:w="80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2F14F9DA" w14:textId="77777777" w:rsidR="002B0B03" w:rsidRPr="00013856" w:rsidRDefault="002B0B03" w:rsidP="005E4CE8">
            <w:pPr>
              <w:spacing w:after="0"/>
              <w:ind w:left="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5</w:t>
            </w:r>
          </w:p>
        </w:tc>
      </w:tr>
      <w:tr w:rsidR="002B0B03" w:rsidRPr="00013856" w14:paraId="79D6BEC9" w14:textId="77777777" w:rsidTr="00583781">
        <w:trPr>
          <w:trHeight w:val="346"/>
          <w:jc w:val="center"/>
        </w:trPr>
        <w:tc>
          <w:tcPr>
            <w:tcW w:w="4194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71D0D46B" w14:textId="77777777" w:rsidR="002B0B03" w:rsidRPr="00013856" w:rsidRDefault="002B0B03" w:rsidP="005E4CE8">
            <w:pPr>
              <w:spacing w:after="0" w:line="240" w:lineRule="auto"/>
              <w:ind w:left="22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15≤К&lt;17,5</w:t>
            </w:r>
          </w:p>
        </w:tc>
        <w:tc>
          <w:tcPr>
            <w:tcW w:w="80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73720FD8" w14:textId="77777777" w:rsidR="002B0B03" w:rsidRPr="00013856" w:rsidRDefault="002B0B03" w:rsidP="005E4CE8">
            <w:pPr>
              <w:spacing w:after="0" w:line="240" w:lineRule="auto"/>
              <w:ind w:left="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4,5</w:t>
            </w:r>
          </w:p>
        </w:tc>
      </w:tr>
      <w:tr w:rsidR="002B0B03" w:rsidRPr="00013856" w14:paraId="1B1C0AA0" w14:textId="77777777" w:rsidTr="00583781">
        <w:trPr>
          <w:trHeight w:val="343"/>
          <w:jc w:val="center"/>
        </w:trPr>
        <w:tc>
          <w:tcPr>
            <w:tcW w:w="4194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3E6225D2" w14:textId="77777777" w:rsidR="002B0B03" w:rsidRPr="00013856" w:rsidRDefault="002B0B03" w:rsidP="005E4CE8">
            <w:pPr>
              <w:spacing w:after="0"/>
              <w:ind w:left="22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 xml:space="preserve">17,5≤К&lt;20 </w:t>
            </w:r>
          </w:p>
        </w:tc>
        <w:tc>
          <w:tcPr>
            <w:tcW w:w="80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5651CC6B" w14:textId="77777777" w:rsidR="002B0B03" w:rsidRPr="00013856" w:rsidRDefault="002B0B03" w:rsidP="005E4CE8">
            <w:pPr>
              <w:spacing w:after="0"/>
              <w:ind w:left="27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4</w:t>
            </w:r>
          </w:p>
        </w:tc>
      </w:tr>
      <w:tr w:rsidR="002B0B03" w:rsidRPr="00013856" w14:paraId="411F3565" w14:textId="77777777" w:rsidTr="00583781">
        <w:trPr>
          <w:trHeight w:val="346"/>
          <w:jc w:val="center"/>
        </w:trPr>
        <w:tc>
          <w:tcPr>
            <w:tcW w:w="4194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1DD0693B" w14:textId="77777777" w:rsidR="002B0B03" w:rsidRPr="00013856" w:rsidRDefault="002B0B03" w:rsidP="005E4CE8">
            <w:pPr>
              <w:spacing w:after="0"/>
              <w:ind w:left="14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 xml:space="preserve">20≤К&lt;22,5 </w:t>
            </w:r>
          </w:p>
        </w:tc>
        <w:tc>
          <w:tcPr>
            <w:tcW w:w="80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5F61AC63" w14:textId="77777777" w:rsidR="002B0B03" w:rsidRPr="00013856" w:rsidRDefault="002B0B03" w:rsidP="005E4CE8">
            <w:pPr>
              <w:spacing w:after="0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3,5</w:t>
            </w:r>
          </w:p>
        </w:tc>
      </w:tr>
      <w:tr w:rsidR="002B0B03" w:rsidRPr="00013856" w14:paraId="5EF42093" w14:textId="77777777" w:rsidTr="00583781">
        <w:trPr>
          <w:trHeight w:val="353"/>
          <w:jc w:val="center"/>
        </w:trPr>
        <w:tc>
          <w:tcPr>
            <w:tcW w:w="4194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65503EF4" w14:textId="77777777" w:rsidR="002B0B03" w:rsidRPr="00013856" w:rsidRDefault="002B0B03" w:rsidP="005E4CE8">
            <w:pPr>
              <w:spacing w:after="0" w:line="240" w:lineRule="auto"/>
              <w:ind w:left="14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22,5≤К&lt;25</w:t>
            </w:r>
          </w:p>
        </w:tc>
        <w:tc>
          <w:tcPr>
            <w:tcW w:w="80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528BF99F" w14:textId="77777777" w:rsidR="002B0B03" w:rsidRPr="00013856" w:rsidRDefault="002B0B03" w:rsidP="005E4CE8">
            <w:pPr>
              <w:spacing w:after="0" w:line="240" w:lineRule="auto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3</w:t>
            </w:r>
          </w:p>
        </w:tc>
      </w:tr>
      <w:tr w:rsidR="002B0B03" w:rsidRPr="00013856" w14:paraId="4FDBC322" w14:textId="77777777" w:rsidTr="00583781">
        <w:trPr>
          <w:trHeight w:val="353"/>
          <w:jc w:val="center"/>
        </w:trPr>
        <w:tc>
          <w:tcPr>
            <w:tcW w:w="4194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5692A31C" w14:textId="77777777" w:rsidR="002B0B03" w:rsidRPr="00013856" w:rsidRDefault="002B0B03" w:rsidP="005E4CE8">
            <w:pPr>
              <w:spacing w:after="0"/>
              <w:ind w:left="14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 xml:space="preserve">25≤К≤27,5 </w:t>
            </w:r>
          </w:p>
        </w:tc>
        <w:tc>
          <w:tcPr>
            <w:tcW w:w="80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52883EBD" w14:textId="77777777" w:rsidR="002B0B03" w:rsidRPr="00013856" w:rsidRDefault="002B0B03" w:rsidP="005E4CE8">
            <w:pPr>
              <w:spacing w:after="0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2,5</w:t>
            </w:r>
          </w:p>
        </w:tc>
      </w:tr>
      <w:tr w:rsidR="002B0B03" w:rsidRPr="00013856" w14:paraId="0499451E" w14:textId="77777777" w:rsidTr="00583781">
        <w:trPr>
          <w:trHeight w:val="353"/>
          <w:jc w:val="center"/>
        </w:trPr>
        <w:tc>
          <w:tcPr>
            <w:tcW w:w="4194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3CD9CD76" w14:textId="77777777" w:rsidR="002B0B03" w:rsidRPr="00013856" w:rsidRDefault="002B0B03" w:rsidP="005E4CE8">
            <w:pPr>
              <w:spacing w:after="0" w:line="240" w:lineRule="auto"/>
              <w:ind w:left="14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27,5≤К≤30</w:t>
            </w:r>
          </w:p>
        </w:tc>
        <w:tc>
          <w:tcPr>
            <w:tcW w:w="80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0AAC071B" w14:textId="77777777" w:rsidR="002B0B03" w:rsidRPr="00013856" w:rsidRDefault="002B0B03" w:rsidP="005E4CE8">
            <w:pPr>
              <w:spacing w:after="0" w:line="240" w:lineRule="auto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2</w:t>
            </w:r>
          </w:p>
        </w:tc>
      </w:tr>
      <w:tr w:rsidR="002B0B03" w:rsidRPr="00013856" w14:paraId="71CE1908" w14:textId="77777777" w:rsidTr="00583781">
        <w:trPr>
          <w:trHeight w:val="353"/>
          <w:jc w:val="center"/>
        </w:trPr>
        <w:tc>
          <w:tcPr>
            <w:tcW w:w="4194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06FD4D1E" w14:textId="77777777" w:rsidR="002B0B03" w:rsidRPr="00013856" w:rsidRDefault="002B0B03" w:rsidP="005E4CE8">
            <w:pPr>
              <w:spacing w:after="0" w:line="240" w:lineRule="auto"/>
              <w:ind w:left="14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К&gt;30</w:t>
            </w:r>
          </w:p>
        </w:tc>
        <w:tc>
          <w:tcPr>
            <w:tcW w:w="80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3E843ABC" w14:textId="77777777" w:rsidR="002B0B03" w:rsidRPr="00013856" w:rsidRDefault="002B0B03" w:rsidP="005E4CE8">
            <w:pPr>
              <w:spacing w:after="0" w:line="240" w:lineRule="auto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1</w:t>
            </w:r>
          </w:p>
        </w:tc>
      </w:tr>
      <w:tr w:rsidR="00766B40" w:rsidRPr="00013856" w14:paraId="71CB9360" w14:textId="77777777" w:rsidTr="00583781">
        <w:trPr>
          <w:trHeight w:val="353"/>
          <w:jc w:val="center"/>
        </w:trPr>
        <w:tc>
          <w:tcPr>
            <w:tcW w:w="4194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42145F3A" w14:textId="76ABDB8D" w:rsidR="00766B40" w:rsidRPr="00013856" w:rsidRDefault="00527CF4" w:rsidP="005E4CE8">
            <w:pPr>
              <w:spacing w:after="0" w:line="240" w:lineRule="auto"/>
              <w:ind w:left="14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RS" w:eastAsia="sr-Cyrl-CS"/>
              </w:rPr>
              <w:t>Уколико на адреси стамбеног објекта за који се подноси пријава нико не станује</w:t>
            </w:r>
          </w:p>
        </w:tc>
        <w:tc>
          <w:tcPr>
            <w:tcW w:w="80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22960F09" w14:textId="55D50856" w:rsidR="00766B40" w:rsidRPr="00013856" w:rsidRDefault="00766B40" w:rsidP="005E4CE8">
            <w:pPr>
              <w:spacing w:after="0" w:line="240" w:lineRule="auto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RS" w:eastAsia="sr-Cyrl-CS"/>
              </w:rPr>
              <w:t>0</w:t>
            </w:r>
          </w:p>
        </w:tc>
      </w:tr>
      <w:tr w:rsidR="002B0B03" w:rsidRPr="00013856" w14:paraId="34E14E31" w14:textId="77777777" w:rsidTr="00583781">
        <w:trPr>
          <w:trHeight w:val="353"/>
          <w:jc w:val="center"/>
        </w:trPr>
        <w:tc>
          <w:tcPr>
            <w:tcW w:w="5000" w:type="pct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0AA346D7" w14:textId="77777777" w:rsidR="002B0B03" w:rsidRPr="00013856" w:rsidRDefault="002B0B03" w:rsidP="005E4CE8">
            <w:pPr>
              <w:spacing w:after="0" w:line="240" w:lineRule="auto"/>
              <w:ind w:left="13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</w:p>
        </w:tc>
      </w:tr>
      <w:tr w:rsidR="002B0B03" w:rsidRPr="00013856" w14:paraId="490FC4B1" w14:textId="77777777" w:rsidTr="00583781">
        <w:trPr>
          <w:trHeight w:val="410"/>
          <w:jc w:val="center"/>
        </w:trPr>
        <w:tc>
          <w:tcPr>
            <w:tcW w:w="4194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798DA561" w14:textId="77777777" w:rsidR="00FE1F7F" w:rsidRDefault="002B0B03" w:rsidP="005E4CE8">
            <w:pPr>
              <w:spacing w:after="0"/>
              <w:ind w:left="14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 w:eastAsia="sr-Cyrl-CS"/>
              </w:rPr>
              <w:t xml:space="preserve">Коришћење субвенција за енергетску санацију </w:t>
            </w:r>
          </w:p>
          <w:p w14:paraId="42818E75" w14:textId="4A0E8142" w:rsidR="002B0B03" w:rsidRPr="00013856" w:rsidRDefault="002B0B03" w:rsidP="005E4CE8">
            <w:pPr>
              <w:spacing w:after="0"/>
              <w:ind w:left="14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 w:eastAsia="sr-Cyrl-CS"/>
              </w:rPr>
              <w:t>(средства општине/републике)</w:t>
            </w:r>
          </w:p>
        </w:tc>
        <w:tc>
          <w:tcPr>
            <w:tcW w:w="80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7F43047A" w14:textId="77777777" w:rsidR="002B0B03" w:rsidRPr="00013856" w:rsidRDefault="002B0B03" w:rsidP="005E4CE8">
            <w:pPr>
              <w:spacing w:after="0"/>
              <w:ind w:left="17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Број бодова</w:t>
            </w:r>
          </w:p>
        </w:tc>
      </w:tr>
      <w:tr w:rsidR="002B0B03" w:rsidRPr="00013856" w14:paraId="20B4C079" w14:textId="77777777" w:rsidTr="00583781">
        <w:trPr>
          <w:trHeight w:val="346"/>
          <w:jc w:val="center"/>
        </w:trPr>
        <w:tc>
          <w:tcPr>
            <w:tcW w:w="4194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7CF98440" w14:textId="77777777" w:rsidR="002B0B03" w:rsidRPr="00013856" w:rsidRDefault="002B0B03" w:rsidP="005E4CE8">
            <w:pPr>
              <w:spacing w:after="0"/>
              <w:ind w:left="22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80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0B53962C" w14:textId="77777777" w:rsidR="002B0B03" w:rsidRPr="00013856" w:rsidRDefault="002B0B03" w:rsidP="005E4CE8">
            <w:pPr>
              <w:spacing w:after="0"/>
              <w:ind w:left="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5</w:t>
            </w:r>
          </w:p>
        </w:tc>
      </w:tr>
      <w:tr w:rsidR="002B0B03" w:rsidRPr="00013856" w14:paraId="3F95C293" w14:textId="77777777" w:rsidTr="00583781">
        <w:trPr>
          <w:trHeight w:val="346"/>
          <w:jc w:val="center"/>
        </w:trPr>
        <w:tc>
          <w:tcPr>
            <w:tcW w:w="4194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5148950F" w14:textId="77777777" w:rsidR="002B0B03" w:rsidRPr="00013856" w:rsidRDefault="002B0B03" w:rsidP="005E4CE8">
            <w:pPr>
              <w:spacing w:after="0" w:line="240" w:lineRule="auto"/>
              <w:ind w:left="22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 xml:space="preserve">Средства су коришћена у последње три године  </w:t>
            </w:r>
          </w:p>
        </w:tc>
        <w:tc>
          <w:tcPr>
            <w:tcW w:w="80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688B35A4" w14:textId="77777777" w:rsidR="002B0B03" w:rsidRPr="00013856" w:rsidRDefault="002B0B03" w:rsidP="005E4CE8">
            <w:pPr>
              <w:spacing w:after="0" w:line="240" w:lineRule="auto"/>
              <w:ind w:left="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0</w:t>
            </w:r>
          </w:p>
        </w:tc>
      </w:tr>
      <w:tr w:rsidR="00766B40" w:rsidRPr="00013856" w14:paraId="140BF652" w14:textId="77777777" w:rsidTr="00766B40">
        <w:trPr>
          <w:trHeight w:val="346"/>
          <w:jc w:val="center"/>
        </w:trPr>
        <w:tc>
          <w:tcPr>
            <w:tcW w:w="2627" w:type="pct"/>
            <w:tcBorders>
              <w:top w:val="single" w:sz="2" w:space="0" w:color="000000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321D42A" w14:textId="77777777" w:rsidR="00766B40" w:rsidRDefault="00766B40" w:rsidP="0083038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 w:eastAsia="sr-Cyrl-CS"/>
              </w:rPr>
            </w:pPr>
          </w:p>
          <w:p w14:paraId="7AC4F4D4" w14:textId="77777777" w:rsidR="00766B40" w:rsidRDefault="00766B40" w:rsidP="008303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 w:eastAsia="sr-Cyrl-CS"/>
              </w:rPr>
            </w:pPr>
          </w:p>
          <w:p w14:paraId="297B0775" w14:textId="77777777" w:rsidR="00766B40" w:rsidRPr="00013856" w:rsidRDefault="00766B40" w:rsidP="00766B4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</w:p>
        </w:tc>
        <w:tc>
          <w:tcPr>
            <w:tcW w:w="1567" w:type="pct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7120F213" w14:textId="77777777" w:rsidR="00766B40" w:rsidRDefault="00766B40" w:rsidP="0083038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 w:eastAsia="sr-Cyrl-CS"/>
              </w:rPr>
            </w:pPr>
          </w:p>
          <w:p w14:paraId="78F0F491" w14:textId="77777777" w:rsidR="00766B40" w:rsidRDefault="00766B40" w:rsidP="008303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 w:eastAsia="sr-Cyrl-CS"/>
              </w:rPr>
            </w:pPr>
            <w:r w:rsidRPr="00CD6339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 w:eastAsia="sr-Cyrl-CS"/>
              </w:rPr>
              <w:t>УКУПАН БРОЈ БОДОВА:</w:t>
            </w:r>
          </w:p>
          <w:p w14:paraId="61DF8C6A" w14:textId="77777777" w:rsidR="00766B40" w:rsidRPr="00013856" w:rsidRDefault="00766B40" w:rsidP="00766B4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</w:p>
        </w:tc>
        <w:tc>
          <w:tcPr>
            <w:tcW w:w="80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6FD9DD4E" w14:textId="51666FE5" w:rsidR="00766B40" w:rsidRPr="00013856" w:rsidRDefault="00766B40" w:rsidP="005E4CE8">
            <w:pPr>
              <w:spacing w:after="0" w:line="240" w:lineRule="auto"/>
              <w:ind w:left="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</w:p>
        </w:tc>
      </w:tr>
    </w:tbl>
    <w:p w14:paraId="6B5D1579" w14:textId="77777777" w:rsidR="002B0B03" w:rsidRDefault="002B0B03" w:rsidP="009D3861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00C34C0F" w14:textId="77777777" w:rsidR="002D2A98" w:rsidRDefault="002D2A98" w:rsidP="009D3861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4E5196EF" w14:textId="77777777" w:rsidR="006255D8" w:rsidRDefault="006255D8" w:rsidP="009D3861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5B3B5824" w14:textId="77777777" w:rsidR="006255D8" w:rsidRPr="002918D4" w:rsidRDefault="006255D8" w:rsidP="006255D8">
      <w:pPr>
        <w:spacing w:after="0" w:line="276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2918D4">
        <w:rPr>
          <w:rFonts w:ascii="Times New Roman" w:eastAsia="Calibri" w:hAnsi="Times New Roman" w:cs="Times New Roman"/>
          <w:sz w:val="24"/>
          <w:szCs w:val="24"/>
          <w:lang w:val="sr-Cyrl-CS"/>
        </w:rPr>
        <w:t>У ____________________</w:t>
      </w:r>
    </w:p>
    <w:p w14:paraId="0EB14349" w14:textId="77777777" w:rsidR="006255D8" w:rsidRPr="002918D4" w:rsidRDefault="006255D8" w:rsidP="006255D8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sr-Cyrl-RS"/>
        </w:rPr>
      </w:pPr>
      <w:r w:rsidRPr="002918D4">
        <w:rPr>
          <w:rFonts w:ascii="Times New Roman" w:eastAsia="Calibri" w:hAnsi="Times New Roman" w:cs="Times New Roman"/>
          <w:i/>
          <w:sz w:val="20"/>
          <w:szCs w:val="20"/>
          <w:lang w:val="sr-Cyrl-CS"/>
        </w:rPr>
        <w:t xml:space="preserve">                     (место)</w:t>
      </w:r>
      <w:r w:rsidRPr="002918D4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  </w:t>
      </w:r>
    </w:p>
    <w:p w14:paraId="416EF1B4" w14:textId="77777777" w:rsidR="006255D8" w:rsidRPr="002918D4" w:rsidRDefault="006255D8" w:rsidP="006255D8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sr-Cyrl-RS"/>
        </w:rPr>
      </w:pPr>
    </w:p>
    <w:p w14:paraId="583B6A58" w14:textId="77777777" w:rsidR="006255D8" w:rsidRPr="002918D4" w:rsidRDefault="006255D8" w:rsidP="006255D8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2918D4">
        <w:rPr>
          <w:rFonts w:ascii="Times New Roman" w:eastAsia="Calibri" w:hAnsi="Times New Roman" w:cs="Times New Roman"/>
          <w:sz w:val="24"/>
          <w:szCs w:val="24"/>
        </w:rPr>
        <w:t>Датум:</w:t>
      </w:r>
      <w:r w:rsidRPr="002918D4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___.___.</w:t>
      </w:r>
      <w:r w:rsidRPr="002918D4">
        <w:rPr>
          <w:rFonts w:ascii="Times New Roman" w:eastAsia="Calibri" w:hAnsi="Times New Roman" w:cs="Times New Roman"/>
          <w:sz w:val="24"/>
          <w:szCs w:val="24"/>
        </w:rPr>
        <w:t>202</w:t>
      </w:r>
      <w:r w:rsidRPr="002918D4">
        <w:rPr>
          <w:rFonts w:ascii="Times New Roman" w:eastAsia="Calibri" w:hAnsi="Times New Roman" w:cs="Times New Roman"/>
          <w:sz w:val="24"/>
          <w:szCs w:val="24"/>
          <w:lang w:val="sr-Cyrl-RS"/>
        </w:rPr>
        <w:t>2</w:t>
      </w:r>
      <w:r w:rsidRPr="002918D4">
        <w:rPr>
          <w:rFonts w:ascii="Times New Roman" w:eastAsia="Calibri" w:hAnsi="Times New Roman" w:cs="Times New Roman"/>
          <w:sz w:val="24"/>
          <w:szCs w:val="24"/>
        </w:rPr>
        <w:t>.</w:t>
      </w:r>
      <w:r w:rsidRPr="002918D4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</w:t>
      </w:r>
      <w:r w:rsidRPr="002918D4">
        <w:rPr>
          <w:rFonts w:ascii="Times New Roman" w:eastAsia="Calibri" w:hAnsi="Times New Roman" w:cs="Times New Roman"/>
          <w:sz w:val="24"/>
          <w:szCs w:val="24"/>
        </w:rPr>
        <w:t>год</w:t>
      </w:r>
      <w:r w:rsidRPr="002918D4">
        <w:rPr>
          <w:rFonts w:ascii="Times New Roman" w:eastAsia="Calibri" w:hAnsi="Times New Roman" w:cs="Times New Roman"/>
          <w:sz w:val="24"/>
          <w:szCs w:val="24"/>
          <w:lang w:val="sr-Cyrl-RS"/>
        </w:rPr>
        <w:t>ине</w:t>
      </w:r>
      <w:r w:rsidRPr="002918D4">
        <w:rPr>
          <w:rFonts w:ascii="Times New Roman" w:eastAsia="Calibri" w:hAnsi="Times New Roman" w:cs="Times New Roman"/>
          <w:sz w:val="24"/>
          <w:szCs w:val="24"/>
        </w:rPr>
        <w:tab/>
      </w:r>
      <w:r w:rsidRPr="002918D4">
        <w:rPr>
          <w:rFonts w:ascii="Times New Roman" w:eastAsia="Calibri" w:hAnsi="Times New Roman" w:cs="Times New Roman"/>
          <w:sz w:val="24"/>
          <w:szCs w:val="24"/>
        </w:rPr>
        <w:tab/>
      </w:r>
      <w:r w:rsidRPr="002918D4">
        <w:rPr>
          <w:rFonts w:ascii="Times New Roman" w:eastAsia="Calibri" w:hAnsi="Times New Roman" w:cs="Times New Roman"/>
          <w:sz w:val="24"/>
          <w:szCs w:val="24"/>
        </w:rPr>
        <w:tab/>
      </w:r>
      <w:r w:rsidRPr="002918D4">
        <w:rPr>
          <w:rFonts w:ascii="Times New Roman" w:eastAsia="Calibri" w:hAnsi="Times New Roman" w:cs="Times New Roman"/>
          <w:sz w:val="24"/>
          <w:szCs w:val="24"/>
        </w:rPr>
        <w:tab/>
      </w:r>
      <w:r w:rsidRPr="002918D4">
        <w:rPr>
          <w:rFonts w:ascii="Times New Roman" w:eastAsia="Calibri" w:hAnsi="Times New Roman" w:cs="Times New Roman"/>
          <w:sz w:val="24"/>
          <w:szCs w:val="24"/>
        </w:rPr>
        <w:tab/>
      </w:r>
      <w:r w:rsidRPr="002918D4">
        <w:rPr>
          <w:rFonts w:ascii="Times New Roman" w:eastAsia="Calibri" w:hAnsi="Times New Roman" w:cs="Times New Roman"/>
          <w:sz w:val="24"/>
          <w:szCs w:val="24"/>
        </w:rPr>
        <w:tab/>
      </w:r>
      <w:r w:rsidRPr="002918D4">
        <w:rPr>
          <w:rFonts w:ascii="Times New Roman" w:eastAsia="Calibri" w:hAnsi="Times New Roman" w:cs="Times New Roman"/>
          <w:sz w:val="24"/>
          <w:szCs w:val="24"/>
        </w:rPr>
        <w:tab/>
      </w:r>
      <w:r w:rsidRPr="002918D4">
        <w:rPr>
          <w:rFonts w:ascii="Times New Roman" w:eastAsia="Calibri" w:hAnsi="Times New Roman" w:cs="Times New Roman"/>
          <w:sz w:val="24"/>
          <w:szCs w:val="24"/>
        </w:rPr>
        <w:tab/>
      </w:r>
      <w:r w:rsidRPr="002918D4">
        <w:rPr>
          <w:rFonts w:ascii="Times New Roman" w:eastAsia="Calibri" w:hAnsi="Times New Roman" w:cs="Times New Roman"/>
          <w:sz w:val="24"/>
          <w:szCs w:val="24"/>
        </w:rPr>
        <w:tab/>
      </w:r>
      <w:r w:rsidRPr="002918D4">
        <w:rPr>
          <w:rFonts w:ascii="Times New Roman" w:eastAsia="Calibri" w:hAnsi="Times New Roman" w:cs="Times New Roman"/>
          <w:sz w:val="24"/>
          <w:szCs w:val="24"/>
        </w:rPr>
        <w:tab/>
      </w:r>
      <w:r w:rsidRPr="002918D4">
        <w:rPr>
          <w:rFonts w:ascii="Times New Roman" w:eastAsia="Calibri" w:hAnsi="Times New Roman" w:cs="Times New Roman"/>
          <w:sz w:val="24"/>
          <w:szCs w:val="24"/>
        </w:rPr>
        <w:tab/>
      </w:r>
      <w:r w:rsidRPr="002918D4">
        <w:rPr>
          <w:rFonts w:ascii="Times New Roman" w:eastAsia="Calibri" w:hAnsi="Times New Roman" w:cs="Times New Roman"/>
          <w:sz w:val="24"/>
          <w:szCs w:val="24"/>
        </w:rPr>
        <w:tab/>
      </w:r>
    </w:p>
    <w:p w14:paraId="7A6B97A5" w14:textId="77777777" w:rsidR="006255D8" w:rsidRPr="002918D4" w:rsidRDefault="006255D8" w:rsidP="006255D8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sr-Cyrl-RS"/>
        </w:rPr>
      </w:pPr>
      <w:r w:rsidRPr="002918D4">
        <w:rPr>
          <w:rFonts w:ascii="Times New Roman" w:eastAsia="Calibri" w:hAnsi="Times New Roman" w:cs="Times New Roman"/>
          <w:sz w:val="24"/>
          <w:szCs w:val="24"/>
        </w:rPr>
        <w:tab/>
      </w:r>
    </w:p>
    <w:tbl>
      <w:tblPr>
        <w:tblStyle w:val="TableGrid"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2"/>
      </w:tblGrid>
      <w:tr w:rsidR="006255D8" w:rsidRPr="002918D4" w14:paraId="44638020" w14:textId="77777777" w:rsidTr="00830386">
        <w:trPr>
          <w:trHeight w:val="284"/>
          <w:jc w:val="right"/>
        </w:trPr>
        <w:tc>
          <w:tcPr>
            <w:tcW w:w="3262" w:type="dxa"/>
          </w:tcPr>
          <w:p w14:paraId="0CA58171" w14:textId="77777777" w:rsidR="006255D8" w:rsidRPr="002918D4" w:rsidRDefault="006255D8" w:rsidP="00830386">
            <w:pPr>
              <w:spacing w:after="160" w:line="259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</w:pPr>
            <w:r w:rsidRPr="002918D4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>Потпис подносиоца пријаве</w:t>
            </w:r>
          </w:p>
        </w:tc>
      </w:tr>
      <w:tr w:rsidR="006255D8" w:rsidRPr="002918D4" w14:paraId="7267B2DB" w14:textId="77777777" w:rsidTr="00830386">
        <w:trPr>
          <w:trHeight w:val="585"/>
          <w:jc w:val="right"/>
        </w:trPr>
        <w:tc>
          <w:tcPr>
            <w:tcW w:w="3262" w:type="dxa"/>
          </w:tcPr>
          <w:p w14:paraId="38372EAE" w14:textId="77777777" w:rsidR="006255D8" w:rsidRPr="002918D4" w:rsidRDefault="006255D8" w:rsidP="00830386">
            <w:pPr>
              <w:spacing w:after="160" w:line="259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</w:pPr>
          </w:p>
          <w:p w14:paraId="3806A7FF" w14:textId="77777777" w:rsidR="006255D8" w:rsidRPr="002918D4" w:rsidRDefault="006255D8" w:rsidP="00830386">
            <w:pPr>
              <w:spacing w:after="160" w:line="259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</w:pPr>
            <w:r w:rsidRPr="002918D4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>_________________________</w:t>
            </w:r>
          </w:p>
        </w:tc>
      </w:tr>
    </w:tbl>
    <w:p w14:paraId="2B18387A" w14:textId="77777777" w:rsidR="006255D8" w:rsidRPr="000A0766" w:rsidRDefault="006255D8" w:rsidP="009D3861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4998D98B" w14:textId="77777777" w:rsidR="009D3861" w:rsidRDefault="009D3861" w:rsidP="00164938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675A2662" w14:textId="77777777" w:rsidR="006A7D18" w:rsidRDefault="006A7D18" w:rsidP="00164938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87F6D06" w14:textId="77777777" w:rsidR="006A7D18" w:rsidRDefault="006A7D18" w:rsidP="00164938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1B86367B" w14:textId="77777777" w:rsidR="006A7D18" w:rsidRDefault="006A7D18" w:rsidP="00164938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6E4C21C" w14:textId="77777777" w:rsidR="006A7D18" w:rsidRDefault="006A7D18" w:rsidP="00164938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10F77335" w14:textId="77777777" w:rsidR="006A7D18" w:rsidRDefault="006A7D18" w:rsidP="00164938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00B733A" w14:textId="77777777" w:rsidR="006A7D18" w:rsidRDefault="006A7D18" w:rsidP="00164938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1E056032" w14:textId="77777777" w:rsidR="0053347B" w:rsidRDefault="0053347B" w:rsidP="00164938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4F482FAF" w14:textId="77777777" w:rsidR="0053347B" w:rsidRDefault="0053347B" w:rsidP="00164938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685B8EC3" w14:textId="77777777" w:rsidR="006A7D18" w:rsidRDefault="006A7D18" w:rsidP="00164938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tbl>
      <w:tblPr>
        <w:tblW w:w="5000" w:type="pct"/>
        <w:jc w:val="center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5353"/>
        <w:gridCol w:w="3195"/>
        <w:gridCol w:w="1640"/>
      </w:tblGrid>
      <w:tr w:rsidR="00164938" w:rsidRPr="00013856" w14:paraId="04D00F5D" w14:textId="77777777" w:rsidTr="00C66B19">
        <w:trPr>
          <w:trHeight w:val="667"/>
          <w:jc w:val="center"/>
        </w:trPr>
        <w:tc>
          <w:tcPr>
            <w:tcW w:w="5000" w:type="pct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BDD6EE"/>
          </w:tcPr>
          <w:p w14:paraId="79B73743" w14:textId="0B8AE9E7" w:rsidR="00164938" w:rsidRPr="00013856" w:rsidRDefault="00164938" w:rsidP="00164938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 w:eastAsia="sr-Cyrl-CS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 w:eastAsia="sr-Cyrl-CS"/>
              </w:rPr>
              <w:lastRenderedPageBreak/>
              <w:t>Набавка и</w:t>
            </w:r>
            <w:r w:rsidRPr="0016493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 w:eastAsia="sr-Cyrl-CS"/>
              </w:rPr>
              <w:t xml:space="preserve"> уградња топлотних пумпи и пратеће инсталације грејног система (грејач простора или комбин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 w:eastAsia="sr-Cyrl-CS"/>
              </w:rPr>
              <w:t>овани грејач) за породичне куће</w:t>
            </w:r>
          </w:p>
        </w:tc>
      </w:tr>
      <w:tr w:rsidR="00164938" w:rsidRPr="00013856" w14:paraId="7903756D" w14:textId="77777777" w:rsidTr="00C66B19">
        <w:trPr>
          <w:trHeight w:val="281"/>
          <w:jc w:val="center"/>
        </w:trPr>
        <w:tc>
          <w:tcPr>
            <w:tcW w:w="5000" w:type="pct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CEA0660" w14:textId="77777777" w:rsidR="00164938" w:rsidRPr="00013856" w:rsidRDefault="00164938" w:rsidP="005E4CE8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</w:p>
        </w:tc>
      </w:tr>
      <w:tr w:rsidR="00164938" w:rsidRPr="00013856" w14:paraId="3F15F60A" w14:textId="77777777" w:rsidTr="00150DFC">
        <w:trPr>
          <w:trHeight w:val="410"/>
          <w:jc w:val="center"/>
        </w:trPr>
        <w:tc>
          <w:tcPr>
            <w:tcW w:w="4195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14BCCDA9" w14:textId="77777777" w:rsidR="00164938" w:rsidRPr="00013856" w:rsidRDefault="00164938" w:rsidP="005E4CE8">
            <w:pPr>
              <w:spacing w:after="0"/>
              <w:ind w:left="14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 w:eastAsia="sr-Cyrl-CS"/>
              </w:rPr>
              <w:t>Постојећи начин грејања на</w:t>
            </w:r>
          </w:p>
        </w:tc>
        <w:tc>
          <w:tcPr>
            <w:tcW w:w="80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2A2A9800" w14:textId="77777777" w:rsidR="00164938" w:rsidRPr="00013856" w:rsidRDefault="00164938" w:rsidP="005E4CE8">
            <w:pPr>
              <w:spacing w:after="0"/>
              <w:ind w:left="17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Број бодова</w:t>
            </w:r>
          </w:p>
        </w:tc>
      </w:tr>
      <w:tr w:rsidR="00164938" w:rsidRPr="00013856" w14:paraId="50285193" w14:textId="77777777" w:rsidTr="00150DFC">
        <w:trPr>
          <w:trHeight w:val="346"/>
          <w:jc w:val="center"/>
        </w:trPr>
        <w:tc>
          <w:tcPr>
            <w:tcW w:w="4195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488CC6C2" w14:textId="77777777" w:rsidR="00164938" w:rsidRPr="00013856" w:rsidRDefault="00164938" w:rsidP="005E4CE8">
            <w:pPr>
              <w:spacing w:after="0"/>
              <w:ind w:left="22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 xml:space="preserve">Угаљ / лож уље / мазут </w:t>
            </w:r>
          </w:p>
        </w:tc>
        <w:tc>
          <w:tcPr>
            <w:tcW w:w="80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5BB1D43F" w14:textId="77777777" w:rsidR="00164938" w:rsidRPr="00013856" w:rsidRDefault="00164938" w:rsidP="005E4CE8">
            <w:pPr>
              <w:spacing w:after="0"/>
              <w:ind w:left="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50</w:t>
            </w:r>
          </w:p>
        </w:tc>
      </w:tr>
      <w:tr w:rsidR="00164938" w:rsidRPr="00013856" w14:paraId="7D19FCEF" w14:textId="77777777" w:rsidTr="00150DFC">
        <w:trPr>
          <w:trHeight w:val="343"/>
          <w:jc w:val="center"/>
        </w:trPr>
        <w:tc>
          <w:tcPr>
            <w:tcW w:w="4195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35CE4254" w14:textId="77777777" w:rsidR="00164938" w:rsidRPr="00013856" w:rsidRDefault="00164938" w:rsidP="005E4CE8">
            <w:pPr>
              <w:spacing w:after="0"/>
              <w:ind w:left="22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Електрична енергија</w:t>
            </w:r>
          </w:p>
        </w:tc>
        <w:tc>
          <w:tcPr>
            <w:tcW w:w="80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44D366C2" w14:textId="77777777" w:rsidR="00164938" w:rsidRPr="00013856" w:rsidRDefault="00164938" w:rsidP="005E4CE8">
            <w:pPr>
              <w:spacing w:after="0"/>
              <w:ind w:left="27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40</w:t>
            </w:r>
          </w:p>
        </w:tc>
      </w:tr>
      <w:tr w:rsidR="00164938" w:rsidRPr="00013856" w14:paraId="23733E27" w14:textId="77777777" w:rsidTr="00150DFC">
        <w:trPr>
          <w:trHeight w:val="346"/>
          <w:jc w:val="center"/>
        </w:trPr>
        <w:tc>
          <w:tcPr>
            <w:tcW w:w="4195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69096292" w14:textId="77777777" w:rsidR="00164938" w:rsidRPr="00013856" w:rsidRDefault="00164938" w:rsidP="005E4CE8">
            <w:pPr>
              <w:spacing w:after="0"/>
              <w:ind w:left="14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Дрво</w:t>
            </w:r>
          </w:p>
        </w:tc>
        <w:tc>
          <w:tcPr>
            <w:tcW w:w="80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28175DB9" w14:textId="77777777" w:rsidR="00164938" w:rsidRPr="00013856" w:rsidRDefault="00164938" w:rsidP="005E4CE8">
            <w:pPr>
              <w:spacing w:after="0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20</w:t>
            </w:r>
          </w:p>
        </w:tc>
      </w:tr>
      <w:tr w:rsidR="00164938" w:rsidRPr="00013856" w14:paraId="714A66EE" w14:textId="77777777" w:rsidTr="00150DFC">
        <w:trPr>
          <w:trHeight w:val="353"/>
          <w:jc w:val="center"/>
        </w:trPr>
        <w:tc>
          <w:tcPr>
            <w:tcW w:w="4195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17241DA3" w14:textId="77777777" w:rsidR="00164938" w:rsidRPr="00013856" w:rsidRDefault="00164938" w:rsidP="005E4CE8">
            <w:pPr>
              <w:spacing w:after="0"/>
              <w:ind w:left="14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Природни гас / пелет / даљинско грејање</w:t>
            </w:r>
          </w:p>
        </w:tc>
        <w:tc>
          <w:tcPr>
            <w:tcW w:w="80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5F91A3EB" w14:textId="77777777" w:rsidR="00164938" w:rsidRPr="00013856" w:rsidRDefault="00164938" w:rsidP="005E4CE8">
            <w:pPr>
              <w:spacing w:after="0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5</w:t>
            </w:r>
          </w:p>
        </w:tc>
      </w:tr>
      <w:tr w:rsidR="00164938" w:rsidRPr="00013856" w14:paraId="2B86B472" w14:textId="77777777" w:rsidTr="00C66B19">
        <w:trPr>
          <w:trHeight w:val="353"/>
          <w:jc w:val="center"/>
        </w:trPr>
        <w:tc>
          <w:tcPr>
            <w:tcW w:w="5000" w:type="pct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4E5B9C44" w14:textId="77777777" w:rsidR="00164938" w:rsidRPr="00013856" w:rsidRDefault="00164938" w:rsidP="005E4CE8">
            <w:pPr>
              <w:spacing w:after="0" w:line="240" w:lineRule="auto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</w:p>
        </w:tc>
      </w:tr>
      <w:tr w:rsidR="00164938" w:rsidRPr="00013856" w14:paraId="0AA39EA4" w14:textId="77777777" w:rsidTr="00150DFC">
        <w:trPr>
          <w:trHeight w:val="389"/>
          <w:jc w:val="center"/>
        </w:trPr>
        <w:tc>
          <w:tcPr>
            <w:tcW w:w="4195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69C547C9" w14:textId="77777777" w:rsidR="00164938" w:rsidRPr="00013856" w:rsidRDefault="00164938" w:rsidP="005E4CE8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 w:eastAsia="sr-Cyrl-CS"/>
              </w:rPr>
              <w:t>Постојеће карактеристике спољне столарије</w:t>
            </w:r>
          </w:p>
        </w:tc>
        <w:tc>
          <w:tcPr>
            <w:tcW w:w="80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505FEA12" w14:textId="77777777" w:rsidR="00164938" w:rsidRPr="00013856" w:rsidRDefault="00164938" w:rsidP="005E4CE8">
            <w:pPr>
              <w:spacing w:after="0"/>
              <w:ind w:left="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Број бодова</w:t>
            </w:r>
          </w:p>
        </w:tc>
      </w:tr>
      <w:tr w:rsidR="00164938" w:rsidRPr="00013856" w14:paraId="043DC780" w14:textId="77777777" w:rsidTr="00150DFC">
        <w:trPr>
          <w:trHeight w:val="338"/>
          <w:jc w:val="center"/>
        </w:trPr>
        <w:tc>
          <w:tcPr>
            <w:tcW w:w="4195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4209B4D9" w14:textId="77777777" w:rsidR="00164938" w:rsidRPr="00013856" w:rsidRDefault="00164938" w:rsidP="005E4CE8">
            <w:pPr>
              <w:spacing w:after="0"/>
              <w:ind w:left="7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Дрвени, једноструки са једним стаклом</w:t>
            </w:r>
          </w:p>
        </w:tc>
        <w:tc>
          <w:tcPr>
            <w:tcW w:w="80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096BB650" w14:textId="77777777" w:rsidR="00164938" w:rsidRPr="00013856" w:rsidRDefault="00164938" w:rsidP="005E4CE8">
            <w:pPr>
              <w:spacing w:after="0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5</w:t>
            </w:r>
          </w:p>
        </w:tc>
      </w:tr>
      <w:tr w:rsidR="00164938" w:rsidRPr="00013856" w14:paraId="3276A13D" w14:textId="77777777" w:rsidTr="00150DFC">
        <w:trPr>
          <w:trHeight w:val="338"/>
          <w:jc w:val="center"/>
        </w:trPr>
        <w:tc>
          <w:tcPr>
            <w:tcW w:w="4195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511B21F6" w14:textId="77777777" w:rsidR="00164938" w:rsidRPr="00013856" w:rsidRDefault="00164938" w:rsidP="005E4CE8">
            <w:pPr>
              <w:spacing w:after="0" w:line="240" w:lineRule="auto"/>
              <w:ind w:left="7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Дрвени, двоструки са размакнутим крилима</w:t>
            </w:r>
          </w:p>
        </w:tc>
        <w:tc>
          <w:tcPr>
            <w:tcW w:w="80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18F2B781" w14:textId="77777777" w:rsidR="00164938" w:rsidRPr="00013856" w:rsidRDefault="00164938" w:rsidP="005E4CE8">
            <w:pPr>
              <w:spacing w:after="0" w:line="240" w:lineRule="auto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10</w:t>
            </w:r>
          </w:p>
        </w:tc>
      </w:tr>
      <w:tr w:rsidR="00164938" w:rsidRPr="00013856" w14:paraId="61BFC534" w14:textId="77777777" w:rsidTr="00150DFC">
        <w:trPr>
          <w:trHeight w:val="346"/>
          <w:jc w:val="center"/>
        </w:trPr>
        <w:tc>
          <w:tcPr>
            <w:tcW w:w="4195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0C145EAE" w14:textId="77777777" w:rsidR="00164938" w:rsidRPr="00013856" w:rsidRDefault="00164938" w:rsidP="005E4CE8">
            <w:pPr>
              <w:spacing w:after="0"/>
              <w:ind w:left="7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Дрвени, једноструки са дуплим стаклом или вакум стаклом</w:t>
            </w:r>
          </w:p>
        </w:tc>
        <w:tc>
          <w:tcPr>
            <w:tcW w:w="80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0480F190" w14:textId="77777777" w:rsidR="00164938" w:rsidRPr="00013856" w:rsidRDefault="00164938" w:rsidP="005E4CE8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15</w:t>
            </w:r>
          </w:p>
        </w:tc>
      </w:tr>
      <w:tr w:rsidR="00164938" w:rsidRPr="00013856" w14:paraId="49A7095F" w14:textId="77777777" w:rsidTr="00150DFC">
        <w:trPr>
          <w:trHeight w:val="346"/>
          <w:jc w:val="center"/>
        </w:trPr>
        <w:tc>
          <w:tcPr>
            <w:tcW w:w="4195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14FD35F5" w14:textId="77777777" w:rsidR="00164938" w:rsidRPr="00013856" w:rsidRDefault="00164938" w:rsidP="005E4CE8">
            <w:pPr>
              <w:spacing w:after="0" w:line="240" w:lineRule="auto"/>
              <w:ind w:left="7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 xml:space="preserve">ПВЦ, алуминијум </w:t>
            </w:r>
          </w:p>
        </w:tc>
        <w:tc>
          <w:tcPr>
            <w:tcW w:w="80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510BB837" w14:textId="77777777" w:rsidR="00164938" w:rsidRPr="00013856" w:rsidRDefault="00164938" w:rsidP="005E4CE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20</w:t>
            </w:r>
          </w:p>
        </w:tc>
      </w:tr>
      <w:tr w:rsidR="00164938" w:rsidRPr="00013856" w14:paraId="546DEF79" w14:textId="77777777" w:rsidTr="00C66B19">
        <w:trPr>
          <w:trHeight w:val="346"/>
          <w:jc w:val="center"/>
        </w:trPr>
        <w:tc>
          <w:tcPr>
            <w:tcW w:w="5000" w:type="pct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281F50DD" w14:textId="77777777" w:rsidR="00164938" w:rsidRPr="00013856" w:rsidRDefault="00164938" w:rsidP="005E4CE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</w:p>
        </w:tc>
      </w:tr>
      <w:tr w:rsidR="00164938" w:rsidRPr="00013856" w14:paraId="67F95183" w14:textId="77777777" w:rsidTr="00150DFC">
        <w:trPr>
          <w:trHeight w:val="389"/>
          <w:jc w:val="center"/>
        </w:trPr>
        <w:tc>
          <w:tcPr>
            <w:tcW w:w="4195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1888CFD9" w14:textId="77777777" w:rsidR="00164938" w:rsidRPr="00013856" w:rsidRDefault="00164938" w:rsidP="005E4CE8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 w:eastAsia="sr-Cyrl-CS"/>
              </w:rPr>
              <w:t>Постојеће стање у погледу термичке изолације објекта</w:t>
            </w:r>
          </w:p>
        </w:tc>
        <w:tc>
          <w:tcPr>
            <w:tcW w:w="80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539A77F8" w14:textId="77777777" w:rsidR="00164938" w:rsidRPr="00013856" w:rsidRDefault="00164938" w:rsidP="005E4CE8">
            <w:pPr>
              <w:spacing w:after="0"/>
              <w:ind w:left="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Број бодова</w:t>
            </w:r>
          </w:p>
        </w:tc>
      </w:tr>
      <w:tr w:rsidR="00164938" w:rsidRPr="00013856" w14:paraId="5C20E08E" w14:textId="77777777" w:rsidTr="00150DFC">
        <w:trPr>
          <w:trHeight w:val="338"/>
          <w:jc w:val="center"/>
        </w:trPr>
        <w:tc>
          <w:tcPr>
            <w:tcW w:w="4195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62B9086C" w14:textId="77777777" w:rsidR="00164938" w:rsidRPr="00013856" w:rsidRDefault="00164938" w:rsidP="005E4CE8">
            <w:pPr>
              <w:spacing w:after="0"/>
              <w:ind w:left="7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 xml:space="preserve">Спољни зидови и кров без термичке изолације </w:t>
            </w:r>
          </w:p>
        </w:tc>
        <w:tc>
          <w:tcPr>
            <w:tcW w:w="80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6F84FE68" w14:textId="77777777" w:rsidR="00164938" w:rsidRPr="00013856" w:rsidRDefault="00164938" w:rsidP="005E4CE8">
            <w:pPr>
              <w:spacing w:after="0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5</w:t>
            </w:r>
          </w:p>
        </w:tc>
      </w:tr>
      <w:tr w:rsidR="00164938" w:rsidRPr="00013856" w14:paraId="3891840B" w14:textId="77777777" w:rsidTr="00150DFC">
        <w:trPr>
          <w:trHeight w:val="346"/>
          <w:jc w:val="center"/>
        </w:trPr>
        <w:tc>
          <w:tcPr>
            <w:tcW w:w="4195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74537C54" w14:textId="77777777" w:rsidR="00164938" w:rsidRPr="00013856" w:rsidRDefault="00164938" w:rsidP="005E4CE8">
            <w:pPr>
              <w:spacing w:after="0"/>
              <w:ind w:left="7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80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41D58D10" w14:textId="77777777" w:rsidR="00164938" w:rsidRPr="00013856" w:rsidRDefault="00164938" w:rsidP="005E4CE8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10</w:t>
            </w:r>
          </w:p>
        </w:tc>
      </w:tr>
      <w:tr w:rsidR="00164938" w:rsidRPr="00013856" w14:paraId="523BADAE" w14:textId="77777777" w:rsidTr="00150DFC">
        <w:trPr>
          <w:trHeight w:val="346"/>
          <w:jc w:val="center"/>
        </w:trPr>
        <w:tc>
          <w:tcPr>
            <w:tcW w:w="4195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41835CAF" w14:textId="77777777" w:rsidR="00164938" w:rsidRPr="00013856" w:rsidRDefault="00164938" w:rsidP="005E4CE8">
            <w:pPr>
              <w:spacing w:after="0" w:line="240" w:lineRule="auto"/>
              <w:ind w:left="7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Спољни зидови са а кров без термичке изолације</w:t>
            </w:r>
          </w:p>
        </w:tc>
        <w:tc>
          <w:tcPr>
            <w:tcW w:w="80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67877260" w14:textId="77777777" w:rsidR="00164938" w:rsidRPr="00013856" w:rsidRDefault="00164938" w:rsidP="005E4CE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15</w:t>
            </w:r>
          </w:p>
        </w:tc>
      </w:tr>
      <w:tr w:rsidR="00164938" w:rsidRPr="00013856" w14:paraId="3B249808" w14:textId="77777777" w:rsidTr="00150DFC">
        <w:trPr>
          <w:trHeight w:val="346"/>
          <w:jc w:val="center"/>
        </w:trPr>
        <w:tc>
          <w:tcPr>
            <w:tcW w:w="4195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5682E020" w14:textId="77777777" w:rsidR="00164938" w:rsidRPr="00013856" w:rsidRDefault="00164938" w:rsidP="005E4CE8">
            <w:pPr>
              <w:spacing w:after="0" w:line="240" w:lineRule="auto"/>
              <w:ind w:left="7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Спољни зидови и кров са термичком изолацијом</w:t>
            </w:r>
          </w:p>
        </w:tc>
        <w:tc>
          <w:tcPr>
            <w:tcW w:w="80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75DD0563" w14:textId="77777777" w:rsidR="00164938" w:rsidRPr="00013856" w:rsidRDefault="00164938" w:rsidP="005E4CE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20</w:t>
            </w:r>
          </w:p>
        </w:tc>
      </w:tr>
      <w:tr w:rsidR="00164938" w:rsidRPr="00013856" w14:paraId="618EDE97" w14:textId="77777777" w:rsidTr="00C66B19">
        <w:trPr>
          <w:trHeight w:val="281"/>
          <w:jc w:val="center"/>
        </w:trPr>
        <w:tc>
          <w:tcPr>
            <w:tcW w:w="5000" w:type="pct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05E9487F" w14:textId="77777777" w:rsidR="00164938" w:rsidRPr="00013856" w:rsidRDefault="00164938" w:rsidP="005E4CE8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</w:p>
        </w:tc>
      </w:tr>
      <w:tr w:rsidR="00164938" w:rsidRPr="00013856" w14:paraId="61D4EF4A" w14:textId="77777777" w:rsidTr="00150DFC">
        <w:trPr>
          <w:trHeight w:val="353"/>
          <w:jc w:val="center"/>
        </w:trPr>
        <w:tc>
          <w:tcPr>
            <w:tcW w:w="4195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7709DEE6" w14:textId="77777777" w:rsidR="00164938" w:rsidRPr="00013856" w:rsidRDefault="00164938" w:rsidP="005E4CE8">
            <w:pPr>
              <w:spacing w:after="0" w:line="240" w:lineRule="auto"/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sr-Cyrl-CS"/>
              </w:rPr>
              <w:t>К фактор заузетости површине за породичне куће</w:t>
            </w:r>
          </w:p>
          <w:p w14:paraId="50B922A1" w14:textId="21B883F7" w:rsidR="00164938" w:rsidRPr="00013856" w:rsidRDefault="00164938" w:rsidP="005E4CE8">
            <w:pPr>
              <w:spacing w:after="0" w:line="240" w:lineRule="auto"/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К фактор заузетости површине, који представља количник укупне површине стамбеног објекта (</w:t>
            </w:r>
            <w:r w:rsidR="002B2F47" w:rsidRPr="002B2F47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из Решења о порезу на имовину - пореске пријаве</w:t>
            </w: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) и броја корисника тог објекта.</w:t>
            </w:r>
          </w:p>
        </w:tc>
        <w:tc>
          <w:tcPr>
            <w:tcW w:w="805" w:type="pct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69725287" w14:textId="77777777" w:rsidR="00164938" w:rsidRPr="00013856" w:rsidRDefault="00164938" w:rsidP="002D1981">
            <w:pPr>
              <w:spacing w:after="0" w:line="240" w:lineRule="auto"/>
              <w:ind w:left="13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Број бодова</w:t>
            </w:r>
          </w:p>
        </w:tc>
      </w:tr>
      <w:tr w:rsidR="00164938" w:rsidRPr="00013856" w14:paraId="2C04C26C" w14:textId="77777777" w:rsidTr="00150DFC">
        <w:trPr>
          <w:trHeight w:val="346"/>
          <w:jc w:val="center"/>
        </w:trPr>
        <w:tc>
          <w:tcPr>
            <w:tcW w:w="4195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40ECD974" w14:textId="77777777" w:rsidR="00164938" w:rsidRPr="00013856" w:rsidRDefault="00164938" w:rsidP="005E4CE8">
            <w:pPr>
              <w:spacing w:after="0"/>
              <w:ind w:left="22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 xml:space="preserve">К&lt;15 </w:t>
            </w:r>
          </w:p>
        </w:tc>
        <w:tc>
          <w:tcPr>
            <w:tcW w:w="80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595EFC60" w14:textId="77777777" w:rsidR="00164938" w:rsidRPr="00013856" w:rsidRDefault="00164938" w:rsidP="005E4CE8">
            <w:pPr>
              <w:spacing w:after="0"/>
              <w:ind w:left="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5</w:t>
            </w:r>
          </w:p>
        </w:tc>
      </w:tr>
      <w:tr w:rsidR="00164938" w:rsidRPr="00013856" w14:paraId="5CDECE24" w14:textId="77777777" w:rsidTr="00150DFC">
        <w:trPr>
          <w:trHeight w:val="346"/>
          <w:jc w:val="center"/>
        </w:trPr>
        <w:tc>
          <w:tcPr>
            <w:tcW w:w="4195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4DA37104" w14:textId="77777777" w:rsidR="00164938" w:rsidRPr="00013856" w:rsidRDefault="00164938" w:rsidP="005E4CE8">
            <w:pPr>
              <w:spacing w:after="0" w:line="240" w:lineRule="auto"/>
              <w:ind w:left="22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15≤К&lt;17,5</w:t>
            </w:r>
          </w:p>
        </w:tc>
        <w:tc>
          <w:tcPr>
            <w:tcW w:w="80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123380BF" w14:textId="77777777" w:rsidR="00164938" w:rsidRPr="00013856" w:rsidRDefault="00164938" w:rsidP="005E4CE8">
            <w:pPr>
              <w:spacing w:after="0" w:line="240" w:lineRule="auto"/>
              <w:ind w:left="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4,5</w:t>
            </w:r>
          </w:p>
        </w:tc>
      </w:tr>
      <w:tr w:rsidR="00164938" w:rsidRPr="00013856" w14:paraId="13A34525" w14:textId="77777777" w:rsidTr="00150DFC">
        <w:trPr>
          <w:trHeight w:val="343"/>
          <w:jc w:val="center"/>
        </w:trPr>
        <w:tc>
          <w:tcPr>
            <w:tcW w:w="4195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6A97221A" w14:textId="77777777" w:rsidR="00164938" w:rsidRPr="00013856" w:rsidRDefault="00164938" w:rsidP="005E4CE8">
            <w:pPr>
              <w:spacing w:after="0"/>
              <w:ind w:left="22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 xml:space="preserve">17,5≤К&lt;20 </w:t>
            </w:r>
          </w:p>
        </w:tc>
        <w:tc>
          <w:tcPr>
            <w:tcW w:w="80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43043648" w14:textId="77777777" w:rsidR="00164938" w:rsidRPr="00013856" w:rsidRDefault="00164938" w:rsidP="005E4CE8">
            <w:pPr>
              <w:spacing w:after="0"/>
              <w:ind w:left="27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4</w:t>
            </w:r>
          </w:p>
        </w:tc>
      </w:tr>
      <w:tr w:rsidR="00164938" w:rsidRPr="00013856" w14:paraId="279EE62C" w14:textId="77777777" w:rsidTr="00150DFC">
        <w:trPr>
          <w:trHeight w:val="346"/>
          <w:jc w:val="center"/>
        </w:trPr>
        <w:tc>
          <w:tcPr>
            <w:tcW w:w="4195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79A05FE0" w14:textId="77777777" w:rsidR="00164938" w:rsidRPr="00013856" w:rsidRDefault="00164938" w:rsidP="005E4CE8">
            <w:pPr>
              <w:spacing w:after="0"/>
              <w:ind w:left="14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 xml:space="preserve">20≤К&lt;22,5 </w:t>
            </w:r>
          </w:p>
        </w:tc>
        <w:tc>
          <w:tcPr>
            <w:tcW w:w="80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188B0080" w14:textId="77777777" w:rsidR="00164938" w:rsidRPr="00013856" w:rsidRDefault="00164938" w:rsidP="005E4CE8">
            <w:pPr>
              <w:spacing w:after="0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3,5</w:t>
            </w:r>
          </w:p>
        </w:tc>
      </w:tr>
      <w:tr w:rsidR="00164938" w:rsidRPr="00013856" w14:paraId="6E9280D6" w14:textId="77777777" w:rsidTr="00150DFC">
        <w:trPr>
          <w:trHeight w:val="353"/>
          <w:jc w:val="center"/>
        </w:trPr>
        <w:tc>
          <w:tcPr>
            <w:tcW w:w="4195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15F0FE41" w14:textId="77777777" w:rsidR="00164938" w:rsidRPr="00013856" w:rsidRDefault="00164938" w:rsidP="005E4CE8">
            <w:pPr>
              <w:spacing w:after="0" w:line="240" w:lineRule="auto"/>
              <w:ind w:left="14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22,5≤К&lt;25</w:t>
            </w:r>
          </w:p>
        </w:tc>
        <w:tc>
          <w:tcPr>
            <w:tcW w:w="80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5956B60A" w14:textId="77777777" w:rsidR="00164938" w:rsidRPr="00013856" w:rsidRDefault="00164938" w:rsidP="005E4CE8">
            <w:pPr>
              <w:spacing w:after="0" w:line="240" w:lineRule="auto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3</w:t>
            </w:r>
          </w:p>
        </w:tc>
      </w:tr>
      <w:tr w:rsidR="00164938" w:rsidRPr="00013856" w14:paraId="2D61222E" w14:textId="77777777" w:rsidTr="00150DFC">
        <w:trPr>
          <w:trHeight w:val="353"/>
          <w:jc w:val="center"/>
        </w:trPr>
        <w:tc>
          <w:tcPr>
            <w:tcW w:w="4195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05657E78" w14:textId="77777777" w:rsidR="00164938" w:rsidRPr="00013856" w:rsidRDefault="00164938" w:rsidP="005E4CE8">
            <w:pPr>
              <w:spacing w:after="0"/>
              <w:ind w:left="14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 xml:space="preserve">25≤К≤27,5 </w:t>
            </w:r>
          </w:p>
        </w:tc>
        <w:tc>
          <w:tcPr>
            <w:tcW w:w="80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21B1644A" w14:textId="77777777" w:rsidR="00164938" w:rsidRPr="00013856" w:rsidRDefault="00164938" w:rsidP="005E4CE8">
            <w:pPr>
              <w:spacing w:after="0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2,5</w:t>
            </w:r>
          </w:p>
        </w:tc>
      </w:tr>
      <w:tr w:rsidR="00164938" w:rsidRPr="00013856" w14:paraId="16D2ADBE" w14:textId="77777777" w:rsidTr="00150DFC">
        <w:trPr>
          <w:trHeight w:val="353"/>
          <w:jc w:val="center"/>
        </w:trPr>
        <w:tc>
          <w:tcPr>
            <w:tcW w:w="4195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02691A81" w14:textId="77777777" w:rsidR="00164938" w:rsidRPr="00013856" w:rsidRDefault="00164938" w:rsidP="005E4CE8">
            <w:pPr>
              <w:spacing w:after="0" w:line="240" w:lineRule="auto"/>
              <w:ind w:left="14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27,5≤К≤30</w:t>
            </w:r>
          </w:p>
        </w:tc>
        <w:tc>
          <w:tcPr>
            <w:tcW w:w="80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152A6789" w14:textId="77777777" w:rsidR="00164938" w:rsidRPr="00013856" w:rsidRDefault="00164938" w:rsidP="005E4CE8">
            <w:pPr>
              <w:spacing w:after="0" w:line="240" w:lineRule="auto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2</w:t>
            </w:r>
          </w:p>
        </w:tc>
      </w:tr>
      <w:tr w:rsidR="00164938" w:rsidRPr="00013856" w14:paraId="5C59038A" w14:textId="77777777" w:rsidTr="00150DFC">
        <w:trPr>
          <w:trHeight w:val="353"/>
          <w:jc w:val="center"/>
        </w:trPr>
        <w:tc>
          <w:tcPr>
            <w:tcW w:w="4195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2B601AA1" w14:textId="77777777" w:rsidR="00164938" w:rsidRPr="00013856" w:rsidRDefault="00164938" w:rsidP="005E4CE8">
            <w:pPr>
              <w:spacing w:after="0" w:line="240" w:lineRule="auto"/>
              <w:ind w:left="14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К&gt;30</w:t>
            </w:r>
          </w:p>
        </w:tc>
        <w:tc>
          <w:tcPr>
            <w:tcW w:w="80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20EA6CB4" w14:textId="77777777" w:rsidR="00164938" w:rsidRPr="00013856" w:rsidRDefault="00164938" w:rsidP="005E4CE8">
            <w:pPr>
              <w:spacing w:after="0" w:line="240" w:lineRule="auto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1</w:t>
            </w:r>
          </w:p>
        </w:tc>
      </w:tr>
      <w:tr w:rsidR="006A7D18" w:rsidRPr="00013856" w14:paraId="3A176237" w14:textId="77777777" w:rsidTr="00150DFC">
        <w:trPr>
          <w:trHeight w:val="353"/>
          <w:jc w:val="center"/>
        </w:trPr>
        <w:tc>
          <w:tcPr>
            <w:tcW w:w="4195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2D276FDF" w14:textId="04124A9C" w:rsidR="006A7D18" w:rsidRPr="00013856" w:rsidRDefault="0045515A" w:rsidP="005E4CE8">
            <w:pPr>
              <w:spacing w:after="0" w:line="240" w:lineRule="auto"/>
              <w:ind w:left="14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RS" w:eastAsia="sr-Cyrl-CS"/>
              </w:rPr>
              <w:t>Уколико на адреси стамбеног објекта за који се подноси пријава нико не станује</w:t>
            </w:r>
          </w:p>
        </w:tc>
        <w:tc>
          <w:tcPr>
            <w:tcW w:w="80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5CFB91DB" w14:textId="50ADB6B1" w:rsidR="006A7D18" w:rsidRPr="00013856" w:rsidRDefault="006A7D18" w:rsidP="005E4CE8">
            <w:pPr>
              <w:spacing w:after="0" w:line="240" w:lineRule="auto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RS" w:eastAsia="sr-Cyrl-CS"/>
              </w:rPr>
              <w:t>0</w:t>
            </w:r>
          </w:p>
        </w:tc>
      </w:tr>
      <w:tr w:rsidR="00164938" w:rsidRPr="00013856" w14:paraId="691C8A41" w14:textId="77777777" w:rsidTr="00C66B19">
        <w:trPr>
          <w:trHeight w:val="353"/>
          <w:jc w:val="center"/>
        </w:trPr>
        <w:tc>
          <w:tcPr>
            <w:tcW w:w="5000" w:type="pct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5DE9B047" w14:textId="77777777" w:rsidR="00164938" w:rsidRPr="00013856" w:rsidRDefault="00164938" w:rsidP="005E4CE8">
            <w:pPr>
              <w:spacing w:after="0" w:line="240" w:lineRule="auto"/>
              <w:ind w:left="13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</w:p>
        </w:tc>
      </w:tr>
      <w:tr w:rsidR="00164938" w:rsidRPr="00013856" w14:paraId="79C79D38" w14:textId="77777777" w:rsidTr="00150DFC">
        <w:trPr>
          <w:trHeight w:val="410"/>
          <w:jc w:val="center"/>
        </w:trPr>
        <w:tc>
          <w:tcPr>
            <w:tcW w:w="4195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7FF25D0F" w14:textId="77777777" w:rsidR="00FE1F7F" w:rsidRDefault="00164938" w:rsidP="005E4CE8">
            <w:pPr>
              <w:spacing w:after="0"/>
              <w:ind w:left="14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 w:eastAsia="sr-Cyrl-CS"/>
              </w:rPr>
              <w:t xml:space="preserve">Коришћење субвенција за енергетску санацију </w:t>
            </w:r>
          </w:p>
          <w:p w14:paraId="06F0C020" w14:textId="0FE905BC" w:rsidR="00164938" w:rsidRPr="00013856" w:rsidRDefault="00164938" w:rsidP="005E4CE8">
            <w:pPr>
              <w:spacing w:after="0"/>
              <w:ind w:left="14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 w:eastAsia="sr-Cyrl-CS"/>
              </w:rPr>
              <w:t>(средства општине/републике)</w:t>
            </w:r>
          </w:p>
        </w:tc>
        <w:tc>
          <w:tcPr>
            <w:tcW w:w="80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5D073D4D" w14:textId="77777777" w:rsidR="00164938" w:rsidRPr="00013856" w:rsidRDefault="00164938" w:rsidP="005E4CE8">
            <w:pPr>
              <w:spacing w:after="0"/>
              <w:ind w:left="17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Број бодова</w:t>
            </w:r>
          </w:p>
        </w:tc>
      </w:tr>
      <w:tr w:rsidR="00164938" w:rsidRPr="00013856" w14:paraId="3ED0F804" w14:textId="77777777" w:rsidTr="00150DFC">
        <w:trPr>
          <w:trHeight w:val="346"/>
          <w:jc w:val="center"/>
        </w:trPr>
        <w:tc>
          <w:tcPr>
            <w:tcW w:w="4195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79E75CE9" w14:textId="77777777" w:rsidR="00164938" w:rsidRPr="00013856" w:rsidRDefault="00164938" w:rsidP="005E4CE8">
            <w:pPr>
              <w:spacing w:after="0"/>
              <w:ind w:left="22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80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3BE44251" w14:textId="77777777" w:rsidR="00164938" w:rsidRPr="00013856" w:rsidRDefault="00164938" w:rsidP="005E4CE8">
            <w:pPr>
              <w:spacing w:after="0"/>
              <w:ind w:left="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5</w:t>
            </w:r>
          </w:p>
        </w:tc>
      </w:tr>
      <w:tr w:rsidR="00164938" w:rsidRPr="00013856" w14:paraId="6F765207" w14:textId="77777777" w:rsidTr="00150DFC">
        <w:trPr>
          <w:trHeight w:val="346"/>
          <w:jc w:val="center"/>
        </w:trPr>
        <w:tc>
          <w:tcPr>
            <w:tcW w:w="4195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71C77C14" w14:textId="77777777" w:rsidR="00164938" w:rsidRPr="00013856" w:rsidRDefault="00164938" w:rsidP="005E4CE8">
            <w:pPr>
              <w:spacing w:after="0" w:line="240" w:lineRule="auto"/>
              <w:ind w:left="22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 xml:space="preserve">Средства су коришћена у последње три године  </w:t>
            </w:r>
          </w:p>
        </w:tc>
        <w:tc>
          <w:tcPr>
            <w:tcW w:w="80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0CF0082D" w14:textId="77777777" w:rsidR="00164938" w:rsidRPr="00013856" w:rsidRDefault="00164938" w:rsidP="005E4CE8">
            <w:pPr>
              <w:spacing w:after="0" w:line="240" w:lineRule="auto"/>
              <w:ind w:left="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01385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0</w:t>
            </w:r>
          </w:p>
        </w:tc>
      </w:tr>
      <w:tr w:rsidR="00150DFC" w:rsidRPr="00013856" w14:paraId="7CD55787" w14:textId="77777777" w:rsidTr="00150DFC">
        <w:trPr>
          <w:trHeight w:val="346"/>
          <w:jc w:val="center"/>
        </w:trPr>
        <w:tc>
          <w:tcPr>
            <w:tcW w:w="2627" w:type="pct"/>
            <w:tcBorders>
              <w:top w:val="single" w:sz="2" w:space="0" w:color="000000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7D3A43E" w14:textId="77777777" w:rsidR="00150DFC" w:rsidRDefault="00150DFC" w:rsidP="0083038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 w:eastAsia="sr-Cyrl-CS"/>
              </w:rPr>
            </w:pPr>
          </w:p>
          <w:p w14:paraId="3EC01C3D" w14:textId="77777777" w:rsidR="00150DFC" w:rsidRDefault="00150DFC" w:rsidP="008303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 w:eastAsia="sr-Cyrl-CS"/>
              </w:rPr>
            </w:pPr>
          </w:p>
          <w:p w14:paraId="5D264B65" w14:textId="77777777" w:rsidR="00150DFC" w:rsidRPr="00013856" w:rsidRDefault="00150DFC" w:rsidP="00150DF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</w:p>
        </w:tc>
        <w:tc>
          <w:tcPr>
            <w:tcW w:w="1568" w:type="pct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3E7285CD" w14:textId="77777777" w:rsidR="00150DFC" w:rsidRDefault="00150DFC" w:rsidP="0083038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 w:eastAsia="sr-Cyrl-CS"/>
              </w:rPr>
            </w:pPr>
          </w:p>
          <w:p w14:paraId="3168A8E2" w14:textId="77777777" w:rsidR="00150DFC" w:rsidRDefault="00150DFC" w:rsidP="008303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 w:eastAsia="sr-Cyrl-CS"/>
              </w:rPr>
            </w:pPr>
            <w:r w:rsidRPr="00CD6339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 w:eastAsia="sr-Cyrl-CS"/>
              </w:rPr>
              <w:t>УКУПАН БРОЈ БОДОВА:</w:t>
            </w:r>
          </w:p>
          <w:p w14:paraId="3C0B5838" w14:textId="77777777" w:rsidR="00150DFC" w:rsidRPr="00013856" w:rsidRDefault="00150DFC" w:rsidP="00150DF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</w:p>
        </w:tc>
        <w:tc>
          <w:tcPr>
            <w:tcW w:w="80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2127542F" w14:textId="2C470804" w:rsidR="00150DFC" w:rsidRPr="00013856" w:rsidRDefault="00150DFC" w:rsidP="005E4CE8">
            <w:pPr>
              <w:spacing w:after="0" w:line="240" w:lineRule="auto"/>
              <w:ind w:left="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</w:p>
        </w:tc>
      </w:tr>
    </w:tbl>
    <w:p w14:paraId="16D1625D" w14:textId="77777777" w:rsidR="00164938" w:rsidRDefault="00164938" w:rsidP="00164938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2186814E" w14:textId="77777777" w:rsidR="001D525E" w:rsidRDefault="001D525E" w:rsidP="00164938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401B6048" w14:textId="77777777" w:rsidR="001D525E" w:rsidRDefault="001D525E" w:rsidP="00164938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3523CE1B" w14:textId="77777777" w:rsidR="001D525E" w:rsidRPr="002918D4" w:rsidRDefault="001D525E" w:rsidP="001D525E">
      <w:pPr>
        <w:spacing w:after="0" w:line="276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2918D4">
        <w:rPr>
          <w:rFonts w:ascii="Times New Roman" w:eastAsia="Calibri" w:hAnsi="Times New Roman" w:cs="Times New Roman"/>
          <w:sz w:val="24"/>
          <w:szCs w:val="24"/>
          <w:lang w:val="sr-Cyrl-CS"/>
        </w:rPr>
        <w:t>У ____________________</w:t>
      </w:r>
    </w:p>
    <w:p w14:paraId="39A6BB76" w14:textId="77777777" w:rsidR="001D525E" w:rsidRPr="002918D4" w:rsidRDefault="001D525E" w:rsidP="001D525E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sr-Cyrl-RS"/>
        </w:rPr>
      </w:pPr>
      <w:r w:rsidRPr="002918D4">
        <w:rPr>
          <w:rFonts w:ascii="Times New Roman" w:eastAsia="Calibri" w:hAnsi="Times New Roman" w:cs="Times New Roman"/>
          <w:i/>
          <w:sz w:val="20"/>
          <w:szCs w:val="20"/>
          <w:lang w:val="sr-Cyrl-CS"/>
        </w:rPr>
        <w:t xml:space="preserve">                     (место)</w:t>
      </w:r>
      <w:r w:rsidRPr="002918D4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  </w:t>
      </w:r>
    </w:p>
    <w:p w14:paraId="4C72714D" w14:textId="77777777" w:rsidR="001D525E" w:rsidRPr="002918D4" w:rsidRDefault="001D525E" w:rsidP="001D525E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sr-Cyrl-RS"/>
        </w:rPr>
      </w:pPr>
    </w:p>
    <w:p w14:paraId="5D716772" w14:textId="77777777" w:rsidR="001D525E" w:rsidRPr="002918D4" w:rsidRDefault="001D525E" w:rsidP="001D525E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2918D4">
        <w:rPr>
          <w:rFonts w:ascii="Times New Roman" w:eastAsia="Calibri" w:hAnsi="Times New Roman" w:cs="Times New Roman"/>
          <w:sz w:val="24"/>
          <w:szCs w:val="24"/>
        </w:rPr>
        <w:t>Датум:</w:t>
      </w:r>
      <w:r w:rsidRPr="002918D4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___.___.</w:t>
      </w:r>
      <w:r w:rsidRPr="002918D4">
        <w:rPr>
          <w:rFonts w:ascii="Times New Roman" w:eastAsia="Calibri" w:hAnsi="Times New Roman" w:cs="Times New Roman"/>
          <w:sz w:val="24"/>
          <w:szCs w:val="24"/>
        </w:rPr>
        <w:t>202</w:t>
      </w:r>
      <w:r w:rsidRPr="002918D4">
        <w:rPr>
          <w:rFonts w:ascii="Times New Roman" w:eastAsia="Calibri" w:hAnsi="Times New Roman" w:cs="Times New Roman"/>
          <w:sz w:val="24"/>
          <w:szCs w:val="24"/>
          <w:lang w:val="sr-Cyrl-RS"/>
        </w:rPr>
        <w:t>2</w:t>
      </w:r>
      <w:r w:rsidRPr="002918D4">
        <w:rPr>
          <w:rFonts w:ascii="Times New Roman" w:eastAsia="Calibri" w:hAnsi="Times New Roman" w:cs="Times New Roman"/>
          <w:sz w:val="24"/>
          <w:szCs w:val="24"/>
        </w:rPr>
        <w:t>.</w:t>
      </w:r>
      <w:r w:rsidRPr="002918D4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</w:t>
      </w:r>
      <w:r w:rsidRPr="002918D4">
        <w:rPr>
          <w:rFonts w:ascii="Times New Roman" w:eastAsia="Calibri" w:hAnsi="Times New Roman" w:cs="Times New Roman"/>
          <w:sz w:val="24"/>
          <w:szCs w:val="24"/>
        </w:rPr>
        <w:t>год</w:t>
      </w:r>
      <w:r w:rsidRPr="002918D4">
        <w:rPr>
          <w:rFonts w:ascii="Times New Roman" w:eastAsia="Calibri" w:hAnsi="Times New Roman" w:cs="Times New Roman"/>
          <w:sz w:val="24"/>
          <w:szCs w:val="24"/>
          <w:lang w:val="sr-Cyrl-RS"/>
        </w:rPr>
        <w:t>ине</w:t>
      </w:r>
      <w:r w:rsidRPr="002918D4">
        <w:rPr>
          <w:rFonts w:ascii="Times New Roman" w:eastAsia="Calibri" w:hAnsi="Times New Roman" w:cs="Times New Roman"/>
          <w:sz w:val="24"/>
          <w:szCs w:val="24"/>
        </w:rPr>
        <w:tab/>
      </w:r>
      <w:r w:rsidRPr="002918D4">
        <w:rPr>
          <w:rFonts w:ascii="Times New Roman" w:eastAsia="Calibri" w:hAnsi="Times New Roman" w:cs="Times New Roman"/>
          <w:sz w:val="24"/>
          <w:szCs w:val="24"/>
        </w:rPr>
        <w:tab/>
      </w:r>
      <w:r w:rsidRPr="002918D4">
        <w:rPr>
          <w:rFonts w:ascii="Times New Roman" w:eastAsia="Calibri" w:hAnsi="Times New Roman" w:cs="Times New Roman"/>
          <w:sz w:val="24"/>
          <w:szCs w:val="24"/>
        </w:rPr>
        <w:tab/>
      </w:r>
      <w:r w:rsidRPr="002918D4">
        <w:rPr>
          <w:rFonts w:ascii="Times New Roman" w:eastAsia="Calibri" w:hAnsi="Times New Roman" w:cs="Times New Roman"/>
          <w:sz w:val="24"/>
          <w:szCs w:val="24"/>
        </w:rPr>
        <w:tab/>
      </w:r>
      <w:r w:rsidRPr="002918D4">
        <w:rPr>
          <w:rFonts w:ascii="Times New Roman" w:eastAsia="Calibri" w:hAnsi="Times New Roman" w:cs="Times New Roman"/>
          <w:sz w:val="24"/>
          <w:szCs w:val="24"/>
        </w:rPr>
        <w:tab/>
      </w:r>
      <w:r w:rsidRPr="002918D4">
        <w:rPr>
          <w:rFonts w:ascii="Times New Roman" w:eastAsia="Calibri" w:hAnsi="Times New Roman" w:cs="Times New Roman"/>
          <w:sz w:val="24"/>
          <w:szCs w:val="24"/>
        </w:rPr>
        <w:tab/>
      </w:r>
      <w:r w:rsidRPr="002918D4">
        <w:rPr>
          <w:rFonts w:ascii="Times New Roman" w:eastAsia="Calibri" w:hAnsi="Times New Roman" w:cs="Times New Roman"/>
          <w:sz w:val="24"/>
          <w:szCs w:val="24"/>
        </w:rPr>
        <w:tab/>
      </w:r>
      <w:r w:rsidRPr="002918D4">
        <w:rPr>
          <w:rFonts w:ascii="Times New Roman" w:eastAsia="Calibri" w:hAnsi="Times New Roman" w:cs="Times New Roman"/>
          <w:sz w:val="24"/>
          <w:szCs w:val="24"/>
        </w:rPr>
        <w:tab/>
      </w:r>
      <w:r w:rsidRPr="002918D4">
        <w:rPr>
          <w:rFonts w:ascii="Times New Roman" w:eastAsia="Calibri" w:hAnsi="Times New Roman" w:cs="Times New Roman"/>
          <w:sz w:val="24"/>
          <w:szCs w:val="24"/>
        </w:rPr>
        <w:tab/>
      </w:r>
      <w:r w:rsidRPr="002918D4">
        <w:rPr>
          <w:rFonts w:ascii="Times New Roman" w:eastAsia="Calibri" w:hAnsi="Times New Roman" w:cs="Times New Roman"/>
          <w:sz w:val="24"/>
          <w:szCs w:val="24"/>
        </w:rPr>
        <w:tab/>
      </w:r>
      <w:r w:rsidRPr="002918D4">
        <w:rPr>
          <w:rFonts w:ascii="Times New Roman" w:eastAsia="Calibri" w:hAnsi="Times New Roman" w:cs="Times New Roman"/>
          <w:sz w:val="24"/>
          <w:szCs w:val="24"/>
        </w:rPr>
        <w:tab/>
      </w:r>
      <w:r w:rsidRPr="002918D4">
        <w:rPr>
          <w:rFonts w:ascii="Times New Roman" w:eastAsia="Calibri" w:hAnsi="Times New Roman" w:cs="Times New Roman"/>
          <w:sz w:val="24"/>
          <w:szCs w:val="24"/>
        </w:rPr>
        <w:tab/>
      </w:r>
    </w:p>
    <w:p w14:paraId="629A5D66" w14:textId="77777777" w:rsidR="001D525E" w:rsidRPr="002918D4" w:rsidRDefault="001D525E" w:rsidP="001D525E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sr-Cyrl-RS"/>
        </w:rPr>
      </w:pPr>
      <w:r w:rsidRPr="002918D4">
        <w:rPr>
          <w:rFonts w:ascii="Times New Roman" w:eastAsia="Calibri" w:hAnsi="Times New Roman" w:cs="Times New Roman"/>
          <w:sz w:val="24"/>
          <w:szCs w:val="24"/>
        </w:rPr>
        <w:tab/>
      </w:r>
    </w:p>
    <w:tbl>
      <w:tblPr>
        <w:tblStyle w:val="TableGrid"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2"/>
      </w:tblGrid>
      <w:tr w:rsidR="001D525E" w:rsidRPr="002918D4" w14:paraId="68B3C651" w14:textId="77777777" w:rsidTr="00830386">
        <w:trPr>
          <w:trHeight w:val="284"/>
          <w:jc w:val="right"/>
        </w:trPr>
        <w:tc>
          <w:tcPr>
            <w:tcW w:w="3262" w:type="dxa"/>
          </w:tcPr>
          <w:p w14:paraId="56FDFBDA" w14:textId="77777777" w:rsidR="001D525E" w:rsidRPr="002918D4" w:rsidRDefault="001D525E" w:rsidP="00830386">
            <w:pPr>
              <w:spacing w:after="160" w:line="259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</w:pPr>
            <w:r w:rsidRPr="002918D4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>Потпис подносиоца пријаве</w:t>
            </w:r>
          </w:p>
        </w:tc>
      </w:tr>
      <w:tr w:rsidR="001D525E" w:rsidRPr="002918D4" w14:paraId="3A7E3940" w14:textId="77777777" w:rsidTr="00830386">
        <w:trPr>
          <w:trHeight w:val="585"/>
          <w:jc w:val="right"/>
        </w:trPr>
        <w:tc>
          <w:tcPr>
            <w:tcW w:w="3262" w:type="dxa"/>
          </w:tcPr>
          <w:p w14:paraId="53CBEF63" w14:textId="77777777" w:rsidR="001D525E" w:rsidRPr="002918D4" w:rsidRDefault="001D525E" w:rsidP="00830386">
            <w:pPr>
              <w:spacing w:after="160" w:line="259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</w:pPr>
          </w:p>
          <w:p w14:paraId="51AB7A43" w14:textId="77777777" w:rsidR="001D525E" w:rsidRPr="002918D4" w:rsidRDefault="001D525E" w:rsidP="00830386">
            <w:pPr>
              <w:spacing w:after="160" w:line="259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</w:pPr>
            <w:r w:rsidRPr="002918D4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>_________________________</w:t>
            </w:r>
          </w:p>
        </w:tc>
      </w:tr>
    </w:tbl>
    <w:p w14:paraId="754986EA" w14:textId="77777777" w:rsidR="001D525E" w:rsidRDefault="001D525E" w:rsidP="00164938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718B362E" w14:textId="77777777" w:rsidR="00C66B19" w:rsidRDefault="00C66B19" w:rsidP="00164938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17672F15" w14:textId="77777777" w:rsidR="001D525E" w:rsidRDefault="001D525E" w:rsidP="00164938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6C860281" w14:textId="77777777" w:rsidR="001D525E" w:rsidRDefault="001D525E" w:rsidP="00164938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6C1B12CF" w14:textId="77777777" w:rsidR="001D525E" w:rsidRDefault="001D525E" w:rsidP="00164938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65AD8A74" w14:textId="77777777" w:rsidR="001D525E" w:rsidRDefault="001D525E" w:rsidP="00164938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4DA57CB3" w14:textId="77777777" w:rsidR="001D525E" w:rsidRDefault="001D525E" w:rsidP="00164938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60ADC2D5" w14:textId="77777777" w:rsidR="001D525E" w:rsidRDefault="001D525E" w:rsidP="00164938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5183D20" w14:textId="77777777" w:rsidR="001D525E" w:rsidRDefault="001D525E" w:rsidP="00164938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DED9CA4" w14:textId="77777777" w:rsidR="001D525E" w:rsidRDefault="001D525E" w:rsidP="00164938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6F9EF2E7" w14:textId="77777777" w:rsidR="001D525E" w:rsidRDefault="001D525E" w:rsidP="00164938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3FD97204" w14:textId="77777777" w:rsidR="001D525E" w:rsidRDefault="001D525E" w:rsidP="00164938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13F7E516" w14:textId="77777777" w:rsidR="001D525E" w:rsidRDefault="001D525E" w:rsidP="00164938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281C4A78" w14:textId="77777777" w:rsidR="001D525E" w:rsidRDefault="001D525E" w:rsidP="00164938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6061B063" w14:textId="77777777" w:rsidR="001D525E" w:rsidRDefault="001D525E" w:rsidP="00164938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1EB8BB28" w14:textId="77777777" w:rsidR="001D525E" w:rsidRDefault="001D525E" w:rsidP="00164938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2FF0A44E" w14:textId="77777777" w:rsidR="001D525E" w:rsidRDefault="001D525E" w:rsidP="00164938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3DDC15B5" w14:textId="77777777" w:rsidR="001D525E" w:rsidRDefault="001D525E" w:rsidP="00164938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3F39A4A2" w14:textId="77777777" w:rsidR="001D525E" w:rsidRDefault="001D525E" w:rsidP="00164938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216DB990" w14:textId="77777777" w:rsidR="001D525E" w:rsidRDefault="001D525E" w:rsidP="00164938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9749392" w14:textId="77777777" w:rsidR="001D525E" w:rsidRDefault="001D525E" w:rsidP="00164938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584DFBBD" w14:textId="77777777" w:rsidR="001D525E" w:rsidRDefault="001D525E" w:rsidP="00164938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42BF683D" w14:textId="77777777" w:rsidR="001D525E" w:rsidRDefault="001D525E" w:rsidP="00164938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440EB930" w14:textId="77777777" w:rsidR="001D525E" w:rsidRDefault="001D525E" w:rsidP="00164938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3E335CA" w14:textId="77777777" w:rsidR="001D525E" w:rsidRDefault="001D525E" w:rsidP="00164938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56E17385" w14:textId="22198F62" w:rsidR="009D3861" w:rsidRDefault="009D3861" w:rsidP="00DE6583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tbl>
      <w:tblPr>
        <w:tblW w:w="5000" w:type="pct"/>
        <w:jc w:val="center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5353"/>
        <w:gridCol w:w="3197"/>
        <w:gridCol w:w="1638"/>
      </w:tblGrid>
      <w:tr w:rsidR="00DE6583" w:rsidRPr="00DE6583" w14:paraId="3C4E8950" w14:textId="77777777" w:rsidTr="007B1FB5">
        <w:trPr>
          <w:trHeight w:val="667"/>
          <w:jc w:val="center"/>
        </w:trPr>
        <w:tc>
          <w:tcPr>
            <w:tcW w:w="5000" w:type="pct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BDD6EE"/>
          </w:tcPr>
          <w:p w14:paraId="7038562A" w14:textId="77777777" w:rsidR="00DE6583" w:rsidRPr="00DE6583" w:rsidRDefault="00DE6583" w:rsidP="00DE6583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 w:eastAsia="sr-Cyrl-CS"/>
              </w:rPr>
            </w:pPr>
            <w:r w:rsidRPr="00DE658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 w:eastAsia="sr-Cyrl-CS"/>
              </w:rPr>
              <w:lastRenderedPageBreak/>
              <w:t>Набавка и уградња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</w:t>
            </w:r>
          </w:p>
        </w:tc>
      </w:tr>
      <w:tr w:rsidR="00DE6583" w:rsidRPr="00DE6583" w14:paraId="2B7AA49D" w14:textId="77777777" w:rsidTr="007B1FB5">
        <w:trPr>
          <w:trHeight w:val="281"/>
          <w:jc w:val="center"/>
        </w:trPr>
        <w:tc>
          <w:tcPr>
            <w:tcW w:w="5000" w:type="pct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BF685E0" w14:textId="77777777" w:rsidR="00DE6583" w:rsidRPr="00DE6583" w:rsidRDefault="00DE6583" w:rsidP="00DE658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</w:p>
        </w:tc>
      </w:tr>
      <w:tr w:rsidR="00DE6583" w:rsidRPr="00DE6583" w14:paraId="390C30CE" w14:textId="77777777" w:rsidTr="00F926F7">
        <w:trPr>
          <w:trHeight w:val="410"/>
          <w:jc w:val="center"/>
        </w:trPr>
        <w:tc>
          <w:tcPr>
            <w:tcW w:w="4196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1B09E464" w14:textId="77777777" w:rsidR="00DE6583" w:rsidRPr="00DE6583" w:rsidRDefault="00DE6583" w:rsidP="00DE6583">
            <w:pPr>
              <w:spacing w:after="0"/>
              <w:ind w:left="14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 w:eastAsia="sr-Cyrl-CS"/>
              </w:rPr>
            </w:pPr>
            <w:r w:rsidRPr="00DE65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 w:eastAsia="sr-Cyrl-CS"/>
              </w:rPr>
              <w:t>Постојећи начин грејања на:</w:t>
            </w:r>
          </w:p>
        </w:tc>
        <w:tc>
          <w:tcPr>
            <w:tcW w:w="80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658BA37F" w14:textId="77777777" w:rsidR="00DE6583" w:rsidRPr="00DE6583" w:rsidRDefault="00DE6583" w:rsidP="00DE6583">
            <w:pPr>
              <w:spacing w:after="0"/>
              <w:ind w:left="17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DE6583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Број бодова</w:t>
            </w:r>
          </w:p>
        </w:tc>
      </w:tr>
      <w:tr w:rsidR="00DE6583" w:rsidRPr="00DE6583" w14:paraId="4DC6A8F6" w14:textId="77777777" w:rsidTr="00F926F7">
        <w:trPr>
          <w:trHeight w:val="346"/>
          <w:jc w:val="center"/>
        </w:trPr>
        <w:tc>
          <w:tcPr>
            <w:tcW w:w="4196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23B9175E" w14:textId="77777777" w:rsidR="00DE6583" w:rsidRPr="00DE6583" w:rsidRDefault="00DE6583" w:rsidP="00DE6583">
            <w:pPr>
              <w:spacing w:after="0"/>
              <w:ind w:left="22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DE6583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 xml:space="preserve">Угаљ / лож уље / мазут </w:t>
            </w:r>
          </w:p>
        </w:tc>
        <w:tc>
          <w:tcPr>
            <w:tcW w:w="80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0EC24466" w14:textId="77777777" w:rsidR="00DE6583" w:rsidRPr="00DE6583" w:rsidRDefault="00DE6583" w:rsidP="00DE6583">
            <w:pPr>
              <w:spacing w:after="0"/>
              <w:ind w:left="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DE6583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50</w:t>
            </w:r>
          </w:p>
        </w:tc>
      </w:tr>
      <w:tr w:rsidR="00DE6583" w:rsidRPr="00DE6583" w14:paraId="27F549C7" w14:textId="77777777" w:rsidTr="00F926F7">
        <w:trPr>
          <w:trHeight w:val="343"/>
          <w:jc w:val="center"/>
        </w:trPr>
        <w:tc>
          <w:tcPr>
            <w:tcW w:w="4196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594CD024" w14:textId="77777777" w:rsidR="00DE6583" w:rsidRPr="00DE6583" w:rsidRDefault="00DE6583" w:rsidP="00DE6583">
            <w:pPr>
              <w:spacing w:after="0"/>
              <w:ind w:left="22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DE6583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Електрична енергија</w:t>
            </w:r>
          </w:p>
        </w:tc>
        <w:tc>
          <w:tcPr>
            <w:tcW w:w="80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72D9C8B2" w14:textId="77777777" w:rsidR="00DE6583" w:rsidRPr="00DE6583" w:rsidRDefault="00DE6583" w:rsidP="00DE6583">
            <w:pPr>
              <w:spacing w:after="0"/>
              <w:ind w:left="27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DE6583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40</w:t>
            </w:r>
          </w:p>
        </w:tc>
      </w:tr>
      <w:tr w:rsidR="00DE6583" w:rsidRPr="00DE6583" w14:paraId="29675FD2" w14:textId="77777777" w:rsidTr="00F926F7">
        <w:trPr>
          <w:trHeight w:val="346"/>
          <w:jc w:val="center"/>
        </w:trPr>
        <w:tc>
          <w:tcPr>
            <w:tcW w:w="4196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081C2D8A" w14:textId="77777777" w:rsidR="00DE6583" w:rsidRPr="00DE6583" w:rsidRDefault="00DE6583" w:rsidP="00DE6583">
            <w:pPr>
              <w:spacing w:after="0"/>
              <w:ind w:left="14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DE6583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Дрво</w:t>
            </w:r>
          </w:p>
        </w:tc>
        <w:tc>
          <w:tcPr>
            <w:tcW w:w="80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3C0BBD3B" w14:textId="77777777" w:rsidR="00DE6583" w:rsidRPr="00DE6583" w:rsidRDefault="00DE6583" w:rsidP="00DE6583">
            <w:pPr>
              <w:spacing w:after="0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DE6583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20</w:t>
            </w:r>
          </w:p>
        </w:tc>
      </w:tr>
      <w:tr w:rsidR="00DE6583" w:rsidRPr="00DE6583" w14:paraId="0779DE0D" w14:textId="77777777" w:rsidTr="00F926F7">
        <w:trPr>
          <w:trHeight w:val="353"/>
          <w:jc w:val="center"/>
        </w:trPr>
        <w:tc>
          <w:tcPr>
            <w:tcW w:w="4196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7DD3B787" w14:textId="77777777" w:rsidR="00DE6583" w:rsidRPr="00DE6583" w:rsidRDefault="00DE6583" w:rsidP="00DE6583">
            <w:pPr>
              <w:spacing w:after="0"/>
              <w:ind w:left="14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DE6583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Природни гас / пелет / даљинско грејање</w:t>
            </w:r>
          </w:p>
        </w:tc>
        <w:tc>
          <w:tcPr>
            <w:tcW w:w="80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3E34B7BF" w14:textId="77777777" w:rsidR="00DE6583" w:rsidRPr="00DE6583" w:rsidRDefault="00DE6583" w:rsidP="00DE6583">
            <w:pPr>
              <w:spacing w:after="0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DE6583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5</w:t>
            </w:r>
          </w:p>
        </w:tc>
      </w:tr>
      <w:tr w:rsidR="00DE6583" w:rsidRPr="00DE6583" w14:paraId="15BFB0C8" w14:textId="77777777" w:rsidTr="007B1FB5">
        <w:trPr>
          <w:trHeight w:val="353"/>
          <w:jc w:val="center"/>
        </w:trPr>
        <w:tc>
          <w:tcPr>
            <w:tcW w:w="5000" w:type="pct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69484D05" w14:textId="77777777" w:rsidR="00DE6583" w:rsidRPr="00DE6583" w:rsidRDefault="00DE6583" w:rsidP="00DE6583">
            <w:pPr>
              <w:spacing w:after="0" w:line="240" w:lineRule="auto"/>
              <w:ind w:left="13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</w:p>
        </w:tc>
      </w:tr>
      <w:tr w:rsidR="00DE6583" w:rsidRPr="00DE6583" w14:paraId="5BCC4A78" w14:textId="77777777" w:rsidTr="00F926F7">
        <w:trPr>
          <w:trHeight w:val="389"/>
          <w:jc w:val="center"/>
        </w:trPr>
        <w:tc>
          <w:tcPr>
            <w:tcW w:w="4196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75ED94B6" w14:textId="77777777" w:rsidR="00DE6583" w:rsidRPr="00DE6583" w:rsidRDefault="00DE6583" w:rsidP="00DE6583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 w:eastAsia="sr-Cyrl-CS"/>
              </w:rPr>
            </w:pPr>
            <w:r w:rsidRPr="00DE65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 w:eastAsia="sr-Cyrl-CS"/>
              </w:rPr>
              <w:t>Постојеће карактеристике спољне столарије</w:t>
            </w:r>
          </w:p>
        </w:tc>
        <w:tc>
          <w:tcPr>
            <w:tcW w:w="80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366F02D4" w14:textId="77777777" w:rsidR="00DE6583" w:rsidRPr="00DE6583" w:rsidRDefault="00DE6583" w:rsidP="00DE6583">
            <w:pPr>
              <w:spacing w:after="0"/>
              <w:ind w:left="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DE6583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Број бодова</w:t>
            </w:r>
          </w:p>
        </w:tc>
      </w:tr>
      <w:tr w:rsidR="00DE6583" w:rsidRPr="00DE6583" w14:paraId="4DDAE8F2" w14:textId="77777777" w:rsidTr="00F926F7">
        <w:trPr>
          <w:trHeight w:val="338"/>
          <w:jc w:val="center"/>
        </w:trPr>
        <w:tc>
          <w:tcPr>
            <w:tcW w:w="4196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4751B410" w14:textId="77777777" w:rsidR="00DE6583" w:rsidRPr="00DE6583" w:rsidRDefault="00DE6583" w:rsidP="00DE6583">
            <w:pPr>
              <w:spacing w:after="0"/>
              <w:ind w:left="7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DE6583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Дрвени, једноструки са једним стаклом</w:t>
            </w:r>
          </w:p>
        </w:tc>
        <w:tc>
          <w:tcPr>
            <w:tcW w:w="80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247594D1" w14:textId="77777777" w:rsidR="00DE6583" w:rsidRPr="00DE6583" w:rsidRDefault="00DE6583" w:rsidP="00DE6583">
            <w:pPr>
              <w:spacing w:after="0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DE6583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5</w:t>
            </w:r>
          </w:p>
        </w:tc>
      </w:tr>
      <w:tr w:rsidR="00DE6583" w:rsidRPr="00DE6583" w14:paraId="093087FB" w14:textId="77777777" w:rsidTr="00F926F7">
        <w:trPr>
          <w:trHeight w:val="338"/>
          <w:jc w:val="center"/>
        </w:trPr>
        <w:tc>
          <w:tcPr>
            <w:tcW w:w="4196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62276FA4" w14:textId="77777777" w:rsidR="00DE6583" w:rsidRPr="00DE6583" w:rsidRDefault="00DE6583" w:rsidP="00DE6583">
            <w:pPr>
              <w:spacing w:after="0" w:line="240" w:lineRule="auto"/>
              <w:ind w:left="7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DE6583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Дрвени, двоструки са размакнутим крилима</w:t>
            </w:r>
          </w:p>
        </w:tc>
        <w:tc>
          <w:tcPr>
            <w:tcW w:w="80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1DF2DDB7" w14:textId="77777777" w:rsidR="00DE6583" w:rsidRPr="00DE6583" w:rsidRDefault="00DE6583" w:rsidP="00DE6583">
            <w:pPr>
              <w:spacing w:after="0" w:line="240" w:lineRule="auto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DE6583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10</w:t>
            </w:r>
          </w:p>
        </w:tc>
      </w:tr>
      <w:tr w:rsidR="00DE6583" w:rsidRPr="00DE6583" w14:paraId="29776455" w14:textId="77777777" w:rsidTr="00F926F7">
        <w:trPr>
          <w:trHeight w:val="346"/>
          <w:jc w:val="center"/>
        </w:trPr>
        <w:tc>
          <w:tcPr>
            <w:tcW w:w="4196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25DD5B23" w14:textId="77777777" w:rsidR="00DE6583" w:rsidRPr="00DE6583" w:rsidRDefault="00DE6583" w:rsidP="00DE6583">
            <w:pPr>
              <w:spacing w:after="0"/>
              <w:ind w:left="7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DE6583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Дрвени, једноструки са дуплим стаклом или вакум стаклом</w:t>
            </w:r>
          </w:p>
        </w:tc>
        <w:tc>
          <w:tcPr>
            <w:tcW w:w="80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37FE14F9" w14:textId="77777777" w:rsidR="00DE6583" w:rsidRPr="00DE6583" w:rsidRDefault="00DE6583" w:rsidP="00DE6583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DE6583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15</w:t>
            </w:r>
          </w:p>
        </w:tc>
      </w:tr>
      <w:tr w:rsidR="00DE6583" w:rsidRPr="00DE6583" w14:paraId="35AC181E" w14:textId="77777777" w:rsidTr="00F926F7">
        <w:trPr>
          <w:trHeight w:val="346"/>
          <w:jc w:val="center"/>
        </w:trPr>
        <w:tc>
          <w:tcPr>
            <w:tcW w:w="4196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6450DC7B" w14:textId="77777777" w:rsidR="00DE6583" w:rsidRPr="00DE6583" w:rsidRDefault="00DE6583" w:rsidP="00DE6583">
            <w:pPr>
              <w:spacing w:after="0" w:line="240" w:lineRule="auto"/>
              <w:ind w:left="7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DE6583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 xml:space="preserve">ПВЦ, алуминијум </w:t>
            </w:r>
          </w:p>
        </w:tc>
        <w:tc>
          <w:tcPr>
            <w:tcW w:w="80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0D273F17" w14:textId="77777777" w:rsidR="00DE6583" w:rsidRPr="00DE6583" w:rsidRDefault="00DE6583" w:rsidP="00DE65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DE6583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20</w:t>
            </w:r>
          </w:p>
        </w:tc>
      </w:tr>
      <w:tr w:rsidR="00DE6583" w:rsidRPr="00DE6583" w14:paraId="1C741ECF" w14:textId="77777777" w:rsidTr="007B1FB5">
        <w:trPr>
          <w:trHeight w:val="346"/>
          <w:jc w:val="center"/>
        </w:trPr>
        <w:tc>
          <w:tcPr>
            <w:tcW w:w="5000" w:type="pct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26260AAC" w14:textId="77777777" w:rsidR="00DE6583" w:rsidRPr="00DE6583" w:rsidRDefault="00DE6583" w:rsidP="00DE658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</w:p>
        </w:tc>
      </w:tr>
      <w:tr w:rsidR="00DE6583" w:rsidRPr="00DE6583" w14:paraId="2B5FDF1D" w14:textId="77777777" w:rsidTr="00F926F7">
        <w:trPr>
          <w:trHeight w:val="389"/>
          <w:jc w:val="center"/>
        </w:trPr>
        <w:tc>
          <w:tcPr>
            <w:tcW w:w="4196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2DCEB920" w14:textId="77777777" w:rsidR="00DE6583" w:rsidRPr="00DE6583" w:rsidRDefault="00DE6583" w:rsidP="00DE6583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 w:eastAsia="sr-Cyrl-CS"/>
              </w:rPr>
            </w:pPr>
            <w:r w:rsidRPr="00DE658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 w:eastAsia="sr-Cyrl-CS"/>
              </w:rPr>
              <w:t>Постојеће стање у погледу термичке изолације објекта</w:t>
            </w:r>
          </w:p>
        </w:tc>
        <w:tc>
          <w:tcPr>
            <w:tcW w:w="80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6EA0D6DD" w14:textId="77777777" w:rsidR="00DE6583" w:rsidRPr="00DE6583" w:rsidRDefault="00DE6583" w:rsidP="00DE6583">
            <w:pPr>
              <w:spacing w:after="0"/>
              <w:ind w:left="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DE6583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Број бодова</w:t>
            </w:r>
          </w:p>
        </w:tc>
      </w:tr>
      <w:tr w:rsidR="00DE6583" w:rsidRPr="00DE6583" w14:paraId="7A50FCEB" w14:textId="77777777" w:rsidTr="00F926F7">
        <w:trPr>
          <w:trHeight w:val="338"/>
          <w:jc w:val="center"/>
        </w:trPr>
        <w:tc>
          <w:tcPr>
            <w:tcW w:w="4196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17FF14B5" w14:textId="77777777" w:rsidR="00DE6583" w:rsidRPr="00DE6583" w:rsidRDefault="00DE6583" w:rsidP="00DE6583">
            <w:pPr>
              <w:spacing w:after="0"/>
              <w:ind w:left="7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DE6583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 xml:space="preserve">Спољни зидови и кров без термичке изолације </w:t>
            </w:r>
          </w:p>
        </w:tc>
        <w:tc>
          <w:tcPr>
            <w:tcW w:w="80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2FCA2DEF" w14:textId="77777777" w:rsidR="00DE6583" w:rsidRPr="00DE6583" w:rsidRDefault="00DE6583" w:rsidP="00DE6583">
            <w:pPr>
              <w:spacing w:after="0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DE6583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5</w:t>
            </w:r>
          </w:p>
        </w:tc>
      </w:tr>
      <w:tr w:rsidR="00DE6583" w:rsidRPr="00DE6583" w14:paraId="58E8EBAC" w14:textId="77777777" w:rsidTr="00F926F7">
        <w:trPr>
          <w:trHeight w:val="346"/>
          <w:jc w:val="center"/>
        </w:trPr>
        <w:tc>
          <w:tcPr>
            <w:tcW w:w="4196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1003AE12" w14:textId="77777777" w:rsidR="00DE6583" w:rsidRPr="00DE6583" w:rsidRDefault="00DE6583" w:rsidP="00DE6583">
            <w:pPr>
              <w:spacing w:after="0"/>
              <w:ind w:left="7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DE6583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80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7839B530" w14:textId="77777777" w:rsidR="00DE6583" w:rsidRPr="00DE6583" w:rsidRDefault="00DE6583" w:rsidP="00DE6583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DE6583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10</w:t>
            </w:r>
          </w:p>
        </w:tc>
      </w:tr>
      <w:tr w:rsidR="00DE6583" w:rsidRPr="00DE6583" w14:paraId="6749C9E0" w14:textId="77777777" w:rsidTr="00F926F7">
        <w:trPr>
          <w:trHeight w:val="346"/>
          <w:jc w:val="center"/>
        </w:trPr>
        <w:tc>
          <w:tcPr>
            <w:tcW w:w="4196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7AA5FB6D" w14:textId="77777777" w:rsidR="00DE6583" w:rsidRPr="00DE6583" w:rsidRDefault="00DE6583" w:rsidP="00DE6583">
            <w:pPr>
              <w:spacing w:after="0" w:line="240" w:lineRule="auto"/>
              <w:ind w:left="7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DE6583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Спољни зидови са а кров без термичке изолације</w:t>
            </w:r>
          </w:p>
        </w:tc>
        <w:tc>
          <w:tcPr>
            <w:tcW w:w="80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4CAB6B8C" w14:textId="77777777" w:rsidR="00DE6583" w:rsidRPr="00DE6583" w:rsidRDefault="00DE6583" w:rsidP="00DE65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DE6583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15</w:t>
            </w:r>
          </w:p>
        </w:tc>
      </w:tr>
      <w:tr w:rsidR="00DE6583" w:rsidRPr="00DE6583" w14:paraId="3FC7521E" w14:textId="77777777" w:rsidTr="00F926F7">
        <w:trPr>
          <w:trHeight w:val="346"/>
          <w:jc w:val="center"/>
        </w:trPr>
        <w:tc>
          <w:tcPr>
            <w:tcW w:w="4196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14D2856C" w14:textId="77777777" w:rsidR="00DE6583" w:rsidRPr="00DE6583" w:rsidRDefault="00DE6583" w:rsidP="00DE6583">
            <w:pPr>
              <w:spacing w:after="0" w:line="240" w:lineRule="auto"/>
              <w:ind w:left="7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DE6583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Спољни зидови и кров са термичком изолацијом</w:t>
            </w:r>
          </w:p>
        </w:tc>
        <w:tc>
          <w:tcPr>
            <w:tcW w:w="80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6B553B0D" w14:textId="77777777" w:rsidR="00DE6583" w:rsidRPr="00DE6583" w:rsidRDefault="00DE6583" w:rsidP="00DE65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DE6583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20</w:t>
            </w:r>
          </w:p>
        </w:tc>
      </w:tr>
      <w:tr w:rsidR="00DE6583" w:rsidRPr="00DE6583" w14:paraId="69762206" w14:textId="77777777" w:rsidTr="007B1FB5">
        <w:trPr>
          <w:trHeight w:val="281"/>
          <w:jc w:val="center"/>
        </w:trPr>
        <w:tc>
          <w:tcPr>
            <w:tcW w:w="5000" w:type="pct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CA60E0E" w14:textId="77777777" w:rsidR="00DE6583" w:rsidRPr="00DE6583" w:rsidRDefault="00DE6583" w:rsidP="00DE658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</w:p>
        </w:tc>
      </w:tr>
      <w:tr w:rsidR="00DE6583" w:rsidRPr="00DE6583" w14:paraId="64A88427" w14:textId="5B295272" w:rsidTr="00F926F7">
        <w:trPr>
          <w:trHeight w:val="353"/>
          <w:jc w:val="center"/>
        </w:trPr>
        <w:tc>
          <w:tcPr>
            <w:tcW w:w="4196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74043271" w14:textId="77777777" w:rsidR="00DE6583" w:rsidRPr="00DE6583" w:rsidRDefault="00DE6583" w:rsidP="00DE6583">
            <w:pPr>
              <w:spacing w:after="0" w:line="240" w:lineRule="auto"/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 w:eastAsia="sr-Cyrl-CS"/>
              </w:rPr>
            </w:pPr>
            <w:r w:rsidRPr="00DE658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sr-Cyrl-CS"/>
              </w:rPr>
              <w:t>К фактор заузетости површине за породичне куће</w:t>
            </w:r>
          </w:p>
          <w:p w14:paraId="60101954" w14:textId="2A39F814" w:rsidR="00DE6583" w:rsidRPr="00DE6583" w:rsidRDefault="00DE6583" w:rsidP="00DE6583">
            <w:pPr>
              <w:spacing w:after="0" w:line="240" w:lineRule="auto"/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 w:eastAsia="sr-Cyrl-CS"/>
              </w:rPr>
            </w:pPr>
            <w:r w:rsidRPr="00DE6583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К фактор заузетости површине, који представља количник укупне површине стамбеног објекта (</w:t>
            </w:r>
            <w:r w:rsidR="00D012E6" w:rsidRPr="00D012E6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из Решења о порезу на имовину - пореске пријаве</w:t>
            </w:r>
            <w:r w:rsidRPr="00DE6583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) и броја корисника тог објекта.</w:t>
            </w:r>
          </w:p>
        </w:tc>
        <w:tc>
          <w:tcPr>
            <w:tcW w:w="804" w:type="pct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5B4CD619" w14:textId="7E3B3DD0" w:rsidR="00DE6583" w:rsidRPr="00DE6583" w:rsidRDefault="00DE6583" w:rsidP="002D1981">
            <w:pPr>
              <w:spacing w:after="0" w:line="240" w:lineRule="auto"/>
              <w:ind w:left="13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 w:eastAsia="sr-Cyrl-CS"/>
              </w:rPr>
            </w:pPr>
            <w:r w:rsidRPr="00DE6583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>Број бодова</w:t>
            </w:r>
          </w:p>
        </w:tc>
      </w:tr>
      <w:tr w:rsidR="00DE6583" w:rsidRPr="00DE6583" w14:paraId="6EE2EB21" w14:textId="77777777" w:rsidTr="00F926F7">
        <w:trPr>
          <w:trHeight w:val="346"/>
          <w:jc w:val="center"/>
        </w:trPr>
        <w:tc>
          <w:tcPr>
            <w:tcW w:w="4196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2FE2C7CD" w14:textId="77777777" w:rsidR="00DE6583" w:rsidRPr="00DE6583" w:rsidRDefault="00DE6583" w:rsidP="00DE6583">
            <w:pPr>
              <w:spacing w:after="0"/>
              <w:ind w:left="22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DE658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 xml:space="preserve">К&lt;15 </w:t>
            </w:r>
          </w:p>
        </w:tc>
        <w:tc>
          <w:tcPr>
            <w:tcW w:w="80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2A17D213" w14:textId="77777777" w:rsidR="00DE6583" w:rsidRPr="00DE6583" w:rsidRDefault="00DE6583" w:rsidP="00DE6583">
            <w:pPr>
              <w:spacing w:after="0"/>
              <w:ind w:left="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DE658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5</w:t>
            </w:r>
          </w:p>
        </w:tc>
      </w:tr>
      <w:tr w:rsidR="00DE6583" w:rsidRPr="00DE6583" w14:paraId="079FDB89" w14:textId="77777777" w:rsidTr="00F926F7">
        <w:trPr>
          <w:trHeight w:val="346"/>
          <w:jc w:val="center"/>
        </w:trPr>
        <w:tc>
          <w:tcPr>
            <w:tcW w:w="4196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12635517" w14:textId="77777777" w:rsidR="00DE6583" w:rsidRPr="00DE6583" w:rsidRDefault="00DE6583" w:rsidP="00DE6583">
            <w:pPr>
              <w:spacing w:after="0" w:line="240" w:lineRule="auto"/>
              <w:ind w:left="22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DE658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15≤К&lt;17,5</w:t>
            </w:r>
          </w:p>
        </w:tc>
        <w:tc>
          <w:tcPr>
            <w:tcW w:w="80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07C40FD4" w14:textId="77777777" w:rsidR="00DE6583" w:rsidRPr="00DE6583" w:rsidRDefault="00DE6583" w:rsidP="00DE6583">
            <w:pPr>
              <w:spacing w:after="0" w:line="240" w:lineRule="auto"/>
              <w:ind w:left="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DE658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4,5</w:t>
            </w:r>
          </w:p>
        </w:tc>
      </w:tr>
      <w:tr w:rsidR="00DE6583" w:rsidRPr="00DE6583" w14:paraId="2EA289E0" w14:textId="77777777" w:rsidTr="00F926F7">
        <w:trPr>
          <w:trHeight w:val="343"/>
          <w:jc w:val="center"/>
        </w:trPr>
        <w:tc>
          <w:tcPr>
            <w:tcW w:w="4196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1AB5CDFF" w14:textId="77777777" w:rsidR="00DE6583" w:rsidRPr="00DE6583" w:rsidRDefault="00DE6583" w:rsidP="00DE6583">
            <w:pPr>
              <w:spacing w:after="0"/>
              <w:ind w:left="22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DE658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 xml:space="preserve">17,5≤К&lt;20 </w:t>
            </w:r>
          </w:p>
        </w:tc>
        <w:tc>
          <w:tcPr>
            <w:tcW w:w="80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4BAC5E18" w14:textId="77777777" w:rsidR="00DE6583" w:rsidRPr="00DE6583" w:rsidRDefault="00DE6583" w:rsidP="00DE6583">
            <w:pPr>
              <w:spacing w:after="0"/>
              <w:ind w:left="27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DE658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4</w:t>
            </w:r>
          </w:p>
        </w:tc>
      </w:tr>
      <w:tr w:rsidR="00DE6583" w:rsidRPr="00DE6583" w14:paraId="31F986A7" w14:textId="77777777" w:rsidTr="00F926F7">
        <w:trPr>
          <w:trHeight w:val="346"/>
          <w:jc w:val="center"/>
        </w:trPr>
        <w:tc>
          <w:tcPr>
            <w:tcW w:w="4196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2C9010F8" w14:textId="77777777" w:rsidR="00DE6583" w:rsidRPr="00DE6583" w:rsidRDefault="00DE6583" w:rsidP="00DE6583">
            <w:pPr>
              <w:spacing w:after="0"/>
              <w:ind w:left="14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DE658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 xml:space="preserve">20≤К&lt;22,5 </w:t>
            </w:r>
          </w:p>
        </w:tc>
        <w:tc>
          <w:tcPr>
            <w:tcW w:w="80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2DE7D595" w14:textId="77777777" w:rsidR="00DE6583" w:rsidRPr="00DE6583" w:rsidRDefault="00DE6583" w:rsidP="00DE6583">
            <w:pPr>
              <w:spacing w:after="0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DE658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3,5</w:t>
            </w:r>
          </w:p>
        </w:tc>
      </w:tr>
      <w:tr w:rsidR="00DE6583" w:rsidRPr="00DE6583" w14:paraId="500FFFF0" w14:textId="77777777" w:rsidTr="00F926F7">
        <w:trPr>
          <w:trHeight w:val="353"/>
          <w:jc w:val="center"/>
        </w:trPr>
        <w:tc>
          <w:tcPr>
            <w:tcW w:w="4196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4CAF801F" w14:textId="77777777" w:rsidR="00DE6583" w:rsidRPr="00DE6583" w:rsidRDefault="00DE6583" w:rsidP="00DE6583">
            <w:pPr>
              <w:spacing w:after="0" w:line="240" w:lineRule="auto"/>
              <w:ind w:left="14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DE658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22,5≤К&lt;25</w:t>
            </w:r>
          </w:p>
        </w:tc>
        <w:tc>
          <w:tcPr>
            <w:tcW w:w="80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03D2FBBC" w14:textId="77777777" w:rsidR="00DE6583" w:rsidRPr="00DE6583" w:rsidRDefault="00DE6583" w:rsidP="00DE6583">
            <w:pPr>
              <w:spacing w:after="0" w:line="240" w:lineRule="auto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DE658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3</w:t>
            </w:r>
          </w:p>
        </w:tc>
      </w:tr>
      <w:tr w:rsidR="00DE6583" w:rsidRPr="00DE6583" w14:paraId="5A342D51" w14:textId="77777777" w:rsidTr="00F926F7">
        <w:trPr>
          <w:trHeight w:val="353"/>
          <w:jc w:val="center"/>
        </w:trPr>
        <w:tc>
          <w:tcPr>
            <w:tcW w:w="4196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10DA6D36" w14:textId="77777777" w:rsidR="00DE6583" w:rsidRPr="00DE6583" w:rsidRDefault="00DE6583" w:rsidP="00DE6583">
            <w:pPr>
              <w:spacing w:after="0"/>
              <w:ind w:left="14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DE658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 xml:space="preserve">25≤К≤27,5 </w:t>
            </w:r>
          </w:p>
        </w:tc>
        <w:tc>
          <w:tcPr>
            <w:tcW w:w="80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269C6DFC" w14:textId="77777777" w:rsidR="00DE6583" w:rsidRPr="00DE6583" w:rsidRDefault="00DE6583" w:rsidP="00DE6583">
            <w:pPr>
              <w:spacing w:after="0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DE658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2,5</w:t>
            </w:r>
          </w:p>
        </w:tc>
      </w:tr>
      <w:tr w:rsidR="00DE6583" w:rsidRPr="00DE6583" w14:paraId="4C36BB00" w14:textId="77777777" w:rsidTr="00F926F7">
        <w:trPr>
          <w:trHeight w:val="353"/>
          <w:jc w:val="center"/>
        </w:trPr>
        <w:tc>
          <w:tcPr>
            <w:tcW w:w="4196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1EBB754A" w14:textId="77777777" w:rsidR="00DE6583" w:rsidRPr="00DE6583" w:rsidRDefault="00DE6583" w:rsidP="00DE6583">
            <w:pPr>
              <w:spacing w:after="0" w:line="240" w:lineRule="auto"/>
              <w:ind w:left="14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DE658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27,5≤К≤30</w:t>
            </w:r>
          </w:p>
        </w:tc>
        <w:tc>
          <w:tcPr>
            <w:tcW w:w="80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188F4AD6" w14:textId="77777777" w:rsidR="00DE6583" w:rsidRPr="00DE6583" w:rsidRDefault="00DE6583" w:rsidP="00DE6583">
            <w:pPr>
              <w:spacing w:after="0" w:line="240" w:lineRule="auto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DE658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2</w:t>
            </w:r>
          </w:p>
        </w:tc>
      </w:tr>
      <w:tr w:rsidR="00DE6583" w:rsidRPr="00DE6583" w14:paraId="5FBCF539" w14:textId="77777777" w:rsidTr="00F926F7">
        <w:trPr>
          <w:trHeight w:val="353"/>
          <w:jc w:val="center"/>
        </w:trPr>
        <w:tc>
          <w:tcPr>
            <w:tcW w:w="4196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6AB0BEDF" w14:textId="77777777" w:rsidR="00DE6583" w:rsidRPr="00DE6583" w:rsidRDefault="00DE6583" w:rsidP="00DE6583">
            <w:pPr>
              <w:spacing w:after="0" w:line="240" w:lineRule="auto"/>
              <w:ind w:left="14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DE658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К&gt;30</w:t>
            </w:r>
          </w:p>
        </w:tc>
        <w:tc>
          <w:tcPr>
            <w:tcW w:w="80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199762FB" w14:textId="77777777" w:rsidR="00DE6583" w:rsidRPr="00DE6583" w:rsidRDefault="00DE6583" w:rsidP="00DE6583">
            <w:pPr>
              <w:spacing w:after="0" w:line="240" w:lineRule="auto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DE658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1</w:t>
            </w:r>
          </w:p>
        </w:tc>
      </w:tr>
      <w:tr w:rsidR="00276377" w:rsidRPr="00DE6583" w14:paraId="22934FED" w14:textId="77777777" w:rsidTr="00F926F7">
        <w:trPr>
          <w:trHeight w:val="353"/>
          <w:jc w:val="center"/>
        </w:trPr>
        <w:tc>
          <w:tcPr>
            <w:tcW w:w="4196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4EBE2E0B" w14:textId="181CD7D3" w:rsidR="00276377" w:rsidRPr="00DE6583" w:rsidRDefault="00802939" w:rsidP="00E35F4B">
            <w:pPr>
              <w:spacing w:after="0" w:line="240" w:lineRule="auto"/>
              <w:ind w:left="14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RS" w:eastAsia="sr-Cyrl-CS"/>
              </w:rPr>
              <w:t>Уколико на адреси стамбеног објекта за који се подноси пријава нико не станује</w:t>
            </w:r>
          </w:p>
        </w:tc>
        <w:tc>
          <w:tcPr>
            <w:tcW w:w="80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70F92F2A" w14:textId="16D507FD" w:rsidR="00276377" w:rsidRPr="00DE6583" w:rsidRDefault="00276377" w:rsidP="00DE6583">
            <w:pPr>
              <w:spacing w:after="0" w:line="240" w:lineRule="auto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RS" w:eastAsia="sr-Cyrl-CS"/>
              </w:rPr>
              <w:t>0</w:t>
            </w:r>
          </w:p>
        </w:tc>
      </w:tr>
      <w:tr w:rsidR="00DE6583" w:rsidRPr="00DE6583" w14:paraId="1846E327" w14:textId="77777777" w:rsidTr="007B1FB5">
        <w:trPr>
          <w:trHeight w:val="353"/>
          <w:jc w:val="center"/>
        </w:trPr>
        <w:tc>
          <w:tcPr>
            <w:tcW w:w="5000" w:type="pct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bottom"/>
          </w:tcPr>
          <w:p w14:paraId="6F1874D4" w14:textId="77777777" w:rsidR="00DE6583" w:rsidRPr="00DE6583" w:rsidRDefault="00DE6583" w:rsidP="00DE6583">
            <w:pPr>
              <w:spacing w:after="0" w:line="240" w:lineRule="auto"/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</w:p>
        </w:tc>
      </w:tr>
      <w:tr w:rsidR="002D1981" w:rsidRPr="00DE6583" w14:paraId="74364070" w14:textId="21C156CF" w:rsidTr="002D1981">
        <w:trPr>
          <w:trHeight w:val="667"/>
          <w:jc w:val="center"/>
        </w:trPr>
        <w:tc>
          <w:tcPr>
            <w:tcW w:w="4196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2552CFCC" w14:textId="77777777" w:rsidR="002D1981" w:rsidRDefault="002D1981" w:rsidP="002D1981">
            <w:pPr>
              <w:spacing w:after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 w:eastAsia="sr-Cyrl-CS"/>
              </w:rPr>
            </w:pPr>
            <w:r w:rsidRPr="00DE658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 w:eastAsia="sr-Cyrl-CS"/>
              </w:rPr>
              <w:t xml:space="preserve">Коришћење субвенција за енергетску санацију </w:t>
            </w:r>
          </w:p>
          <w:p w14:paraId="728505A3" w14:textId="74FA7AD4" w:rsidR="002D1981" w:rsidRPr="00DE6583" w:rsidRDefault="002D1981" w:rsidP="002D1981">
            <w:pPr>
              <w:spacing w:after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 w:eastAsia="sr-Cyrl-CS"/>
              </w:rPr>
            </w:pPr>
            <w:r w:rsidRPr="00DE658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 w:eastAsia="sr-Cyrl-CS"/>
              </w:rPr>
              <w:t>(средства општине/републике)</w:t>
            </w:r>
          </w:p>
        </w:tc>
        <w:tc>
          <w:tcPr>
            <w:tcW w:w="804" w:type="pct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112C0750" w14:textId="114B7579" w:rsidR="002D1981" w:rsidRPr="00DE6583" w:rsidRDefault="002D1981" w:rsidP="002D19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 w:eastAsia="sr-Cyrl-CS"/>
              </w:rPr>
            </w:pPr>
            <w:r w:rsidRPr="00DE658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Број бодова</w:t>
            </w:r>
          </w:p>
        </w:tc>
      </w:tr>
      <w:tr w:rsidR="00DE6583" w:rsidRPr="00DE6583" w14:paraId="389785D4" w14:textId="77777777" w:rsidTr="00F926F7">
        <w:trPr>
          <w:trHeight w:val="346"/>
          <w:jc w:val="center"/>
        </w:trPr>
        <w:tc>
          <w:tcPr>
            <w:tcW w:w="4196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06701277" w14:textId="77777777" w:rsidR="00DE6583" w:rsidRPr="00DE6583" w:rsidRDefault="00DE6583" w:rsidP="00DE6583">
            <w:pPr>
              <w:spacing w:after="0"/>
              <w:ind w:left="22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DE6583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80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14811F39" w14:textId="77777777" w:rsidR="00DE6583" w:rsidRPr="00DE6583" w:rsidRDefault="00DE6583" w:rsidP="00DE6583">
            <w:pPr>
              <w:spacing w:after="0"/>
              <w:ind w:left="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DE658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5</w:t>
            </w:r>
          </w:p>
        </w:tc>
      </w:tr>
      <w:tr w:rsidR="00DE6583" w:rsidRPr="00DE6583" w14:paraId="4847E617" w14:textId="77777777" w:rsidTr="00F926F7">
        <w:trPr>
          <w:trHeight w:val="346"/>
          <w:jc w:val="center"/>
        </w:trPr>
        <w:tc>
          <w:tcPr>
            <w:tcW w:w="4196" w:type="pct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27F5F1BB" w14:textId="77777777" w:rsidR="00DE6583" w:rsidRPr="00DE6583" w:rsidRDefault="00DE6583" w:rsidP="00DE6583">
            <w:pPr>
              <w:spacing w:after="0" w:line="240" w:lineRule="auto"/>
              <w:ind w:left="22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  <w:r w:rsidRPr="00DE6583"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  <w:lastRenderedPageBreak/>
              <w:t xml:space="preserve">Средства су коришћена у последње три године  </w:t>
            </w:r>
          </w:p>
        </w:tc>
        <w:tc>
          <w:tcPr>
            <w:tcW w:w="80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21475300" w14:textId="77777777" w:rsidR="00DE6583" w:rsidRPr="00DE6583" w:rsidRDefault="00DE6583" w:rsidP="00DE6583">
            <w:pPr>
              <w:spacing w:after="0" w:line="240" w:lineRule="auto"/>
              <w:ind w:left="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  <w:r w:rsidRPr="00DE658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  <w:t>0</w:t>
            </w:r>
          </w:p>
        </w:tc>
      </w:tr>
      <w:tr w:rsidR="00FD080B" w:rsidRPr="00013856" w14:paraId="58511FEA" w14:textId="77777777" w:rsidTr="00830386">
        <w:trPr>
          <w:trHeight w:val="346"/>
          <w:jc w:val="center"/>
        </w:trPr>
        <w:tc>
          <w:tcPr>
            <w:tcW w:w="2627" w:type="pct"/>
            <w:tcBorders>
              <w:top w:val="single" w:sz="2" w:space="0" w:color="000000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FA2F330" w14:textId="77777777" w:rsidR="00FD080B" w:rsidRDefault="00FD080B" w:rsidP="0083038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 w:eastAsia="sr-Cyrl-CS"/>
              </w:rPr>
            </w:pPr>
          </w:p>
          <w:p w14:paraId="09586131" w14:textId="77777777" w:rsidR="00FD080B" w:rsidRDefault="00FD080B" w:rsidP="008303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 w:eastAsia="sr-Cyrl-CS"/>
              </w:rPr>
            </w:pPr>
          </w:p>
          <w:p w14:paraId="1E9545BB" w14:textId="77777777" w:rsidR="00FD080B" w:rsidRPr="00013856" w:rsidRDefault="00FD080B" w:rsidP="008303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</w:p>
        </w:tc>
        <w:tc>
          <w:tcPr>
            <w:tcW w:w="1568" w:type="pct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5FA0E1DC" w14:textId="77777777" w:rsidR="00FD080B" w:rsidRDefault="00FD080B" w:rsidP="0083038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 w:eastAsia="sr-Cyrl-CS"/>
              </w:rPr>
            </w:pPr>
          </w:p>
          <w:p w14:paraId="3A05A757" w14:textId="77777777" w:rsidR="00FD080B" w:rsidRDefault="00FD080B" w:rsidP="008303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 w:eastAsia="sr-Cyrl-CS"/>
              </w:rPr>
            </w:pPr>
            <w:r w:rsidRPr="00CD6339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 w:eastAsia="sr-Cyrl-CS"/>
              </w:rPr>
              <w:t>УКУПАН БРОЈ БОДОВА:</w:t>
            </w:r>
          </w:p>
          <w:p w14:paraId="05F17619" w14:textId="77777777" w:rsidR="00FD080B" w:rsidRPr="00013856" w:rsidRDefault="00FD080B" w:rsidP="008303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 w:eastAsia="sr-Cyrl-CS"/>
              </w:rPr>
            </w:pPr>
          </w:p>
        </w:tc>
        <w:tc>
          <w:tcPr>
            <w:tcW w:w="80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1B4C471F" w14:textId="77777777" w:rsidR="00FD080B" w:rsidRPr="00013856" w:rsidRDefault="00FD080B" w:rsidP="00830386">
            <w:pPr>
              <w:spacing w:after="0" w:line="240" w:lineRule="auto"/>
              <w:ind w:left="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sr-Cyrl-CS"/>
              </w:rPr>
            </w:pPr>
          </w:p>
        </w:tc>
      </w:tr>
    </w:tbl>
    <w:p w14:paraId="3B4241EE" w14:textId="77777777" w:rsidR="00FD080B" w:rsidRDefault="00FD080B" w:rsidP="00FD080B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77E80CD7" w14:textId="77777777" w:rsidR="00FD080B" w:rsidRDefault="00FD080B" w:rsidP="00FD080B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1C419BF4" w14:textId="77777777" w:rsidR="00FD080B" w:rsidRDefault="00FD080B" w:rsidP="00FD080B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1C089F42" w14:textId="77777777" w:rsidR="00FD080B" w:rsidRPr="002918D4" w:rsidRDefault="00FD080B" w:rsidP="00FD080B">
      <w:pPr>
        <w:spacing w:after="0" w:line="276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2918D4">
        <w:rPr>
          <w:rFonts w:ascii="Times New Roman" w:eastAsia="Calibri" w:hAnsi="Times New Roman" w:cs="Times New Roman"/>
          <w:sz w:val="24"/>
          <w:szCs w:val="24"/>
          <w:lang w:val="sr-Cyrl-CS"/>
        </w:rPr>
        <w:t>У ____________________</w:t>
      </w:r>
    </w:p>
    <w:p w14:paraId="11D2629F" w14:textId="77777777" w:rsidR="00FD080B" w:rsidRPr="002918D4" w:rsidRDefault="00FD080B" w:rsidP="00FD080B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sr-Cyrl-RS"/>
        </w:rPr>
      </w:pPr>
      <w:r w:rsidRPr="002918D4">
        <w:rPr>
          <w:rFonts w:ascii="Times New Roman" w:eastAsia="Calibri" w:hAnsi="Times New Roman" w:cs="Times New Roman"/>
          <w:i/>
          <w:sz w:val="20"/>
          <w:szCs w:val="20"/>
          <w:lang w:val="sr-Cyrl-CS"/>
        </w:rPr>
        <w:t xml:space="preserve">                     (место)</w:t>
      </w:r>
      <w:r w:rsidRPr="002918D4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  </w:t>
      </w:r>
    </w:p>
    <w:p w14:paraId="4F1E37B7" w14:textId="77777777" w:rsidR="00FD080B" w:rsidRPr="002918D4" w:rsidRDefault="00FD080B" w:rsidP="00FD080B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sr-Cyrl-RS"/>
        </w:rPr>
      </w:pPr>
    </w:p>
    <w:p w14:paraId="554C4C09" w14:textId="77777777" w:rsidR="00FD080B" w:rsidRPr="002918D4" w:rsidRDefault="00FD080B" w:rsidP="00FD080B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2918D4">
        <w:rPr>
          <w:rFonts w:ascii="Times New Roman" w:eastAsia="Calibri" w:hAnsi="Times New Roman" w:cs="Times New Roman"/>
          <w:sz w:val="24"/>
          <w:szCs w:val="24"/>
        </w:rPr>
        <w:t>Датум:</w:t>
      </w:r>
      <w:r w:rsidRPr="002918D4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___.___.</w:t>
      </w:r>
      <w:r w:rsidRPr="002918D4">
        <w:rPr>
          <w:rFonts w:ascii="Times New Roman" w:eastAsia="Calibri" w:hAnsi="Times New Roman" w:cs="Times New Roman"/>
          <w:sz w:val="24"/>
          <w:szCs w:val="24"/>
        </w:rPr>
        <w:t>202</w:t>
      </w:r>
      <w:r w:rsidRPr="002918D4">
        <w:rPr>
          <w:rFonts w:ascii="Times New Roman" w:eastAsia="Calibri" w:hAnsi="Times New Roman" w:cs="Times New Roman"/>
          <w:sz w:val="24"/>
          <w:szCs w:val="24"/>
          <w:lang w:val="sr-Cyrl-RS"/>
        </w:rPr>
        <w:t>2</w:t>
      </w:r>
      <w:r w:rsidRPr="002918D4">
        <w:rPr>
          <w:rFonts w:ascii="Times New Roman" w:eastAsia="Calibri" w:hAnsi="Times New Roman" w:cs="Times New Roman"/>
          <w:sz w:val="24"/>
          <w:szCs w:val="24"/>
        </w:rPr>
        <w:t>.</w:t>
      </w:r>
      <w:r w:rsidRPr="002918D4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</w:t>
      </w:r>
      <w:r w:rsidRPr="002918D4">
        <w:rPr>
          <w:rFonts w:ascii="Times New Roman" w:eastAsia="Calibri" w:hAnsi="Times New Roman" w:cs="Times New Roman"/>
          <w:sz w:val="24"/>
          <w:szCs w:val="24"/>
        </w:rPr>
        <w:t>год</w:t>
      </w:r>
      <w:r w:rsidRPr="002918D4">
        <w:rPr>
          <w:rFonts w:ascii="Times New Roman" w:eastAsia="Calibri" w:hAnsi="Times New Roman" w:cs="Times New Roman"/>
          <w:sz w:val="24"/>
          <w:szCs w:val="24"/>
          <w:lang w:val="sr-Cyrl-RS"/>
        </w:rPr>
        <w:t>ине</w:t>
      </w:r>
      <w:r w:rsidRPr="002918D4">
        <w:rPr>
          <w:rFonts w:ascii="Times New Roman" w:eastAsia="Calibri" w:hAnsi="Times New Roman" w:cs="Times New Roman"/>
          <w:sz w:val="24"/>
          <w:szCs w:val="24"/>
        </w:rPr>
        <w:tab/>
      </w:r>
      <w:r w:rsidRPr="002918D4">
        <w:rPr>
          <w:rFonts w:ascii="Times New Roman" w:eastAsia="Calibri" w:hAnsi="Times New Roman" w:cs="Times New Roman"/>
          <w:sz w:val="24"/>
          <w:szCs w:val="24"/>
        </w:rPr>
        <w:tab/>
      </w:r>
      <w:r w:rsidRPr="002918D4">
        <w:rPr>
          <w:rFonts w:ascii="Times New Roman" w:eastAsia="Calibri" w:hAnsi="Times New Roman" w:cs="Times New Roman"/>
          <w:sz w:val="24"/>
          <w:szCs w:val="24"/>
        </w:rPr>
        <w:tab/>
      </w:r>
      <w:r w:rsidRPr="002918D4">
        <w:rPr>
          <w:rFonts w:ascii="Times New Roman" w:eastAsia="Calibri" w:hAnsi="Times New Roman" w:cs="Times New Roman"/>
          <w:sz w:val="24"/>
          <w:szCs w:val="24"/>
        </w:rPr>
        <w:tab/>
      </w:r>
      <w:r w:rsidRPr="002918D4">
        <w:rPr>
          <w:rFonts w:ascii="Times New Roman" w:eastAsia="Calibri" w:hAnsi="Times New Roman" w:cs="Times New Roman"/>
          <w:sz w:val="24"/>
          <w:szCs w:val="24"/>
        </w:rPr>
        <w:tab/>
      </w:r>
      <w:r w:rsidRPr="002918D4">
        <w:rPr>
          <w:rFonts w:ascii="Times New Roman" w:eastAsia="Calibri" w:hAnsi="Times New Roman" w:cs="Times New Roman"/>
          <w:sz w:val="24"/>
          <w:szCs w:val="24"/>
        </w:rPr>
        <w:tab/>
      </w:r>
      <w:r w:rsidRPr="002918D4">
        <w:rPr>
          <w:rFonts w:ascii="Times New Roman" w:eastAsia="Calibri" w:hAnsi="Times New Roman" w:cs="Times New Roman"/>
          <w:sz w:val="24"/>
          <w:szCs w:val="24"/>
        </w:rPr>
        <w:tab/>
      </w:r>
      <w:r w:rsidRPr="002918D4">
        <w:rPr>
          <w:rFonts w:ascii="Times New Roman" w:eastAsia="Calibri" w:hAnsi="Times New Roman" w:cs="Times New Roman"/>
          <w:sz w:val="24"/>
          <w:szCs w:val="24"/>
        </w:rPr>
        <w:tab/>
      </w:r>
      <w:r w:rsidRPr="002918D4">
        <w:rPr>
          <w:rFonts w:ascii="Times New Roman" w:eastAsia="Calibri" w:hAnsi="Times New Roman" w:cs="Times New Roman"/>
          <w:sz w:val="24"/>
          <w:szCs w:val="24"/>
        </w:rPr>
        <w:tab/>
      </w:r>
      <w:r w:rsidRPr="002918D4">
        <w:rPr>
          <w:rFonts w:ascii="Times New Roman" w:eastAsia="Calibri" w:hAnsi="Times New Roman" w:cs="Times New Roman"/>
          <w:sz w:val="24"/>
          <w:szCs w:val="24"/>
        </w:rPr>
        <w:tab/>
      </w:r>
      <w:r w:rsidRPr="002918D4">
        <w:rPr>
          <w:rFonts w:ascii="Times New Roman" w:eastAsia="Calibri" w:hAnsi="Times New Roman" w:cs="Times New Roman"/>
          <w:sz w:val="24"/>
          <w:szCs w:val="24"/>
        </w:rPr>
        <w:tab/>
      </w:r>
      <w:r w:rsidRPr="002918D4">
        <w:rPr>
          <w:rFonts w:ascii="Times New Roman" w:eastAsia="Calibri" w:hAnsi="Times New Roman" w:cs="Times New Roman"/>
          <w:sz w:val="24"/>
          <w:szCs w:val="24"/>
        </w:rPr>
        <w:tab/>
      </w:r>
    </w:p>
    <w:p w14:paraId="6B0DC5F7" w14:textId="77777777" w:rsidR="00FD080B" w:rsidRPr="002918D4" w:rsidRDefault="00FD080B" w:rsidP="00FD080B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sr-Cyrl-RS"/>
        </w:rPr>
      </w:pPr>
      <w:r w:rsidRPr="002918D4">
        <w:rPr>
          <w:rFonts w:ascii="Times New Roman" w:eastAsia="Calibri" w:hAnsi="Times New Roman" w:cs="Times New Roman"/>
          <w:sz w:val="24"/>
          <w:szCs w:val="24"/>
        </w:rPr>
        <w:tab/>
      </w:r>
    </w:p>
    <w:tbl>
      <w:tblPr>
        <w:tblStyle w:val="TableGrid"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2"/>
      </w:tblGrid>
      <w:tr w:rsidR="00FD080B" w:rsidRPr="002918D4" w14:paraId="19E95F33" w14:textId="77777777" w:rsidTr="00830386">
        <w:trPr>
          <w:trHeight w:val="284"/>
          <w:jc w:val="right"/>
        </w:trPr>
        <w:tc>
          <w:tcPr>
            <w:tcW w:w="3262" w:type="dxa"/>
          </w:tcPr>
          <w:p w14:paraId="0A7086A0" w14:textId="77777777" w:rsidR="00FD080B" w:rsidRPr="002918D4" w:rsidRDefault="00FD080B" w:rsidP="00830386">
            <w:pPr>
              <w:spacing w:after="160" w:line="259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</w:pPr>
            <w:r w:rsidRPr="002918D4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>Потпис подносиоца пријаве</w:t>
            </w:r>
          </w:p>
        </w:tc>
      </w:tr>
      <w:tr w:rsidR="00FD080B" w:rsidRPr="002918D4" w14:paraId="7D895F56" w14:textId="77777777" w:rsidTr="00830386">
        <w:trPr>
          <w:trHeight w:val="585"/>
          <w:jc w:val="right"/>
        </w:trPr>
        <w:tc>
          <w:tcPr>
            <w:tcW w:w="3262" w:type="dxa"/>
          </w:tcPr>
          <w:p w14:paraId="28F5EE69" w14:textId="77777777" w:rsidR="00FD080B" w:rsidRPr="002918D4" w:rsidRDefault="00FD080B" w:rsidP="00830386">
            <w:pPr>
              <w:spacing w:after="160" w:line="259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</w:pPr>
          </w:p>
          <w:p w14:paraId="7DC80589" w14:textId="77777777" w:rsidR="00FD080B" w:rsidRPr="002918D4" w:rsidRDefault="00FD080B" w:rsidP="00830386">
            <w:pPr>
              <w:spacing w:after="160" w:line="259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</w:pPr>
            <w:r w:rsidRPr="002918D4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>_________________________</w:t>
            </w:r>
          </w:p>
        </w:tc>
      </w:tr>
    </w:tbl>
    <w:p w14:paraId="6E999CC8" w14:textId="77777777" w:rsidR="00CE15B5" w:rsidRDefault="00CE15B5" w:rsidP="00CE15B5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1A1B6F24" w14:textId="77777777" w:rsidR="00FD080B" w:rsidRDefault="00FD080B" w:rsidP="00CE15B5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29836629" w14:textId="77777777" w:rsidR="00FD080B" w:rsidRPr="000A0766" w:rsidRDefault="00FD080B" w:rsidP="00CE15B5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sectPr w:rsidR="00FD080B" w:rsidRPr="000A0766" w:rsidSect="00E66074">
      <w:headerReference w:type="default" r:id="rId9"/>
      <w:footerReference w:type="default" r:id="rId10"/>
      <w:pgSz w:w="12240" w:h="15840"/>
      <w:pgMar w:top="1134" w:right="1134" w:bottom="1134" w:left="1134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04415CB" w14:textId="77777777" w:rsidR="0018561E" w:rsidRDefault="0018561E" w:rsidP="00CB7E8C">
      <w:pPr>
        <w:spacing w:after="0" w:line="240" w:lineRule="auto"/>
      </w:pPr>
      <w:r>
        <w:separator/>
      </w:r>
    </w:p>
  </w:endnote>
  <w:endnote w:type="continuationSeparator" w:id="0">
    <w:p w14:paraId="02525346" w14:textId="77777777" w:rsidR="0018561E" w:rsidRDefault="0018561E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46748120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638F6110" w14:textId="36BD7B29" w:rsidR="005E4CE8" w:rsidRDefault="005E4CE8">
            <w:pPr>
              <w:pStyle w:val="Footer"/>
              <w:jc w:val="right"/>
            </w:pP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lang w:val="sr-Cyrl-RS"/>
              </w:rPr>
              <w:t>страна</w:t>
            </w:r>
            <w:r w:rsidRPr="00330773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 xml:space="preserve"> </w:t>
            </w:r>
            <w:r w:rsidRPr="00330773">
              <w:rPr>
                <w:rFonts w:ascii="Times New Roman" w:hAnsi="Times New Roman" w:cs="Times New Roman"/>
                <w:b/>
                <w:bCs/>
                <w:i/>
                <w:sz w:val="20"/>
                <w:szCs w:val="20"/>
              </w:rPr>
              <w:fldChar w:fldCharType="begin"/>
            </w:r>
            <w:r w:rsidRPr="00330773">
              <w:rPr>
                <w:rFonts w:ascii="Times New Roman" w:hAnsi="Times New Roman" w:cs="Times New Roman"/>
                <w:b/>
                <w:bCs/>
                <w:i/>
                <w:sz w:val="20"/>
                <w:szCs w:val="20"/>
              </w:rPr>
              <w:instrText xml:space="preserve"> PAGE </w:instrText>
            </w:r>
            <w:r w:rsidRPr="00330773">
              <w:rPr>
                <w:rFonts w:ascii="Times New Roman" w:hAnsi="Times New Roman" w:cs="Times New Roman"/>
                <w:b/>
                <w:bCs/>
                <w:i/>
                <w:sz w:val="20"/>
                <w:szCs w:val="20"/>
              </w:rPr>
              <w:fldChar w:fldCharType="separate"/>
            </w:r>
            <w:r w:rsidR="000E494A">
              <w:rPr>
                <w:rFonts w:ascii="Times New Roman" w:hAnsi="Times New Roman" w:cs="Times New Roman"/>
                <w:b/>
                <w:bCs/>
                <w:i/>
                <w:noProof/>
                <w:sz w:val="20"/>
                <w:szCs w:val="20"/>
              </w:rPr>
              <w:t>1</w:t>
            </w:r>
            <w:r w:rsidRPr="00330773">
              <w:rPr>
                <w:rFonts w:ascii="Times New Roman" w:hAnsi="Times New Roman" w:cs="Times New Roman"/>
                <w:b/>
                <w:bCs/>
                <w:i/>
                <w:sz w:val="20"/>
                <w:szCs w:val="20"/>
              </w:rPr>
              <w:fldChar w:fldCharType="end"/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lang w:val="sr-Cyrl-RS"/>
              </w:rPr>
              <w:t>од</w:t>
            </w:r>
            <w:r w:rsidRPr="00330773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 xml:space="preserve"> </w:t>
            </w:r>
            <w:r w:rsidRPr="00330773">
              <w:rPr>
                <w:rFonts w:ascii="Times New Roman" w:hAnsi="Times New Roman" w:cs="Times New Roman"/>
                <w:b/>
                <w:bCs/>
                <w:i/>
                <w:sz w:val="20"/>
                <w:szCs w:val="20"/>
              </w:rPr>
              <w:fldChar w:fldCharType="begin"/>
            </w:r>
            <w:r w:rsidRPr="00330773">
              <w:rPr>
                <w:rFonts w:ascii="Times New Roman" w:hAnsi="Times New Roman" w:cs="Times New Roman"/>
                <w:b/>
                <w:bCs/>
                <w:i/>
                <w:sz w:val="20"/>
                <w:szCs w:val="20"/>
              </w:rPr>
              <w:instrText xml:space="preserve"> NUMPAGES  </w:instrText>
            </w:r>
            <w:r w:rsidRPr="00330773">
              <w:rPr>
                <w:rFonts w:ascii="Times New Roman" w:hAnsi="Times New Roman" w:cs="Times New Roman"/>
                <w:b/>
                <w:bCs/>
                <w:i/>
                <w:sz w:val="20"/>
                <w:szCs w:val="20"/>
              </w:rPr>
              <w:fldChar w:fldCharType="separate"/>
            </w:r>
            <w:r w:rsidR="000E494A">
              <w:rPr>
                <w:rFonts w:ascii="Times New Roman" w:hAnsi="Times New Roman" w:cs="Times New Roman"/>
                <w:b/>
                <w:bCs/>
                <w:i/>
                <w:noProof/>
                <w:sz w:val="20"/>
                <w:szCs w:val="20"/>
              </w:rPr>
              <w:t>11</w:t>
            </w:r>
            <w:r w:rsidRPr="00330773">
              <w:rPr>
                <w:rFonts w:ascii="Times New Roman" w:hAnsi="Times New Roman" w:cs="Times New Roman"/>
                <w:b/>
                <w:bCs/>
                <w:i/>
                <w:sz w:val="20"/>
                <w:szCs w:val="20"/>
              </w:rPr>
              <w:fldChar w:fldCharType="end"/>
            </w:r>
          </w:p>
        </w:sdtContent>
      </w:sdt>
    </w:sdtContent>
  </w:sdt>
  <w:p w14:paraId="66CCC1D4" w14:textId="77777777" w:rsidR="005E4CE8" w:rsidRDefault="005E4CE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B2C6FAC" w14:textId="77777777" w:rsidR="0018561E" w:rsidRDefault="0018561E" w:rsidP="00CB7E8C">
      <w:pPr>
        <w:spacing w:after="0" w:line="240" w:lineRule="auto"/>
      </w:pPr>
      <w:r>
        <w:separator/>
      </w:r>
    </w:p>
  </w:footnote>
  <w:footnote w:type="continuationSeparator" w:id="0">
    <w:p w14:paraId="16254671" w14:textId="77777777" w:rsidR="0018561E" w:rsidRDefault="0018561E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13B876B" w14:textId="34B2EB3E" w:rsidR="005E4CE8" w:rsidRPr="0066540E" w:rsidRDefault="005E4CE8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BDC16C6"/>
    <w:multiLevelType w:val="hybridMultilevel"/>
    <w:tmpl w:val="334E95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9E32DE8"/>
    <w:multiLevelType w:val="hybridMultilevel"/>
    <w:tmpl w:val="6B4A6F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6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7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5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2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5"/>
  </w:num>
  <w:num w:numId="2">
    <w:abstractNumId w:val="17"/>
  </w:num>
  <w:num w:numId="3">
    <w:abstractNumId w:val="26"/>
  </w:num>
  <w:num w:numId="4">
    <w:abstractNumId w:val="8"/>
  </w:num>
  <w:num w:numId="5">
    <w:abstractNumId w:val="15"/>
  </w:num>
  <w:num w:numId="6">
    <w:abstractNumId w:val="30"/>
  </w:num>
  <w:num w:numId="7">
    <w:abstractNumId w:val="12"/>
  </w:num>
  <w:num w:numId="8">
    <w:abstractNumId w:val="16"/>
  </w:num>
  <w:num w:numId="9">
    <w:abstractNumId w:val="32"/>
  </w:num>
  <w:num w:numId="10">
    <w:abstractNumId w:val="31"/>
  </w:num>
  <w:num w:numId="11">
    <w:abstractNumId w:val="7"/>
  </w:num>
  <w:num w:numId="12">
    <w:abstractNumId w:val="29"/>
  </w:num>
  <w:num w:numId="13">
    <w:abstractNumId w:val="23"/>
  </w:num>
  <w:num w:numId="14">
    <w:abstractNumId w:val="3"/>
  </w:num>
  <w:num w:numId="15">
    <w:abstractNumId w:val="9"/>
  </w:num>
  <w:num w:numId="16">
    <w:abstractNumId w:val="21"/>
  </w:num>
  <w:num w:numId="17">
    <w:abstractNumId w:val="28"/>
  </w:num>
  <w:num w:numId="18">
    <w:abstractNumId w:val="20"/>
  </w:num>
  <w:num w:numId="19">
    <w:abstractNumId w:val="0"/>
  </w:num>
  <w:num w:numId="20">
    <w:abstractNumId w:val="11"/>
  </w:num>
  <w:num w:numId="21">
    <w:abstractNumId w:val="4"/>
  </w:num>
  <w:num w:numId="22">
    <w:abstractNumId w:val="6"/>
  </w:num>
  <w:num w:numId="23">
    <w:abstractNumId w:val="24"/>
  </w:num>
  <w:num w:numId="24">
    <w:abstractNumId w:val="10"/>
  </w:num>
  <w:num w:numId="25">
    <w:abstractNumId w:val="18"/>
  </w:num>
  <w:num w:numId="26">
    <w:abstractNumId w:val="22"/>
  </w:num>
  <w:num w:numId="27">
    <w:abstractNumId w:val="2"/>
  </w:num>
  <w:num w:numId="28">
    <w:abstractNumId w:val="14"/>
  </w:num>
  <w:num w:numId="29">
    <w:abstractNumId w:val="27"/>
  </w:num>
  <w:num w:numId="30">
    <w:abstractNumId w:val="5"/>
  </w:num>
  <w:num w:numId="31">
    <w:abstractNumId w:val="19"/>
  </w:num>
  <w:num w:numId="32">
    <w:abstractNumId w:val="1"/>
  </w:num>
  <w:num w:numId="33">
    <w:abstractNumId w:val="13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13856"/>
    <w:rsid w:val="00030EE3"/>
    <w:rsid w:val="00033A92"/>
    <w:rsid w:val="00035EFA"/>
    <w:rsid w:val="000534A4"/>
    <w:rsid w:val="00062C9F"/>
    <w:rsid w:val="00066C9E"/>
    <w:rsid w:val="00074F2F"/>
    <w:rsid w:val="00091A74"/>
    <w:rsid w:val="00096283"/>
    <w:rsid w:val="000A570B"/>
    <w:rsid w:val="000A762E"/>
    <w:rsid w:val="000B5B83"/>
    <w:rsid w:val="000D0585"/>
    <w:rsid w:val="000D4ACD"/>
    <w:rsid w:val="000D62C7"/>
    <w:rsid w:val="000E494A"/>
    <w:rsid w:val="000F34C9"/>
    <w:rsid w:val="00103269"/>
    <w:rsid w:val="0010444D"/>
    <w:rsid w:val="00115E5A"/>
    <w:rsid w:val="00121771"/>
    <w:rsid w:val="001247E7"/>
    <w:rsid w:val="0013041C"/>
    <w:rsid w:val="00132BFD"/>
    <w:rsid w:val="001444DB"/>
    <w:rsid w:val="00145D69"/>
    <w:rsid w:val="00150DFC"/>
    <w:rsid w:val="00157B30"/>
    <w:rsid w:val="00164938"/>
    <w:rsid w:val="00165F07"/>
    <w:rsid w:val="0018561E"/>
    <w:rsid w:val="001D525E"/>
    <w:rsid w:val="001E41ED"/>
    <w:rsid w:val="001E7448"/>
    <w:rsid w:val="00201EE4"/>
    <w:rsid w:val="0020470D"/>
    <w:rsid w:val="0021059F"/>
    <w:rsid w:val="00212DF8"/>
    <w:rsid w:val="00215AAC"/>
    <w:rsid w:val="002264EA"/>
    <w:rsid w:val="00276377"/>
    <w:rsid w:val="002918D4"/>
    <w:rsid w:val="002B0B03"/>
    <w:rsid w:val="002B2F47"/>
    <w:rsid w:val="002B31BC"/>
    <w:rsid w:val="002B5978"/>
    <w:rsid w:val="002C788C"/>
    <w:rsid w:val="002D1981"/>
    <w:rsid w:val="002D2A98"/>
    <w:rsid w:val="002D37E0"/>
    <w:rsid w:val="00330773"/>
    <w:rsid w:val="00370499"/>
    <w:rsid w:val="00376B85"/>
    <w:rsid w:val="003A0AD8"/>
    <w:rsid w:val="003A36A8"/>
    <w:rsid w:val="003D67B7"/>
    <w:rsid w:val="003E5425"/>
    <w:rsid w:val="003E735E"/>
    <w:rsid w:val="00410446"/>
    <w:rsid w:val="004135DF"/>
    <w:rsid w:val="00414D8E"/>
    <w:rsid w:val="00425CAA"/>
    <w:rsid w:val="00436EAA"/>
    <w:rsid w:val="0044310C"/>
    <w:rsid w:val="00451A10"/>
    <w:rsid w:val="0045515A"/>
    <w:rsid w:val="00493F2C"/>
    <w:rsid w:val="004A60B6"/>
    <w:rsid w:val="004B0A3F"/>
    <w:rsid w:val="004C3656"/>
    <w:rsid w:val="004D2C2E"/>
    <w:rsid w:val="004D6560"/>
    <w:rsid w:val="004D7ACC"/>
    <w:rsid w:val="004E3338"/>
    <w:rsid w:val="004E7F0A"/>
    <w:rsid w:val="004F4F22"/>
    <w:rsid w:val="00503952"/>
    <w:rsid w:val="005220B1"/>
    <w:rsid w:val="0052249F"/>
    <w:rsid w:val="0052721F"/>
    <w:rsid w:val="00527CF4"/>
    <w:rsid w:val="0053347B"/>
    <w:rsid w:val="00574766"/>
    <w:rsid w:val="0058199F"/>
    <w:rsid w:val="00583781"/>
    <w:rsid w:val="00587985"/>
    <w:rsid w:val="00587D98"/>
    <w:rsid w:val="005A2199"/>
    <w:rsid w:val="005B2177"/>
    <w:rsid w:val="005C600A"/>
    <w:rsid w:val="005D55ED"/>
    <w:rsid w:val="005E2557"/>
    <w:rsid w:val="005E4CE8"/>
    <w:rsid w:val="005E7BB8"/>
    <w:rsid w:val="00611840"/>
    <w:rsid w:val="00611DB8"/>
    <w:rsid w:val="00612AAC"/>
    <w:rsid w:val="006208E4"/>
    <w:rsid w:val="006255D8"/>
    <w:rsid w:val="0063538F"/>
    <w:rsid w:val="00636B92"/>
    <w:rsid w:val="00646953"/>
    <w:rsid w:val="0065562C"/>
    <w:rsid w:val="00660350"/>
    <w:rsid w:val="0066540E"/>
    <w:rsid w:val="00667E3F"/>
    <w:rsid w:val="00670599"/>
    <w:rsid w:val="00675765"/>
    <w:rsid w:val="00682E9E"/>
    <w:rsid w:val="00696A29"/>
    <w:rsid w:val="006A537D"/>
    <w:rsid w:val="006A7D18"/>
    <w:rsid w:val="006C252A"/>
    <w:rsid w:val="006C4891"/>
    <w:rsid w:val="006C5F58"/>
    <w:rsid w:val="006C6E1F"/>
    <w:rsid w:val="006D0D4C"/>
    <w:rsid w:val="006D6666"/>
    <w:rsid w:val="006E46BB"/>
    <w:rsid w:val="006F1F74"/>
    <w:rsid w:val="007014C4"/>
    <w:rsid w:val="0072339D"/>
    <w:rsid w:val="007354A5"/>
    <w:rsid w:val="0073744E"/>
    <w:rsid w:val="00756C04"/>
    <w:rsid w:val="00766B40"/>
    <w:rsid w:val="00770A36"/>
    <w:rsid w:val="00775046"/>
    <w:rsid w:val="007B05FB"/>
    <w:rsid w:val="007B1CD8"/>
    <w:rsid w:val="007B1FB5"/>
    <w:rsid w:val="007C0619"/>
    <w:rsid w:val="007C1990"/>
    <w:rsid w:val="007E37D4"/>
    <w:rsid w:val="00802939"/>
    <w:rsid w:val="00810731"/>
    <w:rsid w:val="00811065"/>
    <w:rsid w:val="00814F24"/>
    <w:rsid w:val="0082317A"/>
    <w:rsid w:val="00850C19"/>
    <w:rsid w:val="00871655"/>
    <w:rsid w:val="00882D11"/>
    <w:rsid w:val="008868D5"/>
    <w:rsid w:val="00887670"/>
    <w:rsid w:val="00897092"/>
    <w:rsid w:val="008A0D35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54B00"/>
    <w:rsid w:val="00963A49"/>
    <w:rsid w:val="00963ED3"/>
    <w:rsid w:val="0097541E"/>
    <w:rsid w:val="0097747A"/>
    <w:rsid w:val="00983E78"/>
    <w:rsid w:val="00984F10"/>
    <w:rsid w:val="00996108"/>
    <w:rsid w:val="009B4BCA"/>
    <w:rsid w:val="009B7CE0"/>
    <w:rsid w:val="009D3861"/>
    <w:rsid w:val="009E1035"/>
    <w:rsid w:val="009E2DD9"/>
    <w:rsid w:val="009F3C49"/>
    <w:rsid w:val="00A0389E"/>
    <w:rsid w:val="00A14BC7"/>
    <w:rsid w:val="00A27FAE"/>
    <w:rsid w:val="00A30860"/>
    <w:rsid w:val="00A30C39"/>
    <w:rsid w:val="00A51C28"/>
    <w:rsid w:val="00A55C46"/>
    <w:rsid w:val="00A62024"/>
    <w:rsid w:val="00A654CB"/>
    <w:rsid w:val="00A66508"/>
    <w:rsid w:val="00A745C5"/>
    <w:rsid w:val="00A85075"/>
    <w:rsid w:val="00A86C81"/>
    <w:rsid w:val="00A949DA"/>
    <w:rsid w:val="00AB0591"/>
    <w:rsid w:val="00AC1B87"/>
    <w:rsid w:val="00AE07AA"/>
    <w:rsid w:val="00AE25BF"/>
    <w:rsid w:val="00AE5A07"/>
    <w:rsid w:val="00B159AD"/>
    <w:rsid w:val="00B335B4"/>
    <w:rsid w:val="00B66347"/>
    <w:rsid w:val="00B709D0"/>
    <w:rsid w:val="00B74A26"/>
    <w:rsid w:val="00B8177E"/>
    <w:rsid w:val="00B90B12"/>
    <w:rsid w:val="00BA1759"/>
    <w:rsid w:val="00BB6F40"/>
    <w:rsid w:val="00BC3C11"/>
    <w:rsid w:val="00BC770A"/>
    <w:rsid w:val="00BD7CE2"/>
    <w:rsid w:val="00BE3026"/>
    <w:rsid w:val="00C02441"/>
    <w:rsid w:val="00C0509B"/>
    <w:rsid w:val="00C462E1"/>
    <w:rsid w:val="00C50153"/>
    <w:rsid w:val="00C66B19"/>
    <w:rsid w:val="00C97E33"/>
    <w:rsid w:val="00CA0418"/>
    <w:rsid w:val="00CA19B4"/>
    <w:rsid w:val="00CB0FBC"/>
    <w:rsid w:val="00CB2FAD"/>
    <w:rsid w:val="00CB7E8C"/>
    <w:rsid w:val="00CC78DF"/>
    <w:rsid w:val="00CD6339"/>
    <w:rsid w:val="00CE15B5"/>
    <w:rsid w:val="00D012E6"/>
    <w:rsid w:val="00D06ECB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E6583"/>
    <w:rsid w:val="00DE7B9F"/>
    <w:rsid w:val="00DF060B"/>
    <w:rsid w:val="00DF24FD"/>
    <w:rsid w:val="00DF753A"/>
    <w:rsid w:val="00E04390"/>
    <w:rsid w:val="00E125BD"/>
    <w:rsid w:val="00E3226C"/>
    <w:rsid w:val="00E35F4B"/>
    <w:rsid w:val="00E44D38"/>
    <w:rsid w:val="00E51326"/>
    <w:rsid w:val="00E55D56"/>
    <w:rsid w:val="00E56DC1"/>
    <w:rsid w:val="00E602FC"/>
    <w:rsid w:val="00E66074"/>
    <w:rsid w:val="00E77614"/>
    <w:rsid w:val="00E824A4"/>
    <w:rsid w:val="00E85733"/>
    <w:rsid w:val="00E871A5"/>
    <w:rsid w:val="00EB5C6E"/>
    <w:rsid w:val="00ED20C9"/>
    <w:rsid w:val="00EF59A7"/>
    <w:rsid w:val="00F06655"/>
    <w:rsid w:val="00F22C3C"/>
    <w:rsid w:val="00F26C03"/>
    <w:rsid w:val="00F30484"/>
    <w:rsid w:val="00F43B94"/>
    <w:rsid w:val="00F46C23"/>
    <w:rsid w:val="00F52591"/>
    <w:rsid w:val="00F7002D"/>
    <w:rsid w:val="00F775AD"/>
    <w:rsid w:val="00F85A30"/>
    <w:rsid w:val="00F926F7"/>
    <w:rsid w:val="00FA01F1"/>
    <w:rsid w:val="00FA2FAC"/>
    <w:rsid w:val="00FC1DB8"/>
    <w:rsid w:val="00FD080B"/>
    <w:rsid w:val="00FE1F7F"/>
    <w:rsid w:val="00FE23DF"/>
    <w:rsid w:val="00FE2666"/>
    <w:rsid w:val="00FE5787"/>
    <w:rsid w:val="00FF4D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7CF87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19" Type="http://schemas.microsoft.com/office/2018/08/relationships/commentsExtensible" Target="commentsExtensi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C30D8E-1633-4E06-816F-0FB2E8F2B5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11</Pages>
  <Words>1646</Words>
  <Characters>9383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Korisnik</cp:lastModifiedBy>
  <cp:revision>95</cp:revision>
  <cp:lastPrinted>2022-07-28T12:37:00Z</cp:lastPrinted>
  <dcterms:created xsi:type="dcterms:W3CDTF">2022-05-23T12:25:00Z</dcterms:created>
  <dcterms:modified xsi:type="dcterms:W3CDTF">2022-07-29T09:47:00Z</dcterms:modified>
</cp:coreProperties>
</file>